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5B91E9" w14:textId="77777777" w:rsidR="002118C7" w:rsidRPr="0096423A" w:rsidRDefault="0096423A">
      <w:pPr>
        <w:spacing w:line="223" w:lineRule="exact"/>
        <w:ind w:right="-567"/>
        <w:rPr>
          <w:rFonts w:ascii="Lato" w:hAnsi="Lato"/>
          <w:sz w:val="18"/>
          <w:szCs w:val="18"/>
        </w:rPr>
      </w:pPr>
      <w:r w:rsidRPr="0096423A">
        <w:rPr>
          <w:rFonts w:ascii="Lato" w:hAnsi="Lato"/>
          <w:sz w:val="18"/>
          <w:szCs w:val="18"/>
        </w:rPr>
        <w:pict w14:anchorId="7D48EA48">
          <v:shape id="_x0000_s1094" style="position:absolute;margin-left:61.5pt;margin-top:153.55pt;width:471.3pt;height:.7pt;z-index:-251693056;mso-position-horizontal-relative:page;mso-position-vertical-relative:page" coordorigin="2170,5417" coordsize="16627,26" path="m2170,5417r16626,l18796,5442r-16626,l2170,5417xe" fillcolor="black" stroked="f" strokeweight="1pt">
            <v:stroke miterlimit="10" joinstyle="miter"/>
            <w10:wrap anchorx="page" anchory="page"/>
          </v:shape>
        </w:pict>
      </w:r>
      <w:r w:rsidRPr="0096423A">
        <w:rPr>
          <w:rFonts w:ascii="Lato" w:hAnsi="Lato"/>
          <w:sz w:val="18"/>
          <w:szCs w:val="18"/>
        </w:rPr>
        <w:pict w14:anchorId="7150C649">
          <v:shape id="_x0000_s1093" style="position:absolute;margin-left:61.5pt;margin-top:149.8pt;width:471.3pt;height:3pt;z-index:-251692032;mso-position-horizontal-relative:page;mso-position-vertical-relative:page" coordorigin="2170,5286" coordsize="16627,106" path="m2170,5286r16626,l18796,5392r-16626,l2170,5286xe" fillcolor="black" stroked="f" strokeweight="1pt">
            <v:stroke miterlimit="10" joinstyle="miter"/>
            <w10:wrap anchorx="page" anchory="page"/>
          </v:shape>
        </w:pict>
      </w:r>
      <w:r w:rsidRPr="0096423A">
        <w:rPr>
          <w:rFonts w:ascii="Lato" w:hAnsi="Lato"/>
          <w:sz w:val="18"/>
          <w:szCs w:val="18"/>
        </w:rPr>
        <w:pict w14:anchorId="42D3E1B8">
          <v:shape id="_x0000_s1092" style="position:absolute;margin-left:93.85pt;margin-top:70.6pt;width:47.3pt;height:14.4pt;z-index:-251691008;mso-position-horizontal-relative:page;mso-position-vertical-relative:page" coordsize="" o:spt="100" adj="0,,0" path="" filled="f" stroked="f">
            <v:stroke joinstyle="round"/>
            <v:imagedata r:id="rId4" o:title="image2"/>
            <v:formulas/>
            <v:path o:connecttype="segments"/>
            <w10:wrap anchorx="page" anchory="page"/>
          </v:shape>
        </w:pict>
      </w:r>
      <w:r w:rsidRPr="0096423A">
        <w:rPr>
          <w:rFonts w:ascii="Lato" w:hAnsi="Lato"/>
          <w:sz w:val="18"/>
          <w:szCs w:val="18"/>
        </w:rPr>
        <w:pict w14:anchorId="55872BC8">
          <v:shape id="_x0000_s1091" style="position:absolute;margin-left:113.15pt;margin-top:183.85pt;width:111.25pt;height:14.4pt;z-index:-251689984;mso-position-horizontal-relative:page;mso-position-vertical-relative:page" coordsize="" o:spt="100" adj="0,,0" path="" filled="f" stroked="f">
            <v:stroke joinstyle="round"/>
            <v:imagedata r:id="rId5" o:title="image3"/>
            <v:formulas/>
            <v:path o:connecttype="segments"/>
            <w10:wrap anchorx="page" anchory="page"/>
          </v:shape>
        </w:pict>
      </w:r>
      <w:r w:rsidRPr="0096423A">
        <w:rPr>
          <w:rFonts w:ascii="Lato" w:hAnsi="Lato"/>
          <w:sz w:val="18"/>
          <w:szCs w:val="18"/>
        </w:rPr>
        <w:pict w14:anchorId="3DA76CA0">
          <v:shape id="_x0000_s1090" style="position:absolute;margin-left:241.1pt;margin-top:183.85pt;width:33.35pt;height:14.4pt;z-index:-251688960;mso-position-horizontal-relative:page;mso-position-vertical-relative:page" coordsize="" o:spt="100" adj="0,,0" path="" filled="f" stroked="f">
            <v:stroke joinstyle="round"/>
            <v:imagedata r:id="rId6" o:title="image4"/>
            <v:formulas/>
            <v:path o:connecttype="segments"/>
            <w10:wrap anchorx="page" anchory="page"/>
          </v:shape>
        </w:pict>
      </w:r>
      <w:r w:rsidRPr="0096423A">
        <w:rPr>
          <w:rFonts w:ascii="Lato" w:hAnsi="Lato"/>
          <w:sz w:val="18"/>
          <w:szCs w:val="18"/>
        </w:rPr>
        <w:pict w14:anchorId="5AFF0F37">
          <v:shape id="_x0000_s1089" style="position:absolute;margin-left:123.6pt;margin-top:212.05pt;width:133.55pt;height:14.4pt;z-index:-251687936;mso-position-horizontal-relative:page;mso-position-vertical-relative:page" coordsize="" o:spt="100" adj="0,,0" path="" filled="f" stroked="f">
            <v:stroke joinstyle="round"/>
            <v:imagedata r:id="rId7" o:title="image5"/>
            <v:formulas/>
            <v:path o:connecttype="segments"/>
            <w10:wrap anchorx="page" anchory="page"/>
          </v:shape>
        </w:pict>
      </w:r>
      <w:r w:rsidRPr="0096423A">
        <w:rPr>
          <w:rFonts w:ascii="Lato" w:hAnsi="Lato"/>
          <w:sz w:val="18"/>
          <w:szCs w:val="18"/>
        </w:rPr>
        <w:pict w14:anchorId="05F789B3">
          <v:shape id="_x0000_s1088" style="position:absolute;margin-left:345.5pt;margin-top:213.95pt;width:11.5pt;height:11.5pt;z-index:-251686912;mso-position-horizontal-relative:page;mso-position-vertical-relative:page" coordsize="" o:spt="100" adj="0,,0" path="" filled="f" stroked="f">
            <v:stroke joinstyle="round"/>
            <v:imagedata r:id="rId8" o:title="image6"/>
            <v:formulas/>
            <v:path o:connecttype="segments"/>
            <w10:wrap anchorx="page" anchory="page"/>
          </v:shape>
        </w:pict>
      </w:r>
      <w:r w:rsidRPr="0096423A">
        <w:rPr>
          <w:rFonts w:ascii="Lato" w:hAnsi="Lato"/>
          <w:sz w:val="18"/>
          <w:szCs w:val="18"/>
        </w:rPr>
        <w:pict w14:anchorId="046A4DE8">
          <v:shape id="_x0000_s1087" style="position:absolute;margin-left:414.25pt;margin-top:213.95pt;width:11.5pt;height:11.5pt;z-index:-251685888;mso-position-horizontal-relative:page;mso-position-vertical-relative:page" coordsize="" o:spt="100" adj="0,,0" path="" filled="f" stroked="f">
            <v:stroke joinstyle="round"/>
            <v:imagedata r:id="rId8" o:title="image7"/>
            <v:formulas/>
            <v:path o:connecttype="segments"/>
            <w10:wrap anchorx="page" anchory="page"/>
          </v:shape>
        </w:pict>
      </w:r>
      <w:r w:rsidRPr="0096423A">
        <w:rPr>
          <w:rFonts w:ascii="Lato" w:hAnsi="Lato"/>
          <w:sz w:val="18"/>
          <w:szCs w:val="18"/>
        </w:rPr>
        <w:pict w14:anchorId="7D3B6165">
          <v:shape id="_x0000_s1086" style="position:absolute;margin-left:71pt;margin-top:228.1pt;width:11.5pt;height:11.5pt;z-index:-251684864;mso-position-horizontal-relative:page;mso-position-vertical-relative:page" coordsize="" o:spt="100" adj="0,,0" path="" filled="f" stroked="f">
            <v:stroke joinstyle="round"/>
            <v:imagedata r:id="rId8" o:title="image8"/>
            <v:formulas/>
            <v:path o:connecttype="segments"/>
            <w10:wrap anchorx="page" anchory="page"/>
          </v:shape>
        </w:pict>
      </w:r>
      <w:r w:rsidRPr="0096423A">
        <w:rPr>
          <w:rFonts w:ascii="Lato" w:hAnsi="Lato"/>
          <w:sz w:val="18"/>
          <w:szCs w:val="18"/>
        </w:rPr>
        <w:pict w14:anchorId="6A144EA8">
          <v:shape id="_x0000_s1085" style="position:absolute;margin-left:212.05pt;margin-top:228.1pt;width:11.5pt;height:11.5pt;z-index:-251683840;mso-position-horizontal-relative:page;mso-position-vertical-relative:page" coordsize="" o:spt="100" adj="0,,0" path="" filled="f" stroked="f">
            <v:stroke joinstyle="round"/>
            <v:imagedata r:id="rId8" o:title="image9"/>
            <v:formulas/>
            <v:path o:connecttype="segments"/>
            <w10:wrap anchorx="page" anchory="page"/>
          </v:shape>
        </w:pict>
      </w:r>
      <w:r w:rsidRPr="0096423A">
        <w:rPr>
          <w:rFonts w:ascii="Lato" w:hAnsi="Lato"/>
          <w:sz w:val="18"/>
          <w:szCs w:val="18"/>
        </w:rPr>
        <w:pict w14:anchorId="281A83AF">
          <v:shape id="_x0000_s1084" style="position:absolute;margin-left:289.75pt;margin-top:228.1pt;width:11.5pt;height:11.5pt;z-index:-251682816;mso-position-horizontal-relative:page;mso-position-vertical-relative:page" coordsize="" o:spt="100" adj="0,,0" path="" filled="f" stroked="f">
            <v:stroke joinstyle="round"/>
            <v:imagedata r:id="rId8" o:title="image10"/>
            <v:formulas/>
            <v:path o:connecttype="segments"/>
            <w10:wrap anchorx="page" anchory="page"/>
          </v:shape>
        </w:pict>
      </w:r>
      <w:r w:rsidRPr="0096423A">
        <w:rPr>
          <w:rFonts w:ascii="Lato" w:hAnsi="Lato"/>
          <w:sz w:val="18"/>
          <w:szCs w:val="18"/>
        </w:rPr>
        <w:pict w14:anchorId="1C3AA5B2">
          <v:shape id="_x0000_s1083" style="position:absolute;margin-left:402.85pt;margin-top:228.1pt;width:11.5pt;height:11.5pt;z-index:-251681792;mso-position-horizontal-relative:page;mso-position-vertical-relative:page" coordsize="" o:spt="100" adj="0,,0" path="" filled="f" stroked="f">
            <v:stroke joinstyle="round"/>
            <v:imagedata r:id="rId8" o:title="image11"/>
            <v:formulas/>
            <v:path o:connecttype="segments"/>
            <w10:wrap anchorx="page" anchory="page"/>
          </v:shape>
        </w:pict>
      </w:r>
      <w:r w:rsidRPr="0096423A">
        <w:rPr>
          <w:rFonts w:ascii="Lato" w:hAnsi="Lato"/>
          <w:sz w:val="18"/>
          <w:szCs w:val="18"/>
        </w:rPr>
        <w:pict w14:anchorId="10F35E55">
          <v:shape id="_x0000_s1082" style="position:absolute;margin-left:123.6pt;margin-top:270.25pt;width:133.55pt;height:14.4pt;z-index:-251680768;mso-position-horizontal-relative:page;mso-position-vertical-relative:page" coordsize="" o:spt="100" adj="0,,0" path="" filled="f" stroked="f">
            <v:stroke joinstyle="round"/>
            <v:imagedata r:id="rId7" o:title="image12"/>
            <v:formulas/>
            <v:path o:connecttype="segments"/>
            <w10:wrap anchorx="page" anchory="page"/>
          </v:shape>
        </w:pict>
      </w:r>
      <w:r w:rsidRPr="0096423A">
        <w:rPr>
          <w:rFonts w:ascii="Lato" w:hAnsi="Lato"/>
          <w:sz w:val="18"/>
          <w:szCs w:val="18"/>
        </w:rPr>
        <w:pict w14:anchorId="63768CFD">
          <v:shape id="_x0000_s1081" style="position:absolute;margin-left:1in;margin-top:313.45pt;width:144.7pt;height:14.4pt;z-index:-251679744;mso-position-horizontal-relative:page;mso-position-vertical-relative:page" coordsize="" o:spt="100" adj="0,,0" path="" filled="f" stroked="f">
            <v:stroke joinstyle="round"/>
            <v:imagedata r:id="rId9" o:title="image13"/>
            <v:formulas/>
            <v:path o:connecttype="segments"/>
            <w10:wrap anchorx="page" anchory="page"/>
          </v:shape>
        </w:pict>
      </w:r>
      <w:r w:rsidRPr="0096423A">
        <w:rPr>
          <w:rFonts w:ascii="Lato" w:hAnsi="Lato"/>
          <w:sz w:val="18"/>
          <w:szCs w:val="18"/>
        </w:rPr>
        <w:pict w14:anchorId="560BA2E5">
          <v:shape id="_x0000_s1080" style="position:absolute;margin-left:71.55pt;margin-top:429.8pt;width:11.5pt;height:11.5pt;z-index:-251678720;mso-position-horizontal-relative:page;mso-position-vertical-relative:page" coordsize="" o:spt="100" adj="0,,0" path="" filled="f" stroked="f">
            <v:stroke joinstyle="round"/>
            <v:imagedata r:id="rId8" o:title="image14"/>
            <v:formulas/>
            <v:path o:connecttype="segments"/>
            <w10:wrap anchorx="page" anchory="page"/>
          </v:shape>
        </w:pict>
      </w:r>
      <w:r w:rsidRPr="0096423A">
        <w:rPr>
          <w:rFonts w:ascii="Lato" w:hAnsi="Lato"/>
          <w:sz w:val="18"/>
          <w:szCs w:val="18"/>
        </w:rPr>
        <w:pict w14:anchorId="177514FE">
          <v:shape id="_x0000_s1079" style="position:absolute;margin-left:71.55pt;margin-top:660.25pt;width:11.5pt;height:11.5pt;z-index:-251677696;mso-position-horizontal-relative:page;mso-position-vertical-relative:page" coordsize="" o:spt="100" adj="0,,0" path="" filled="f" stroked="f">
            <v:stroke joinstyle="round"/>
            <v:imagedata r:id="rId8" o:title="image15"/>
            <v:formulas/>
            <v:path o:connecttype="segments"/>
            <w10:wrap anchorx="page" anchory="page"/>
          </v:shape>
        </w:pict>
      </w:r>
      <w:r w:rsidRPr="0096423A">
        <w:rPr>
          <w:rFonts w:ascii="Lato" w:hAnsi="Lato"/>
          <w:sz w:val="18"/>
          <w:szCs w:val="18"/>
        </w:rPr>
        <w:pict w14:anchorId="01B31A09">
          <v:shape id="_x0000_s1078" style="position:absolute;margin-left:71.55pt;margin-top:703.25pt;width:11.5pt;height:11.5pt;z-index:-251676672;mso-position-horizontal-relative:page;mso-position-vertical-relative:page" coordsize="" o:spt="100" adj="0,,0" path="" filled="f" stroked="f">
            <v:stroke joinstyle="round"/>
            <v:imagedata r:id="rId8" o:title="image16"/>
            <v:formulas/>
            <v:path o:connecttype="segments"/>
            <w10:wrap anchorx="page" anchory="page"/>
          </v:shape>
        </w:pict>
      </w:r>
      <w:r w:rsidR="00BF034D" w:rsidRPr="0096423A">
        <w:rPr>
          <w:rFonts w:ascii="Lato" w:eastAsia="Arial" w:hAnsi="Lato" w:cs="Arial"/>
          <w:color w:val="000000"/>
          <w:sz w:val="16"/>
          <w:szCs w:val="16"/>
        </w:rPr>
        <w:t>State of __________ </w:t>
      </w:r>
      <w:r w:rsidR="00BF034D" w:rsidRPr="0096423A">
        <w:rPr>
          <w:rFonts w:ascii="Lato" w:eastAsia="Arial" w:hAnsi="Lato" w:cs="Arial"/>
          <w:color w:val="000000"/>
          <w:sz w:val="18"/>
          <w:szCs w:val="18"/>
        </w:rPr>
        <w:t> </w:t>
      </w:r>
    </w:p>
    <w:p w14:paraId="4BF97814" w14:textId="77777777" w:rsidR="002118C7" w:rsidRPr="0096423A" w:rsidRDefault="002118C7">
      <w:pPr>
        <w:spacing w:line="20" w:lineRule="exact"/>
        <w:rPr>
          <w:rFonts w:ascii="Lato" w:hAnsi="Lato"/>
          <w:sz w:val="18"/>
          <w:szCs w:val="18"/>
        </w:rPr>
        <w:sectPr w:rsidR="002118C7" w:rsidRPr="0096423A">
          <w:type w:val="continuous"/>
          <w:pgSz w:w="11900" w:h="16840"/>
          <w:pgMar w:top="1439" w:right="8969" w:bottom="0" w:left="1244" w:header="720" w:footer="720" w:gutter="0"/>
          <w:cols w:space="720"/>
        </w:sectPr>
      </w:pPr>
    </w:p>
    <w:p w14:paraId="3C806857" w14:textId="77777777" w:rsidR="002118C7" w:rsidRPr="0096423A" w:rsidRDefault="00BF034D">
      <w:pPr>
        <w:tabs>
          <w:tab w:val="left" w:pos="760"/>
        </w:tabs>
        <w:spacing w:before="59" w:line="584" w:lineRule="exact"/>
        <w:ind w:right="-567"/>
        <w:rPr>
          <w:rFonts w:ascii="Lato" w:hAnsi="Lato"/>
          <w:sz w:val="18"/>
          <w:szCs w:val="18"/>
        </w:rPr>
      </w:pPr>
      <w:r w:rsidRPr="0096423A">
        <w:rPr>
          <w:rFonts w:ascii="Lato" w:hAnsi="Lato"/>
          <w:sz w:val="18"/>
          <w:szCs w:val="18"/>
        </w:rPr>
        <w:tab/>
      </w:r>
      <w:r w:rsidRPr="0096423A">
        <w:rPr>
          <w:rFonts w:ascii="Lato" w:eastAsia="Arial" w:hAnsi="Lato"/>
          <w:b/>
          <w:bCs/>
          <w:color w:val="000000"/>
          <w:sz w:val="44"/>
          <w:szCs w:val="44"/>
        </w:rPr>
        <w:t>INTERVIEW NON-DISCLOSURE </w:t>
      </w:r>
      <w:r w:rsidRPr="0096423A">
        <w:rPr>
          <w:rFonts w:ascii="Lato" w:hAnsi="Lato"/>
          <w:sz w:val="18"/>
          <w:szCs w:val="18"/>
        </w:rPr>
        <w:br/>
      </w:r>
      <w:r w:rsidRPr="0096423A">
        <w:rPr>
          <w:rFonts w:ascii="Lato" w:eastAsia="Arial" w:hAnsi="Lato"/>
          <w:b/>
          <w:bCs/>
          <w:color w:val="000000"/>
          <w:sz w:val="44"/>
          <w:szCs w:val="44"/>
        </w:rPr>
        <w:t>AND CONFIDENTIALITY AGREEMENT</w:t>
      </w:r>
      <w:r w:rsidRPr="0096423A">
        <w:rPr>
          <w:rFonts w:ascii="Lato" w:eastAsia="Arial" w:hAnsi="Lato"/>
          <w:color w:val="000000"/>
          <w:sz w:val="28"/>
          <w:szCs w:val="28"/>
        </w:rPr>
        <w:t> </w:t>
      </w:r>
    </w:p>
    <w:p w14:paraId="252F999D" w14:textId="77777777" w:rsidR="002118C7" w:rsidRPr="0096423A" w:rsidRDefault="002118C7">
      <w:pPr>
        <w:spacing w:line="20" w:lineRule="exact"/>
        <w:rPr>
          <w:rFonts w:ascii="Lato" w:hAnsi="Lato"/>
          <w:sz w:val="18"/>
          <w:szCs w:val="18"/>
        </w:rPr>
        <w:sectPr w:rsidR="002118C7" w:rsidRPr="0096423A">
          <w:type w:val="continuous"/>
          <w:pgSz w:w="11900" w:h="16840"/>
          <w:pgMar w:top="1440" w:right="1454" w:bottom="0" w:left="1657" w:header="720" w:footer="720" w:gutter="0"/>
          <w:cols w:space="720"/>
        </w:sectPr>
      </w:pPr>
    </w:p>
    <w:p w14:paraId="2E24E4DE" w14:textId="77777777" w:rsidR="002118C7" w:rsidRPr="0096423A" w:rsidRDefault="002118C7">
      <w:pPr>
        <w:spacing w:line="200" w:lineRule="exact"/>
        <w:rPr>
          <w:rFonts w:ascii="Lato" w:hAnsi="Lato"/>
          <w:sz w:val="18"/>
          <w:szCs w:val="18"/>
        </w:rPr>
      </w:pPr>
    </w:p>
    <w:p w14:paraId="586CE167" w14:textId="77777777" w:rsidR="002118C7" w:rsidRPr="0096423A" w:rsidRDefault="002118C7">
      <w:pPr>
        <w:spacing w:line="200" w:lineRule="exact"/>
        <w:rPr>
          <w:rFonts w:ascii="Lato" w:hAnsi="Lato"/>
          <w:sz w:val="18"/>
          <w:szCs w:val="18"/>
        </w:rPr>
      </w:pPr>
    </w:p>
    <w:p w14:paraId="64101491" w14:textId="77777777" w:rsidR="002118C7" w:rsidRPr="0096423A" w:rsidRDefault="00BF034D">
      <w:pPr>
        <w:spacing w:before="124" w:line="223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          This Interview Non-Disclosure and Confidentiality Agreement (this “Agreement”) is entered into </w:t>
      </w:r>
    </w:p>
    <w:p w14:paraId="57F1EAF2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1474" w:bottom="0" w:left="1440" w:header="720" w:footer="720" w:gutter="0"/>
          <w:cols w:space="720"/>
        </w:sectPr>
      </w:pPr>
    </w:p>
    <w:p w14:paraId="76CF31CF" w14:textId="77777777" w:rsidR="002118C7" w:rsidRPr="0096423A" w:rsidRDefault="00BF034D">
      <w:pPr>
        <w:spacing w:before="64" w:line="223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as of the ____________________, 20______ (the “Effective Date”) by and between: </w:t>
      </w:r>
    </w:p>
    <w:p w14:paraId="05B6C19F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2927" w:bottom="0" w:left="1439" w:header="720" w:footer="720" w:gutter="0"/>
          <w:cols w:space="720"/>
        </w:sectPr>
      </w:pPr>
    </w:p>
    <w:p w14:paraId="4F2EA822" w14:textId="77777777" w:rsidR="002118C7" w:rsidRPr="0096423A" w:rsidRDefault="002118C7">
      <w:pPr>
        <w:spacing w:line="200" w:lineRule="exact"/>
        <w:rPr>
          <w:rFonts w:ascii="Lato" w:hAnsi="Lato"/>
        </w:rPr>
      </w:pPr>
    </w:p>
    <w:p w14:paraId="4BF5031B" w14:textId="77777777" w:rsidR="002118C7" w:rsidRPr="0096423A" w:rsidRDefault="00BF034D">
      <w:pPr>
        <w:spacing w:before="139" w:line="223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b/>
          <w:bCs/>
          <w:color w:val="000000"/>
        </w:rPr>
        <w:t>Employer:</w:t>
      </w:r>
      <w:r w:rsidRPr="0096423A">
        <w:rPr>
          <w:rFonts w:ascii="Lato" w:eastAsia="Arial" w:hAnsi="Lato"/>
          <w:color w:val="000000"/>
        </w:rPr>
        <w:t> ________________________, a(n) (Check one)   </w:t>
      </w:r>
      <w:r w:rsidRPr="0096423A">
        <w:rPr>
          <w:rFonts w:ascii="Segoe UI Symbol" w:eastAsia="MS Gothic" w:hAnsi="Segoe UI Symbol" w:cs="Segoe UI Symbol"/>
          <w:color w:val="000000"/>
        </w:rPr>
        <w:t>☐</w:t>
      </w:r>
      <w:r w:rsidRPr="0096423A">
        <w:rPr>
          <w:rFonts w:ascii="Lato" w:eastAsia="Arial" w:hAnsi="Lato"/>
          <w:color w:val="000000"/>
        </w:rPr>
        <w:t>   Individual   </w:t>
      </w:r>
      <w:r w:rsidRPr="0096423A">
        <w:rPr>
          <w:rFonts w:ascii="Segoe UI Symbol" w:eastAsia="MS Gothic" w:hAnsi="Segoe UI Symbol" w:cs="Segoe UI Symbol"/>
          <w:color w:val="000000"/>
        </w:rPr>
        <w:t>☐</w:t>
      </w:r>
      <w:r w:rsidRPr="0096423A">
        <w:rPr>
          <w:rFonts w:ascii="Lato" w:eastAsia="Arial" w:hAnsi="Lato"/>
          <w:color w:val="000000"/>
        </w:rPr>
        <w:t>   Corporation    </w:t>
      </w:r>
    </w:p>
    <w:p w14:paraId="11850C16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1959" w:bottom="0" w:left="1439" w:header="720" w:footer="720" w:gutter="0"/>
          <w:cols w:space="720"/>
        </w:sectPr>
      </w:pPr>
    </w:p>
    <w:p w14:paraId="382D6356" w14:textId="77777777" w:rsidR="002118C7" w:rsidRPr="0096423A" w:rsidRDefault="00BF034D">
      <w:pPr>
        <w:spacing w:before="64" w:line="223" w:lineRule="exact"/>
        <w:ind w:right="-567"/>
        <w:rPr>
          <w:rFonts w:ascii="Lato" w:hAnsi="Lato"/>
        </w:rPr>
      </w:pPr>
      <w:r w:rsidRPr="0096423A">
        <w:rPr>
          <w:rFonts w:ascii="Segoe UI Symbol" w:eastAsia="MS Gothic" w:hAnsi="Segoe UI Symbol" w:cs="Segoe UI Symbol"/>
          <w:color w:val="000000"/>
        </w:rPr>
        <w:t>☐</w:t>
      </w:r>
      <w:r w:rsidRPr="0096423A">
        <w:rPr>
          <w:rFonts w:ascii="Lato" w:eastAsia="Arial" w:hAnsi="Lato"/>
          <w:color w:val="000000"/>
        </w:rPr>
        <w:t>   Limited Liability Company   </w:t>
      </w:r>
      <w:r w:rsidRPr="0096423A">
        <w:rPr>
          <w:rFonts w:ascii="Segoe UI Symbol" w:eastAsia="MS Gothic" w:hAnsi="Segoe UI Symbol" w:cs="Segoe UI Symbol"/>
          <w:color w:val="000000"/>
        </w:rPr>
        <w:t>☐</w:t>
      </w:r>
      <w:r w:rsidRPr="0096423A">
        <w:rPr>
          <w:rFonts w:ascii="Lato" w:eastAsia="Arial" w:hAnsi="Lato"/>
          <w:color w:val="000000"/>
        </w:rPr>
        <w:t>   Partnership   </w:t>
      </w:r>
      <w:r w:rsidRPr="0096423A">
        <w:rPr>
          <w:rFonts w:ascii="Segoe UI Symbol" w:eastAsia="MS Gothic" w:hAnsi="Segoe UI Symbol" w:cs="Segoe UI Symbol"/>
          <w:color w:val="000000"/>
        </w:rPr>
        <w:t>☐</w:t>
      </w:r>
      <w:r w:rsidRPr="0096423A">
        <w:rPr>
          <w:rFonts w:ascii="Lato" w:eastAsia="Arial" w:hAnsi="Lato"/>
          <w:color w:val="000000"/>
        </w:rPr>
        <w:t>   Limited Partnership   </w:t>
      </w:r>
      <w:r w:rsidRPr="0096423A">
        <w:rPr>
          <w:rFonts w:ascii="Segoe UI Symbol" w:eastAsia="MS Gothic" w:hAnsi="Segoe UI Symbol" w:cs="Segoe UI Symbol"/>
          <w:color w:val="000000"/>
        </w:rPr>
        <w:t>☐</w:t>
      </w:r>
      <w:r w:rsidRPr="0096423A">
        <w:rPr>
          <w:rFonts w:ascii="Lato" w:eastAsia="Arial" w:hAnsi="Lato"/>
          <w:color w:val="000000"/>
        </w:rPr>
        <w:t>   Limited Liability </w:t>
      </w:r>
    </w:p>
    <w:p w14:paraId="4048AEB0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2042" w:bottom="0" w:left="1439" w:header="720" w:footer="720" w:gutter="0"/>
          <w:cols w:space="720"/>
        </w:sectPr>
      </w:pPr>
    </w:p>
    <w:p w14:paraId="3F62649D" w14:textId="77777777" w:rsidR="002118C7" w:rsidRPr="0096423A" w:rsidRDefault="00BF034D">
      <w:pPr>
        <w:spacing w:before="78" w:line="223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Partnership (the "Company") and  </w:t>
      </w:r>
    </w:p>
    <w:p w14:paraId="3CBAAA3C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7413" w:bottom="0" w:left="1439" w:header="720" w:footer="720" w:gutter="0"/>
          <w:cols w:space="720"/>
        </w:sectPr>
      </w:pPr>
    </w:p>
    <w:p w14:paraId="60219969" w14:textId="77777777" w:rsidR="002118C7" w:rsidRPr="0096423A" w:rsidRDefault="002118C7">
      <w:pPr>
        <w:spacing w:line="200" w:lineRule="exact"/>
        <w:rPr>
          <w:rFonts w:ascii="Lato" w:hAnsi="Lato"/>
        </w:rPr>
      </w:pPr>
    </w:p>
    <w:p w14:paraId="04073447" w14:textId="77777777" w:rsidR="002118C7" w:rsidRPr="0096423A" w:rsidRDefault="00BF034D">
      <w:pPr>
        <w:spacing w:before="120" w:line="265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b/>
          <w:bCs/>
          <w:color w:val="000000"/>
        </w:rPr>
        <w:t>Applicant:</w:t>
      </w:r>
      <w:r w:rsidRPr="0096423A">
        <w:rPr>
          <w:rFonts w:ascii="Lato" w:eastAsia="Arial" w:hAnsi="Lato"/>
          <w:color w:val="000000"/>
        </w:rPr>
        <w:t> ________________________, an individual (the "Applicant").</w:t>
      </w:r>
      <w:r w:rsidRPr="0096423A">
        <w:rPr>
          <w:rFonts w:ascii="Lato" w:hAnsi="Lato"/>
          <w:color w:val="000000"/>
        </w:rPr>
        <w:t> </w:t>
      </w:r>
    </w:p>
    <w:p w14:paraId="236D472F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3924" w:bottom="0" w:left="1438" w:header="720" w:footer="720" w:gutter="0"/>
          <w:cols w:space="720"/>
        </w:sectPr>
      </w:pPr>
    </w:p>
    <w:p w14:paraId="3250A32D" w14:textId="77777777" w:rsidR="002118C7" w:rsidRPr="0096423A" w:rsidRDefault="002118C7">
      <w:pPr>
        <w:spacing w:line="200" w:lineRule="exact"/>
        <w:rPr>
          <w:rFonts w:ascii="Lato" w:hAnsi="Lato"/>
        </w:rPr>
      </w:pPr>
    </w:p>
    <w:p w14:paraId="5A90CBAA" w14:textId="77777777" w:rsidR="002118C7" w:rsidRPr="0096423A" w:rsidRDefault="00BF034D">
      <w:pPr>
        <w:spacing w:before="143" w:line="223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          The Company is considering Applicant for possible future employment with the Company as </w:t>
      </w:r>
    </w:p>
    <w:p w14:paraId="7FE21C2F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1716" w:bottom="0" w:left="1440" w:header="720" w:footer="720" w:gutter="0"/>
          <w:cols w:space="720"/>
        </w:sectPr>
      </w:pPr>
    </w:p>
    <w:p w14:paraId="206038B4" w14:textId="77777777" w:rsidR="002118C7" w:rsidRPr="0096423A" w:rsidRDefault="00BF034D">
      <w:pPr>
        <w:spacing w:before="64" w:line="223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__________________________ (the "Position") and may disclose proprietary information unique and </w:t>
      </w:r>
    </w:p>
    <w:p w14:paraId="266C0E29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1427" w:bottom="0" w:left="1439" w:header="720" w:footer="720" w:gutter="0"/>
          <w:cols w:space="720"/>
        </w:sectPr>
      </w:pPr>
    </w:p>
    <w:p w14:paraId="1A67FA49" w14:textId="77777777" w:rsidR="002118C7" w:rsidRPr="0096423A" w:rsidRDefault="00BF034D">
      <w:pPr>
        <w:spacing w:before="64" w:line="223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valuable to its ongoing business operations to Applicant during discussions with and evaluation of </w:t>
      </w:r>
    </w:p>
    <w:p w14:paraId="21F98F9F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1784" w:bottom="0" w:left="1439" w:header="720" w:footer="720" w:gutter="0"/>
          <w:cols w:space="720"/>
        </w:sectPr>
      </w:pPr>
    </w:p>
    <w:p w14:paraId="7E079D13" w14:textId="77777777" w:rsidR="002118C7" w:rsidRPr="0096423A" w:rsidRDefault="00BF034D">
      <w:pPr>
        <w:spacing w:before="64" w:line="223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Applicant’s skills, abilities and suitability for the Position (the “Interview”). In consideration of the </w:t>
      </w:r>
    </w:p>
    <w:p w14:paraId="0521EBB3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1972" w:bottom="0" w:left="1439" w:header="720" w:footer="720" w:gutter="0"/>
          <w:cols w:space="720"/>
        </w:sectPr>
      </w:pPr>
    </w:p>
    <w:p w14:paraId="015BE701" w14:textId="77777777" w:rsidR="002118C7" w:rsidRPr="0096423A" w:rsidRDefault="00BF034D">
      <w:pPr>
        <w:spacing w:before="64" w:line="223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Company’s willingness to conduct the Interview and the covenants and mutual promises contained </w:t>
      </w:r>
    </w:p>
    <w:p w14:paraId="3DB9D4F3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1684" w:bottom="0" w:left="1439" w:header="720" w:footer="720" w:gutter="0"/>
          <w:cols w:space="720"/>
        </w:sectPr>
      </w:pPr>
    </w:p>
    <w:p w14:paraId="1D2B41FA" w14:textId="77777777" w:rsidR="002118C7" w:rsidRPr="0096423A" w:rsidRDefault="00BF034D">
      <w:pPr>
        <w:spacing w:before="32" w:line="265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herein, the parties agree as follows:</w:t>
      </w:r>
      <w:r w:rsidRPr="0096423A">
        <w:rPr>
          <w:rFonts w:ascii="Lato" w:hAnsi="Lato"/>
          <w:color w:val="000000"/>
        </w:rPr>
        <w:t> </w:t>
      </w:r>
    </w:p>
    <w:p w14:paraId="1F8ECEA4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7237" w:bottom="0" w:left="1439" w:header="720" w:footer="720" w:gutter="0"/>
          <w:cols w:space="720"/>
        </w:sectPr>
      </w:pPr>
    </w:p>
    <w:p w14:paraId="449A339B" w14:textId="77777777" w:rsidR="002118C7" w:rsidRPr="0096423A" w:rsidRDefault="002118C7">
      <w:pPr>
        <w:spacing w:line="200" w:lineRule="exact"/>
        <w:rPr>
          <w:rFonts w:ascii="Lato" w:hAnsi="Lato"/>
        </w:rPr>
      </w:pPr>
    </w:p>
    <w:p w14:paraId="6ABAACD4" w14:textId="77777777" w:rsidR="002118C7" w:rsidRPr="0096423A" w:rsidRDefault="00BF034D">
      <w:pPr>
        <w:spacing w:before="143" w:line="223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1.</w:t>
      </w:r>
      <w:r w:rsidRPr="0096423A">
        <w:rPr>
          <w:rFonts w:ascii="Lato" w:eastAsia="Arial" w:hAnsi="Lato"/>
          <w:b/>
          <w:bCs/>
          <w:color w:val="000000"/>
        </w:rPr>
        <w:t>  Confidential Information.</w:t>
      </w:r>
      <w:r w:rsidRPr="0096423A">
        <w:rPr>
          <w:rFonts w:ascii="Lato" w:eastAsia="Arial" w:hAnsi="Lato"/>
          <w:color w:val="000000"/>
        </w:rPr>
        <w:t> Confidential information is: (Check one) </w:t>
      </w:r>
    </w:p>
    <w:p w14:paraId="168533F5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4196" w:bottom="0" w:left="1440" w:header="720" w:footer="720" w:gutter="0"/>
          <w:cols w:space="720"/>
        </w:sectPr>
      </w:pPr>
    </w:p>
    <w:p w14:paraId="0F2709E9" w14:textId="77777777" w:rsidR="002118C7" w:rsidRPr="0096423A" w:rsidRDefault="002118C7">
      <w:pPr>
        <w:spacing w:line="200" w:lineRule="exact"/>
        <w:rPr>
          <w:rFonts w:ascii="Lato" w:hAnsi="Lato"/>
        </w:rPr>
      </w:pPr>
    </w:p>
    <w:p w14:paraId="67B3E331" w14:textId="77777777" w:rsidR="002118C7" w:rsidRPr="0096423A" w:rsidRDefault="00BF034D">
      <w:pPr>
        <w:spacing w:before="139" w:line="223" w:lineRule="exact"/>
        <w:ind w:right="-567"/>
        <w:rPr>
          <w:rFonts w:ascii="Lato" w:hAnsi="Lato"/>
        </w:rPr>
      </w:pPr>
      <w:r w:rsidRPr="0096423A">
        <w:rPr>
          <w:rFonts w:ascii="Segoe UI Symbol" w:eastAsia="MS Gothic" w:hAnsi="Segoe UI Symbol" w:cs="Segoe UI Symbol"/>
          <w:color w:val="000000"/>
        </w:rPr>
        <w:t>☐</w:t>
      </w:r>
      <w:r w:rsidRPr="0096423A">
        <w:rPr>
          <w:rFonts w:ascii="Lato" w:eastAsia="Arial" w:hAnsi="Lato"/>
          <w:color w:val="000000"/>
        </w:rPr>
        <w:t>   </w:t>
      </w:r>
      <w:r w:rsidRPr="0096423A">
        <w:rPr>
          <w:rFonts w:ascii="Lato" w:eastAsia="Arial" w:hAnsi="Lato"/>
          <w:b/>
          <w:bCs/>
          <w:color w:val="000000"/>
        </w:rPr>
        <w:t>All information shared by the Company.</w:t>
      </w:r>
      <w:r w:rsidRPr="0096423A">
        <w:rPr>
          <w:rFonts w:ascii="Lato" w:eastAsia="Arial" w:hAnsi="Lato"/>
          <w:color w:val="000000"/>
        </w:rPr>
        <w:t> "Confidential Information" shall mean (i) all </w:t>
      </w:r>
    </w:p>
    <w:p w14:paraId="7B1FCDCD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2421" w:bottom="0" w:left="1440" w:header="720" w:footer="720" w:gutter="0"/>
          <w:cols w:space="720"/>
        </w:sectPr>
      </w:pPr>
    </w:p>
    <w:p w14:paraId="0E272D1C" w14:textId="77777777" w:rsidR="002118C7" w:rsidRPr="0096423A" w:rsidRDefault="00BF034D">
      <w:pPr>
        <w:spacing w:before="78" w:line="223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information relating to the Company’s products, business and operations including, but not limited to, </w:t>
      </w:r>
    </w:p>
    <w:p w14:paraId="0FFA3390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1505" w:bottom="0" w:left="1439" w:header="720" w:footer="720" w:gutter="0"/>
          <w:cols w:space="720"/>
        </w:sectPr>
      </w:pPr>
    </w:p>
    <w:p w14:paraId="0C98CB1F" w14:textId="77777777" w:rsidR="002118C7" w:rsidRPr="0096423A" w:rsidRDefault="00BF034D">
      <w:pPr>
        <w:spacing w:before="64" w:line="223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financial documents and plans, customers, suppliers, manufacturing partners, marketing strategies, </w:t>
      </w:r>
    </w:p>
    <w:p w14:paraId="5CB51364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1629" w:bottom="0" w:left="1439" w:header="720" w:footer="720" w:gutter="0"/>
          <w:cols w:space="720"/>
        </w:sectPr>
      </w:pPr>
    </w:p>
    <w:p w14:paraId="29B5C6D6" w14:textId="77777777" w:rsidR="002118C7" w:rsidRPr="0096423A" w:rsidRDefault="00BF034D">
      <w:pPr>
        <w:spacing w:before="64" w:line="223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vendors, products, product development plans, technical product data, product samples, costs, </w:t>
      </w:r>
    </w:p>
    <w:p w14:paraId="3D99BB9C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2016" w:bottom="0" w:left="1439" w:header="720" w:footer="720" w:gutter="0"/>
          <w:cols w:space="720"/>
        </w:sectPr>
      </w:pPr>
    </w:p>
    <w:p w14:paraId="4DBF2E88" w14:textId="77777777" w:rsidR="002118C7" w:rsidRPr="0096423A" w:rsidRDefault="00BF034D">
      <w:pPr>
        <w:spacing w:before="64" w:line="223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sources, strategies, operations procedures, proprietary concepts, inventions, sales leads, sales data, </w:t>
      </w:r>
    </w:p>
    <w:p w14:paraId="3A68EF99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1494" w:bottom="0" w:left="1439" w:header="720" w:footer="720" w:gutter="0"/>
          <w:cols w:space="720"/>
        </w:sectPr>
      </w:pPr>
    </w:p>
    <w:p w14:paraId="66BC9267" w14:textId="77777777" w:rsidR="002118C7" w:rsidRPr="0096423A" w:rsidRDefault="00BF034D">
      <w:pPr>
        <w:spacing w:before="64" w:line="223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customer lists, customer profiles, technical advice or knowledge, contractual agreements, price lists, </w:t>
      </w:r>
    </w:p>
    <w:p w14:paraId="6B4960BE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1563" w:bottom="0" w:left="1439" w:header="720" w:footer="720" w:gutter="0"/>
          <w:cols w:space="720"/>
        </w:sectPr>
      </w:pPr>
    </w:p>
    <w:p w14:paraId="7911455E" w14:textId="77777777" w:rsidR="002118C7" w:rsidRPr="0096423A" w:rsidRDefault="00BF034D">
      <w:pPr>
        <w:spacing w:before="64" w:line="223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supplier lists, sales estimates, product specifications, trade secrets, distribution methods, inventories, </w:t>
      </w:r>
    </w:p>
    <w:p w14:paraId="269F1A2A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1470" w:bottom="0" w:left="1439" w:header="720" w:footer="720" w:gutter="0"/>
          <w:cols w:space="720"/>
        </w:sectPr>
      </w:pPr>
    </w:p>
    <w:p w14:paraId="40BB9034" w14:textId="77777777" w:rsidR="002118C7" w:rsidRPr="0096423A" w:rsidRDefault="00BF034D">
      <w:pPr>
        <w:spacing w:before="64" w:line="223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marketing strategies, source code, software, algorithms, data, drawings or schematics, blueprints, </w:t>
      </w:r>
    </w:p>
    <w:p w14:paraId="7697F7A6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1761" w:bottom="0" w:left="1439" w:header="720" w:footer="720" w:gutter="0"/>
          <w:cols w:space="720"/>
        </w:sectPr>
      </w:pPr>
    </w:p>
    <w:p w14:paraId="3F049690" w14:textId="77777777" w:rsidR="002118C7" w:rsidRPr="0096423A" w:rsidRDefault="00BF034D">
      <w:pPr>
        <w:spacing w:before="64" w:line="223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computer programs and systems and know-how or other intellectual property of the Company and its </w:t>
      </w:r>
    </w:p>
    <w:p w14:paraId="2E10E483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1496" w:bottom="0" w:left="1439" w:header="720" w:footer="720" w:gutter="0"/>
          <w:cols w:space="720"/>
        </w:sectPr>
      </w:pPr>
    </w:p>
    <w:p w14:paraId="591B3308" w14:textId="77777777" w:rsidR="002118C7" w:rsidRPr="0096423A" w:rsidRDefault="00BF034D">
      <w:pPr>
        <w:spacing w:before="64" w:line="223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affiliates that may be at any time furnished, communicated or delivered by the Company to the </w:t>
      </w:r>
    </w:p>
    <w:p w14:paraId="038191A7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2072" w:bottom="0" w:left="1439" w:header="720" w:footer="720" w:gutter="0"/>
          <w:cols w:space="720"/>
        </w:sectPr>
      </w:pPr>
    </w:p>
    <w:p w14:paraId="1CBD5BAF" w14:textId="77777777" w:rsidR="002118C7" w:rsidRPr="0096423A" w:rsidRDefault="00BF034D">
      <w:pPr>
        <w:spacing w:before="64" w:line="223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Applicant, whether in oral, tangible, electronic or other form; (ii) the terms of any agreement, including </w:t>
      </w:r>
    </w:p>
    <w:p w14:paraId="2772FBE7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1440" w:bottom="0" w:left="1439" w:header="720" w:footer="720" w:gutter="0"/>
          <w:cols w:space="720"/>
        </w:sectPr>
      </w:pPr>
    </w:p>
    <w:p w14:paraId="013690A8" w14:textId="77777777" w:rsidR="002118C7" w:rsidRPr="0096423A" w:rsidRDefault="00BF034D">
      <w:pPr>
        <w:spacing w:before="64" w:line="223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this Agreement, and the discussions, negotiations and proposals related to any agreement; (iii) </w:t>
      </w:r>
    </w:p>
    <w:p w14:paraId="2558384D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2027" w:bottom="0" w:left="1439" w:header="720" w:footer="720" w:gutter="0"/>
          <w:cols w:space="720"/>
        </w:sectPr>
      </w:pPr>
    </w:p>
    <w:p w14:paraId="4474AF73" w14:textId="77777777" w:rsidR="002118C7" w:rsidRPr="0096423A" w:rsidRDefault="00BF034D">
      <w:pPr>
        <w:spacing w:before="64" w:line="223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information acquired during any tours of the Company’s facilities; and (iv) all other non-public </w:t>
      </w:r>
    </w:p>
    <w:p w14:paraId="4B7BAD13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2195" w:bottom="0" w:left="1439" w:header="720" w:footer="720" w:gutter="0"/>
          <w:cols w:space="720"/>
        </w:sectPr>
      </w:pPr>
    </w:p>
    <w:p w14:paraId="62AB8F69" w14:textId="77777777" w:rsidR="002118C7" w:rsidRPr="0096423A" w:rsidRDefault="00BF034D">
      <w:pPr>
        <w:spacing w:before="64" w:line="223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information provided by the Company whosoever. All Confidential Information shall remain the </w:t>
      </w:r>
    </w:p>
    <w:p w14:paraId="6AA9A35B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2085" w:bottom="0" w:left="1439" w:header="720" w:footer="720" w:gutter="0"/>
          <w:cols w:space="720"/>
        </w:sectPr>
      </w:pPr>
    </w:p>
    <w:p w14:paraId="08ECCFB3" w14:textId="77777777" w:rsidR="002118C7" w:rsidRPr="0096423A" w:rsidRDefault="00BF034D">
      <w:pPr>
        <w:spacing w:before="64" w:line="223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property of the Company. </w:t>
      </w:r>
    </w:p>
    <w:p w14:paraId="7FE8C03E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8143" w:bottom="0" w:left="1439" w:header="720" w:footer="720" w:gutter="0"/>
          <w:cols w:space="720"/>
        </w:sectPr>
      </w:pPr>
    </w:p>
    <w:p w14:paraId="1F240FE6" w14:textId="77777777" w:rsidR="002118C7" w:rsidRPr="0096423A" w:rsidRDefault="002118C7">
      <w:pPr>
        <w:spacing w:line="200" w:lineRule="exact"/>
        <w:rPr>
          <w:rFonts w:ascii="Lato" w:hAnsi="Lato"/>
        </w:rPr>
      </w:pPr>
    </w:p>
    <w:p w14:paraId="4582AA52" w14:textId="77777777" w:rsidR="002118C7" w:rsidRPr="0096423A" w:rsidRDefault="00BF034D">
      <w:pPr>
        <w:spacing w:before="139" w:line="223" w:lineRule="exact"/>
        <w:ind w:right="-567"/>
        <w:rPr>
          <w:rFonts w:ascii="Lato" w:hAnsi="Lato"/>
        </w:rPr>
      </w:pPr>
      <w:r w:rsidRPr="0096423A">
        <w:rPr>
          <w:rFonts w:ascii="Segoe UI Symbol" w:eastAsia="MS Gothic" w:hAnsi="Segoe UI Symbol" w:cs="Segoe UI Symbol"/>
          <w:color w:val="000000"/>
        </w:rPr>
        <w:t>☐</w:t>
      </w:r>
      <w:r w:rsidRPr="0096423A">
        <w:rPr>
          <w:rFonts w:ascii="Lato" w:eastAsia="Arial" w:hAnsi="Lato"/>
          <w:color w:val="000000"/>
        </w:rPr>
        <w:t>   </w:t>
      </w:r>
      <w:r w:rsidRPr="0096423A">
        <w:rPr>
          <w:rFonts w:ascii="Lato" w:eastAsia="Arial" w:hAnsi="Lato"/>
          <w:b/>
          <w:bCs/>
          <w:color w:val="000000"/>
        </w:rPr>
        <w:t>Only information marked ‘Confidential.’</w:t>
      </w:r>
      <w:r w:rsidRPr="0096423A">
        <w:rPr>
          <w:rFonts w:ascii="Lato" w:eastAsia="Arial" w:hAnsi="Lato"/>
          <w:color w:val="000000"/>
        </w:rPr>
        <w:t> "Confidential Information," exchanged by the parties </w:t>
      </w:r>
    </w:p>
    <w:p w14:paraId="40CCD55E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1631" w:bottom="0" w:left="1439" w:header="720" w:footer="720" w:gutter="0"/>
          <w:cols w:space="720"/>
        </w:sectPr>
      </w:pPr>
    </w:p>
    <w:p w14:paraId="0D225F3A" w14:textId="77777777" w:rsidR="002118C7" w:rsidRPr="0096423A" w:rsidRDefault="00BF034D">
      <w:pPr>
        <w:spacing w:before="78" w:line="223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and entitled to protection hereunder, shall be identified or marked as such by an appropriate stamp or </w:t>
      </w:r>
    </w:p>
    <w:p w14:paraId="7AABF302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1437" w:bottom="0" w:left="1439" w:header="720" w:footer="720" w:gutter="0"/>
          <w:cols w:space="720"/>
        </w:sectPr>
      </w:pPr>
    </w:p>
    <w:p w14:paraId="319683BF" w14:textId="77777777" w:rsidR="002118C7" w:rsidRPr="0096423A" w:rsidRDefault="00BF034D">
      <w:pPr>
        <w:spacing w:before="64" w:line="223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marking on each document exchanged designating the information as confidential or proprietary. </w:t>
      </w:r>
    </w:p>
    <w:p w14:paraId="7648FF24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1863" w:bottom="0" w:left="1439" w:header="720" w:footer="720" w:gutter="0"/>
          <w:cols w:space="720"/>
        </w:sectPr>
      </w:pPr>
    </w:p>
    <w:p w14:paraId="6970F03A" w14:textId="77777777" w:rsidR="002118C7" w:rsidRPr="0096423A" w:rsidRDefault="00BF034D">
      <w:pPr>
        <w:spacing w:before="51" w:line="223" w:lineRule="exact"/>
        <w:ind w:right="-567"/>
        <w:rPr>
          <w:rFonts w:ascii="Lato" w:hAnsi="Lato"/>
        </w:rPr>
      </w:pPr>
      <w:r w:rsidRPr="0096423A">
        <w:rPr>
          <w:rFonts w:ascii="Segoe UI Symbol" w:eastAsia="MS Gothic" w:hAnsi="Segoe UI Symbol" w:cs="Segoe UI Symbol"/>
          <w:color w:val="000000"/>
        </w:rPr>
        <w:t>☐</w:t>
      </w:r>
      <w:r w:rsidRPr="0096423A">
        <w:rPr>
          <w:rFonts w:ascii="Lato" w:eastAsia="Arial" w:hAnsi="Lato"/>
          <w:color w:val="000000"/>
        </w:rPr>
        <w:t>   </w:t>
      </w:r>
      <w:r w:rsidRPr="0096423A">
        <w:rPr>
          <w:rFonts w:ascii="Lato" w:eastAsia="Arial" w:hAnsi="Lato"/>
          <w:b/>
          <w:bCs/>
          <w:color w:val="000000"/>
        </w:rPr>
        <w:t>Specific information.</w:t>
      </w:r>
      <w:r w:rsidRPr="0096423A">
        <w:rPr>
          <w:rFonts w:ascii="Lato" w:eastAsia="Arial" w:hAnsi="Lato"/>
          <w:color w:val="000000"/>
        </w:rPr>
        <w:t> The term “Confidential Information” as used in this Agreement shall mean </w:t>
      </w:r>
    </w:p>
    <w:p w14:paraId="2CBCCD7E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1507" w:bottom="0" w:left="1439" w:header="720" w:footer="720" w:gutter="0"/>
          <w:cols w:space="720"/>
        </w:sectPr>
      </w:pPr>
    </w:p>
    <w:p w14:paraId="62242E3E" w14:textId="77777777" w:rsidR="002118C7" w:rsidRPr="0096423A" w:rsidRDefault="00BF034D">
      <w:pPr>
        <w:spacing w:before="78" w:line="223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any data or information that is competitively sensitive material and not generally known to the public, </w:t>
      </w:r>
    </w:p>
    <w:p w14:paraId="210EE7B4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1540" w:bottom="0" w:left="1439" w:header="720" w:footer="720" w:gutter="0"/>
          <w:cols w:space="720"/>
        </w:sectPr>
      </w:pPr>
    </w:p>
    <w:p w14:paraId="53DB9C70" w14:textId="77777777" w:rsidR="002118C7" w:rsidRPr="0096423A" w:rsidRDefault="00BF034D">
      <w:pPr>
        <w:spacing w:before="64" w:line="223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including, but not limited to, information relating to any of the following, which the Company considers </w:t>
      </w:r>
    </w:p>
    <w:p w14:paraId="2B0D496F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1450" w:bottom="0" w:left="1439" w:header="720" w:footer="720" w:gutter="0"/>
          <w:cols w:space="720"/>
        </w:sectPr>
      </w:pPr>
    </w:p>
    <w:p w14:paraId="37C6EB83" w14:textId="77777777" w:rsidR="002118C7" w:rsidRPr="0096423A" w:rsidRDefault="00BF034D">
      <w:pPr>
        <w:spacing w:before="32" w:line="265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confidential: (Check all that apply)</w:t>
      </w:r>
      <w:r w:rsidRPr="0096423A">
        <w:rPr>
          <w:rFonts w:ascii="Lato" w:hAnsi="Lato"/>
          <w:color w:val="000000"/>
        </w:rPr>
        <w:t> </w:t>
      </w:r>
    </w:p>
    <w:p w14:paraId="6545BF4E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7393" w:bottom="0" w:left="1439" w:header="720" w:footer="720" w:gutter="0"/>
          <w:cols w:space="720"/>
        </w:sectPr>
      </w:pPr>
    </w:p>
    <w:p w14:paraId="3FC8EE73" w14:textId="77777777" w:rsidR="002118C7" w:rsidRPr="0096423A" w:rsidRDefault="0096423A">
      <w:pPr>
        <w:spacing w:line="223" w:lineRule="exact"/>
        <w:ind w:right="-567"/>
        <w:rPr>
          <w:rFonts w:ascii="Lato" w:hAnsi="Lato"/>
        </w:rPr>
      </w:pPr>
      <w:r w:rsidRPr="0096423A">
        <w:rPr>
          <w:rFonts w:ascii="Lato" w:hAnsi="Lato"/>
        </w:rPr>
        <w:lastRenderedPageBreak/>
        <w:pict w14:anchorId="4EFA82DE">
          <v:shape id="_x0000_s1076" style="position:absolute;margin-left:86.95pt;margin-top:74.2pt;width:11.5pt;height:11.5pt;z-index:-251674624;mso-position-horizontal-relative:page;mso-position-vertical-relative:page" coordsize="" o:spt="100" adj="0,,0" path="" filled="f" stroked="f">
            <v:stroke joinstyle="round"/>
            <v:imagedata r:id="rId10" o:title="image18"/>
            <v:formulas/>
            <v:path o:connecttype="segments"/>
            <w10:wrap anchorx="page" anchory="page"/>
          </v:shape>
        </w:pict>
      </w:r>
      <w:r w:rsidRPr="0096423A">
        <w:rPr>
          <w:rFonts w:ascii="Lato" w:hAnsi="Lato"/>
        </w:rPr>
        <w:pict w14:anchorId="7B7B4FF2">
          <v:shape id="_x0000_s1075" style="position:absolute;margin-left:86.95pt;margin-top:131.55pt;width:11.5pt;height:11.5pt;z-index:-251673600;mso-position-horizontal-relative:page;mso-position-vertical-relative:page" coordsize="" o:spt="100" adj="0,,0" path="" filled="f" stroked="f">
            <v:stroke joinstyle="round"/>
            <v:imagedata r:id="rId10" o:title="image19"/>
            <v:formulas/>
            <v:path o:connecttype="segments"/>
            <w10:wrap anchorx="page" anchory="page"/>
          </v:shape>
        </w:pict>
      </w:r>
      <w:r w:rsidRPr="0096423A">
        <w:rPr>
          <w:rFonts w:ascii="Lato" w:hAnsi="Lato"/>
        </w:rPr>
        <w:pict w14:anchorId="44B6EAD4">
          <v:shape id="_x0000_s1074" style="position:absolute;margin-left:86.95pt;margin-top:189pt;width:11.5pt;height:11.5pt;z-index:-251672576;mso-position-horizontal-relative:page;mso-position-vertical-relative:page" coordsize="" o:spt="100" adj="0,,0" path="" filled="f" stroked="f">
            <v:stroke joinstyle="round"/>
            <v:imagedata r:id="rId10" o:title="image20"/>
            <v:formulas/>
            <v:path o:connecttype="segments"/>
            <w10:wrap anchorx="page" anchory="page"/>
          </v:shape>
        </w:pict>
      </w:r>
      <w:r w:rsidRPr="0096423A">
        <w:rPr>
          <w:rFonts w:ascii="Lato" w:hAnsi="Lato"/>
        </w:rPr>
        <w:pict w14:anchorId="385BA0DB">
          <v:shape id="_x0000_s1073" style="position:absolute;margin-left:86.95pt;margin-top:232.95pt;width:11.5pt;height:11.5pt;z-index:-251671552;mso-position-horizontal-relative:page;mso-position-vertical-relative:page" coordsize="" o:spt="100" adj="0,,0" path="" filled="f" stroked="f">
            <v:stroke joinstyle="round"/>
            <v:imagedata r:id="rId10" o:title="image21"/>
            <v:formulas/>
            <v:path o:connecttype="segments"/>
            <w10:wrap anchorx="page" anchory="page"/>
          </v:shape>
        </w:pict>
      </w:r>
      <w:r w:rsidRPr="0096423A">
        <w:rPr>
          <w:rFonts w:ascii="Lato" w:hAnsi="Lato"/>
        </w:rPr>
        <w:pict w14:anchorId="2E36C33B">
          <v:shape id="_x0000_s1072" style="position:absolute;margin-left:86.95pt;margin-top:319.65pt;width:11.5pt;height:11.5pt;z-index:-251670528;mso-position-horizontal-relative:page;mso-position-vertical-relative:page" coordsize="" o:spt="100" adj="0,,0" path="" filled="f" stroked="f">
            <v:stroke joinstyle="round"/>
            <v:imagedata r:id="rId10" o:title="image22"/>
            <v:formulas/>
            <v:path o:connecttype="segments"/>
            <w10:wrap anchorx="page" anchory="page"/>
          </v:shape>
        </w:pict>
      </w:r>
      <w:r w:rsidRPr="0096423A">
        <w:rPr>
          <w:rFonts w:ascii="Lato" w:hAnsi="Lato"/>
        </w:rPr>
        <w:pict w14:anchorId="05EC87D4">
          <v:shape id="_x0000_s1071" style="position:absolute;margin-left:86.95pt;margin-top:390.95pt;width:11.5pt;height:11.5pt;z-index:-251669504;mso-position-horizontal-relative:page;mso-position-vertical-relative:page" coordsize="" o:spt="100" adj="0,,0" path="" filled="f" stroked="f">
            <v:stroke joinstyle="round"/>
            <v:imagedata r:id="rId10" o:title="image23"/>
            <v:formulas/>
            <v:path o:connecttype="segments"/>
            <w10:wrap anchorx="page" anchory="page"/>
          </v:shape>
        </w:pict>
      </w:r>
      <w:r w:rsidRPr="0096423A">
        <w:rPr>
          <w:rFonts w:ascii="Lato" w:hAnsi="Lato"/>
        </w:rPr>
        <w:pict w14:anchorId="5E2377E0">
          <v:shape id="_x0000_s1070" style="position:absolute;margin-left:86.95pt;margin-top:463.6pt;width:11.5pt;height:11.5pt;z-index:-251668480;mso-position-horizontal-relative:page;mso-position-vertical-relative:page" coordsize="" o:spt="100" adj="0,,0" path="" filled="f" stroked="f">
            <v:stroke joinstyle="round"/>
            <v:imagedata r:id="rId10" o:title="image24"/>
            <v:formulas/>
            <v:path o:connecttype="segments"/>
            <w10:wrap anchorx="page" anchory="page"/>
          </v:shape>
        </w:pict>
      </w:r>
      <w:r w:rsidRPr="0096423A">
        <w:rPr>
          <w:rFonts w:ascii="Lato" w:hAnsi="Lato"/>
        </w:rPr>
        <w:pict w14:anchorId="11BABE7E">
          <v:shape id="_x0000_s1069" style="position:absolute;margin-left:86.95pt;margin-top:549.75pt;width:11.5pt;height:11.5pt;z-index:-251667456;mso-position-horizontal-relative:page;mso-position-vertical-relative:page" coordsize="" o:spt="100" adj="0,,0" path="" filled="f" stroked="f">
            <v:stroke joinstyle="round"/>
            <v:imagedata r:id="rId10" o:title="image25"/>
            <v:formulas/>
            <v:path o:connecttype="segments"/>
            <w10:wrap anchorx="page" anchory="page"/>
          </v:shape>
        </w:pict>
      </w:r>
      <w:r w:rsidRPr="0096423A">
        <w:rPr>
          <w:rFonts w:ascii="Lato" w:hAnsi="Lato"/>
        </w:rPr>
        <w:pict w14:anchorId="442AB3C0">
          <v:shape id="_x0000_s1068" style="position:absolute;margin-left:86.95pt;margin-top:607.25pt;width:11.5pt;height:11.5pt;z-index:-251666432;mso-position-horizontal-relative:page;mso-position-vertical-relative:page" coordsize="" o:spt="100" adj="0,,0" path="" filled="f" stroked="f">
            <v:stroke joinstyle="round"/>
            <v:imagedata r:id="rId10" o:title="image26"/>
            <v:formulas/>
            <v:path o:connecttype="segments"/>
            <w10:wrap anchorx="page" anchory="page"/>
          </v:shape>
        </w:pict>
      </w:r>
      <w:r w:rsidRPr="0096423A">
        <w:rPr>
          <w:rFonts w:ascii="Lato" w:hAnsi="Lato"/>
        </w:rPr>
        <w:pict w14:anchorId="353EADA2">
          <v:shape id="_x0000_s1067" style="position:absolute;margin-left:86.95pt;margin-top:664.85pt;width:11.5pt;height:11.5pt;z-index:-251665408;mso-position-horizontal-relative:page;mso-position-vertical-relative:page" coordsize="" o:spt="100" adj="0,,0" path="" filled="f" stroked="f">
            <v:stroke joinstyle="round"/>
            <v:imagedata r:id="rId10" o:title="image27"/>
            <v:formulas/>
            <v:path o:connecttype="segments"/>
            <w10:wrap anchorx="page" anchory="page"/>
          </v:shape>
        </w:pict>
      </w:r>
      <w:r w:rsidRPr="0096423A">
        <w:rPr>
          <w:rFonts w:ascii="Lato" w:hAnsi="Lato"/>
        </w:rPr>
        <w:pict w14:anchorId="4097F45F">
          <v:shape id="_x0000_s1066" style="position:absolute;margin-left:86.95pt;margin-top:722.7pt;width:11.5pt;height:11.5pt;z-index:-251664384;mso-position-horizontal-relative:page;mso-position-vertical-relative:page" coordsize="" o:spt="100" adj="0,,0" path="" filled="f" stroked="f">
            <v:stroke joinstyle="round"/>
            <v:imagedata r:id="rId10" o:title="image28"/>
            <v:formulas/>
            <v:path o:connecttype="segments"/>
            <w10:wrap anchorx="page" anchory="page"/>
          </v:shape>
        </w:pict>
      </w:r>
      <w:r w:rsidR="00BF034D" w:rsidRPr="0096423A">
        <w:rPr>
          <w:rFonts w:ascii="Segoe UI Symbol" w:eastAsia="MS Gothic" w:hAnsi="Segoe UI Symbol" w:cs="Segoe UI Symbol"/>
          <w:color w:val="000000"/>
        </w:rPr>
        <w:t>☐</w:t>
      </w:r>
      <w:r w:rsidR="00BF034D" w:rsidRPr="0096423A">
        <w:rPr>
          <w:rFonts w:ascii="Lato" w:eastAsia="Arial" w:hAnsi="Lato"/>
          <w:color w:val="000000"/>
        </w:rPr>
        <w:t>   'Accounting Information' which includes all books, tax returns, financial information, financial </w:t>
      </w:r>
    </w:p>
    <w:p w14:paraId="1A7086D3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pgSz w:w="11900" w:h="16840"/>
          <w:pgMar w:top="1468" w:right="1616" w:bottom="0" w:left="1740" w:header="720" w:footer="720" w:gutter="0"/>
          <w:cols w:space="720"/>
        </w:sectPr>
      </w:pPr>
    </w:p>
    <w:p w14:paraId="69F10658" w14:textId="77777777" w:rsidR="002118C7" w:rsidRPr="0096423A" w:rsidRDefault="00BF034D">
      <w:pPr>
        <w:spacing w:before="78" w:line="223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forecasts, pricing lists, purchasing lists and memos, pricing forecasts, purchase order information, </w:t>
      </w:r>
    </w:p>
    <w:p w14:paraId="5E8D58ED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1473" w:bottom="0" w:left="1740" w:header="720" w:footer="720" w:gutter="0"/>
          <w:cols w:space="720"/>
        </w:sectPr>
      </w:pPr>
    </w:p>
    <w:p w14:paraId="6F9958B5" w14:textId="77777777" w:rsidR="002118C7" w:rsidRPr="0096423A" w:rsidRDefault="00BF034D">
      <w:pPr>
        <w:spacing w:before="32" w:line="265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supplier costs and discounts, or related financial or purchasing information.</w:t>
      </w:r>
      <w:r w:rsidRPr="0096423A">
        <w:rPr>
          <w:rFonts w:ascii="Lato" w:hAnsi="Lato"/>
          <w:color w:val="000000"/>
        </w:rPr>
        <w:t> </w:t>
      </w:r>
    </w:p>
    <w:p w14:paraId="68ED0512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3468" w:bottom="0" w:left="1740" w:header="720" w:footer="720" w:gutter="0"/>
          <w:cols w:space="720"/>
        </w:sectPr>
      </w:pPr>
    </w:p>
    <w:p w14:paraId="67E88457" w14:textId="77777777" w:rsidR="002118C7" w:rsidRPr="0096423A" w:rsidRDefault="002118C7">
      <w:pPr>
        <w:spacing w:line="200" w:lineRule="exact"/>
        <w:rPr>
          <w:rFonts w:ascii="Lato" w:hAnsi="Lato"/>
        </w:rPr>
      </w:pPr>
    </w:p>
    <w:p w14:paraId="5E29E0A9" w14:textId="77777777" w:rsidR="002118C7" w:rsidRPr="0096423A" w:rsidRDefault="00BF034D">
      <w:pPr>
        <w:spacing w:before="130" w:line="223" w:lineRule="exact"/>
        <w:ind w:right="-567"/>
        <w:rPr>
          <w:rFonts w:ascii="Lato" w:hAnsi="Lato"/>
        </w:rPr>
      </w:pPr>
      <w:r w:rsidRPr="0096423A">
        <w:rPr>
          <w:rFonts w:ascii="Segoe UI Symbol" w:eastAsia="MS Gothic" w:hAnsi="Segoe UI Symbol" w:cs="Segoe UI Symbol"/>
          <w:color w:val="000000"/>
        </w:rPr>
        <w:t>☐</w:t>
      </w:r>
      <w:r w:rsidRPr="0096423A">
        <w:rPr>
          <w:rFonts w:ascii="Lato" w:eastAsia="Arial" w:hAnsi="Lato"/>
          <w:color w:val="000000"/>
        </w:rPr>
        <w:t>   'Business Operations' which includes all processes, proprietary information or data, ideas or </w:t>
      </w:r>
    </w:p>
    <w:p w14:paraId="079C922F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1616" w:bottom="0" w:left="1740" w:header="720" w:footer="720" w:gutter="0"/>
          <w:cols w:space="720"/>
        </w:sectPr>
      </w:pPr>
    </w:p>
    <w:p w14:paraId="1CA0BFF0" w14:textId="77777777" w:rsidR="002118C7" w:rsidRPr="0096423A" w:rsidRDefault="00BF034D">
      <w:pPr>
        <w:spacing w:before="78" w:line="223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the like, either in existence or contemplated related to the Company’s daily and long-term plans for </w:t>
      </w:r>
    </w:p>
    <w:p w14:paraId="5DF009C4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1394" w:bottom="0" w:left="1740" w:header="720" w:footer="720" w:gutter="0"/>
          <w:cols w:space="720"/>
        </w:sectPr>
      </w:pPr>
    </w:p>
    <w:p w14:paraId="5CB38B27" w14:textId="77777777" w:rsidR="002118C7" w:rsidRPr="0096423A" w:rsidRDefault="00BF034D">
      <w:pPr>
        <w:spacing w:before="32" w:line="265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conducting the Company's business.</w:t>
      </w:r>
      <w:r w:rsidRPr="0096423A">
        <w:rPr>
          <w:rFonts w:ascii="Lato" w:hAnsi="Lato"/>
          <w:color w:val="000000"/>
        </w:rPr>
        <w:t> </w:t>
      </w:r>
    </w:p>
    <w:p w14:paraId="6EEE4709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6844" w:bottom="0" w:left="1740" w:header="720" w:footer="720" w:gutter="0"/>
          <w:cols w:space="720"/>
        </w:sectPr>
      </w:pPr>
    </w:p>
    <w:p w14:paraId="46280560" w14:textId="77777777" w:rsidR="002118C7" w:rsidRPr="0096423A" w:rsidRDefault="002118C7">
      <w:pPr>
        <w:spacing w:line="200" w:lineRule="exact"/>
        <w:rPr>
          <w:rFonts w:ascii="Lato" w:hAnsi="Lato"/>
        </w:rPr>
      </w:pPr>
    </w:p>
    <w:p w14:paraId="08631D4E" w14:textId="77777777" w:rsidR="002118C7" w:rsidRPr="0096423A" w:rsidRDefault="00BF034D">
      <w:pPr>
        <w:spacing w:before="130" w:line="223" w:lineRule="exact"/>
        <w:ind w:right="-567"/>
        <w:rPr>
          <w:rFonts w:ascii="Lato" w:hAnsi="Lato"/>
        </w:rPr>
      </w:pPr>
      <w:r w:rsidRPr="0096423A">
        <w:rPr>
          <w:rFonts w:ascii="Segoe UI Symbol" w:eastAsia="MS Gothic" w:hAnsi="Segoe UI Symbol" w:cs="Segoe UI Symbol"/>
          <w:color w:val="000000"/>
        </w:rPr>
        <w:t>☐</w:t>
      </w:r>
      <w:r w:rsidRPr="0096423A">
        <w:rPr>
          <w:rFonts w:ascii="Lato" w:eastAsia="Arial" w:hAnsi="Lato"/>
          <w:color w:val="000000"/>
        </w:rPr>
        <w:t>   'Computer Technology' which includes all computer hardware, software or other tangible and </w:t>
      </w:r>
    </w:p>
    <w:p w14:paraId="5D67DC40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1539" w:bottom="0" w:left="1740" w:header="720" w:footer="720" w:gutter="0"/>
          <w:cols w:space="720"/>
        </w:sectPr>
      </w:pPr>
    </w:p>
    <w:p w14:paraId="747975D0" w14:textId="77777777" w:rsidR="002118C7" w:rsidRPr="0096423A" w:rsidRDefault="00BF034D">
      <w:pPr>
        <w:spacing w:before="45" w:line="265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intangible equipment or code either in existence or development.</w:t>
      </w:r>
      <w:r w:rsidRPr="0096423A">
        <w:rPr>
          <w:rFonts w:ascii="Lato" w:hAnsi="Lato"/>
          <w:color w:val="000000"/>
        </w:rPr>
        <w:t> </w:t>
      </w:r>
    </w:p>
    <w:p w14:paraId="72A9A259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4368" w:bottom="0" w:left="1740" w:header="720" w:footer="720" w:gutter="0"/>
          <w:cols w:space="720"/>
        </w:sectPr>
      </w:pPr>
    </w:p>
    <w:p w14:paraId="70C61ED9" w14:textId="77777777" w:rsidR="002118C7" w:rsidRPr="0096423A" w:rsidRDefault="002118C7">
      <w:pPr>
        <w:spacing w:line="200" w:lineRule="exact"/>
        <w:rPr>
          <w:rFonts w:ascii="Lato" w:hAnsi="Lato"/>
        </w:rPr>
      </w:pPr>
    </w:p>
    <w:p w14:paraId="7B9A6809" w14:textId="77777777" w:rsidR="002118C7" w:rsidRPr="0096423A" w:rsidRDefault="00BF034D">
      <w:pPr>
        <w:spacing w:before="99" w:line="269" w:lineRule="exact"/>
        <w:ind w:right="-567"/>
        <w:rPr>
          <w:rFonts w:ascii="Lato" w:hAnsi="Lato"/>
        </w:rPr>
      </w:pPr>
      <w:r w:rsidRPr="0096423A">
        <w:rPr>
          <w:rFonts w:ascii="Segoe UI Symbol" w:eastAsia="MS Gothic" w:hAnsi="Segoe UI Symbol" w:cs="Segoe UI Symbol"/>
          <w:color w:val="000000"/>
        </w:rPr>
        <w:t>☐</w:t>
      </w:r>
      <w:r w:rsidRPr="0096423A">
        <w:rPr>
          <w:rFonts w:ascii="Lato" w:eastAsia="Arial" w:hAnsi="Lato"/>
          <w:color w:val="000000"/>
        </w:rPr>
        <w:t>   'Customer Information' which includes the names of entities or individuals, including their </w:t>
      </w:r>
    </w:p>
    <w:p w14:paraId="6D960F30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1932" w:bottom="0" w:left="1740" w:header="720" w:footer="720" w:gutter="0"/>
          <w:cols w:space="720"/>
        </w:sectPr>
      </w:pPr>
    </w:p>
    <w:p w14:paraId="30D19043" w14:textId="77777777" w:rsidR="002118C7" w:rsidRPr="0096423A" w:rsidRDefault="00BF034D">
      <w:pPr>
        <w:spacing w:before="63" w:line="223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affiliates and representatives, that the Company provides and sells its services or goods to, as well </w:t>
      </w:r>
    </w:p>
    <w:p w14:paraId="72981C80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1383" w:bottom="0" w:left="1740" w:header="720" w:footer="720" w:gutter="0"/>
          <w:cols w:space="720"/>
        </w:sectPr>
      </w:pPr>
    </w:p>
    <w:p w14:paraId="508A4340" w14:textId="77777777" w:rsidR="002118C7" w:rsidRPr="0096423A" w:rsidRDefault="00BF034D">
      <w:pPr>
        <w:spacing w:before="64" w:line="223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as any associated information, including but not limited to, leads, contact lists, sales plans and </w:t>
      </w:r>
    </w:p>
    <w:p w14:paraId="6342C5B1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1783" w:bottom="0" w:left="1740" w:header="720" w:footer="720" w:gutter="0"/>
          <w:cols w:space="720"/>
        </w:sectPr>
      </w:pPr>
    </w:p>
    <w:p w14:paraId="13A6F02B" w14:textId="77777777" w:rsidR="002118C7" w:rsidRPr="0096423A" w:rsidRDefault="00BF034D">
      <w:pPr>
        <w:spacing w:before="64" w:line="223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notes, shared and learned sales information such as pricing sheets, projections or plans, </w:t>
      </w:r>
    </w:p>
    <w:p w14:paraId="0658656F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2271" w:bottom="0" w:left="1740" w:header="720" w:footer="720" w:gutter="0"/>
          <w:cols w:space="720"/>
        </w:sectPr>
      </w:pPr>
    </w:p>
    <w:p w14:paraId="08381591" w14:textId="77777777" w:rsidR="002118C7" w:rsidRPr="0096423A" w:rsidRDefault="00BF034D">
      <w:pPr>
        <w:spacing w:before="64" w:line="223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agreements, or such other data. </w:t>
      </w:r>
    </w:p>
    <w:p w14:paraId="6A9FFEAA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7263" w:bottom="0" w:left="1740" w:header="720" w:footer="720" w:gutter="0"/>
          <w:cols w:space="720"/>
        </w:sectPr>
      </w:pPr>
    </w:p>
    <w:p w14:paraId="16F9B94B" w14:textId="77777777" w:rsidR="002118C7" w:rsidRPr="0096423A" w:rsidRDefault="002118C7">
      <w:pPr>
        <w:spacing w:line="200" w:lineRule="exact"/>
        <w:rPr>
          <w:rFonts w:ascii="Lato" w:hAnsi="Lato"/>
        </w:rPr>
      </w:pPr>
    </w:p>
    <w:p w14:paraId="05463D8E" w14:textId="77777777" w:rsidR="002118C7" w:rsidRPr="0096423A" w:rsidRDefault="00BF034D">
      <w:pPr>
        <w:spacing w:before="108" w:line="269" w:lineRule="exact"/>
        <w:ind w:right="-567"/>
        <w:rPr>
          <w:rFonts w:ascii="Lato" w:hAnsi="Lato"/>
        </w:rPr>
      </w:pPr>
      <w:r w:rsidRPr="0096423A">
        <w:rPr>
          <w:rFonts w:ascii="Segoe UI Symbol" w:eastAsia="MS Gothic" w:hAnsi="Segoe UI Symbol" w:cs="Segoe UI Symbol"/>
          <w:color w:val="000000"/>
        </w:rPr>
        <w:t>☐</w:t>
      </w:r>
      <w:r w:rsidRPr="0096423A">
        <w:rPr>
          <w:rFonts w:ascii="Lato" w:eastAsia="Arial" w:hAnsi="Lato"/>
          <w:color w:val="000000"/>
        </w:rPr>
        <w:t>   'Intellectual Property' which includes patents, trademarks, service marks, logos, trade names, </w:t>
      </w:r>
    </w:p>
    <w:p w14:paraId="72B412C0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1526" w:bottom="0" w:left="1740" w:header="720" w:footer="720" w:gutter="0"/>
          <w:cols w:space="720"/>
        </w:sectPr>
      </w:pPr>
    </w:p>
    <w:p w14:paraId="0140495D" w14:textId="77777777" w:rsidR="002118C7" w:rsidRPr="0096423A" w:rsidRDefault="00BF034D">
      <w:pPr>
        <w:spacing w:before="63" w:line="223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internet or website domain names, rights in designs and schematics, copyrights (including rights in </w:t>
      </w:r>
    </w:p>
    <w:p w14:paraId="1A4B20C5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1405" w:bottom="0" w:left="1740" w:header="720" w:footer="720" w:gutter="0"/>
          <w:cols w:space="720"/>
        </w:sectPr>
      </w:pPr>
    </w:p>
    <w:p w14:paraId="4F34F0F2" w14:textId="77777777" w:rsidR="002118C7" w:rsidRPr="0096423A" w:rsidRDefault="00BF034D">
      <w:pPr>
        <w:spacing w:before="64" w:line="223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computer software), moral rights, database rights, in each case whether registered or unregistered </w:t>
      </w:r>
    </w:p>
    <w:p w14:paraId="3D0C4EEA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1405" w:bottom="0" w:left="1740" w:header="720" w:footer="720" w:gutter="0"/>
          <w:cols w:space="720"/>
        </w:sectPr>
      </w:pPr>
    </w:p>
    <w:p w14:paraId="1C3C44D2" w14:textId="77777777" w:rsidR="002118C7" w:rsidRPr="0096423A" w:rsidRDefault="00BF034D">
      <w:pPr>
        <w:spacing w:before="64" w:line="223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and including applications for registration, in all rights or forms anywhere in the world. </w:t>
      </w:r>
    </w:p>
    <w:p w14:paraId="4F28EFA6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2562" w:bottom="0" w:left="1740" w:header="720" w:footer="720" w:gutter="0"/>
          <w:cols w:space="720"/>
        </w:sectPr>
      </w:pPr>
    </w:p>
    <w:p w14:paraId="707E9875" w14:textId="77777777" w:rsidR="002118C7" w:rsidRPr="0096423A" w:rsidRDefault="002118C7">
      <w:pPr>
        <w:spacing w:line="200" w:lineRule="exact"/>
        <w:rPr>
          <w:rFonts w:ascii="Lato" w:hAnsi="Lato"/>
        </w:rPr>
      </w:pPr>
    </w:p>
    <w:p w14:paraId="43ABA296" w14:textId="77777777" w:rsidR="002118C7" w:rsidRPr="0096423A" w:rsidRDefault="00BF034D">
      <w:pPr>
        <w:spacing w:before="108" w:line="269" w:lineRule="exact"/>
        <w:ind w:right="-567"/>
        <w:rPr>
          <w:rFonts w:ascii="Lato" w:hAnsi="Lato"/>
        </w:rPr>
      </w:pPr>
      <w:r w:rsidRPr="0096423A">
        <w:rPr>
          <w:rFonts w:ascii="Segoe UI Symbol" w:eastAsia="MS Gothic" w:hAnsi="Segoe UI Symbol" w:cs="Segoe UI Symbol"/>
          <w:color w:val="000000"/>
        </w:rPr>
        <w:t>☐</w:t>
      </w:r>
      <w:r w:rsidRPr="0096423A">
        <w:rPr>
          <w:rFonts w:ascii="Lato" w:eastAsia="Arial" w:hAnsi="Lato"/>
          <w:color w:val="000000"/>
        </w:rPr>
        <w:t>   'Marketing and Sales Information' which includes all customer leads, sales targets, sales </w:t>
      </w:r>
    </w:p>
    <w:p w14:paraId="2A89257E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1956" w:bottom="0" w:left="1740" w:header="720" w:footer="720" w:gutter="0"/>
          <w:cols w:space="720"/>
        </w:sectPr>
      </w:pPr>
    </w:p>
    <w:p w14:paraId="6A7013CF" w14:textId="77777777" w:rsidR="002118C7" w:rsidRPr="0096423A" w:rsidRDefault="00BF034D">
      <w:pPr>
        <w:spacing w:before="63" w:line="223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markets, advertising materials, sales territories, sales goals and projections, sales and marketing </w:t>
      </w:r>
    </w:p>
    <w:p w14:paraId="68B4DF83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1549" w:bottom="0" w:left="1739" w:header="720" w:footer="720" w:gutter="0"/>
          <w:cols w:space="720"/>
        </w:sectPr>
      </w:pPr>
    </w:p>
    <w:p w14:paraId="7DEF9355" w14:textId="77777777" w:rsidR="002118C7" w:rsidRPr="0096423A" w:rsidRDefault="00BF034D">
      <w:pPr>
        <w:spacing w:before="64" w:line="223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processes or practices, training manuals or other documentation and materials related to the </w:t>
      </w:r>
    </w:p>
    <w:p w14:paraId="6AF40F8C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1927" w:bottom="0" w:left="1739" w:header="720" w:footer="720" w:gutter="0"/>
          <w:cols w:space="720"/>
        </w:sectPr>
      </w:pPr>
    </w:p>
    <w:p w14:paraId="30056ED0" w14:textId="77777777" w:rsidR="002118C7" w:rsidRPr="0096423A" w:rsidRDefault="00BF034D">
      <w:pPr>
        <w:spacing w:before="64" w:line="223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sales, marketing and promotional activities of the the Company and its products or services. </w:t>
      </w:r>
    </w:p>
    <w:p w14:paraId="5B78EC44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1985" w:bottom="0" w:left="1739" w:header="720" w:footer="720" w:gutter="0"/>
          <w:cols w:space="720"/>
        </w:sectPr>
      </w:pPr>
    </w:p>
    <w:p w14:paraId="490CCA37" w14:textId="77777777" w:rsidR="002118C7" w:rsidRPr="0096423A" w:rsidRDefault="002118C7">
      <w:pPr>
        <w:spacing w:line="200" w:lineRule="exact"/>
        <w:rPr>
          <w:rFonts w:ascii="Lato" w:hAnsi="Lato"/>
        </w:rPr>
      </w:pPr>
    </w:p>
    <w:p w14:paraId="0AB66DD6" w14:textId="77777777" w:rsidR="002118C7" w:rsidRPr="0096423A" w:rsidRDefault="00BF034D">
      <w:pPr>
        <w:spacing w:before="108" w:line="269" w:lineRule="exact"/>
        <w:ind w:right="-567"/>
        <w:rPr>
          <w:rFonts w:ascii="Lato" w:hAnsi="Lato"/>
        </w:rPr>
      </w:pPr>
      <w:r w:rsidRPr="0096423A">
        <w:rPr>
          <w:rFonts w:ascii="Segoe UI Symbol" w:eastAsia="MS Gothic" w:hAnsi="Segoe UI Symbol" w:cs="Segoe UI Symbol"/>
          <w:color w:val="000000"/>
        </w:rPr>
        <w:t>☐</w:t>
      </w:r>
      <w:r w:rsidRPr="0096423A">
        <w:rPr>
          <w:rFonts w:ascii="Lato" w:eastAsia="Arial" w:hAnsi="Lato"/>
          <w:color w:val="000000"/>
        </w:rPr>
        <w:t>   'Proprietary Rights’ which includes any and all rights, whether registered or unregistered, in </w:t>
      </w:r>
    </w:p>
    <w:p w14:paraId="13A053A8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1717" w:bottom="0" w:left="1739" w:header="720" w:footer="720" w:gutter="0"/>
          <w:cols w:space="720"/>
        </w:sectPr>
      </w:pPr>
    </w:p>
    <w:p w14:paraId="08B60E41" w14:textId="77777777" w:rsidR="002118C7" w:rsidRPr="0096423A" w:rsidRDefault="00BF034D">
      <w:pPr>
        <w:spacing w:before="63" w:line="223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and with respect to patents, copyrights, trade names, domain names, logos, trademarks, service </w:t>
      </w:r>
    </w:p>
    <w:p w14:paraId="4B4D8C42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1594" w:bottom="0" w:left="1739" w:header="720" w:footer="720" w:gutter="0"/>
          <w:cols w:space="720"/>
        </w:sectPr>
      </w:pPr>
    </w:p>
    <w:p w14:paraId="790AA61A" w14:textId="77777777" w:rsidR="002118C7" w:rsidRPr="0096423A" w:rsidRDefault="00BF034D">
      <w:pPr>
        <w:spacing w:before="64" w:line="223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marks, confidential information, know-how, trade secrets, moral rights, contract or licensing rights, </w:t>
      </w:r>
    </w:p>
    <w:p w14:paraId="28932364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1463" w:bottom="0" w:left="1739" w:header="720" w:footer="720" w:gutter="0"/>
          <w:cols w:space="720"/>
        </w:sectPr>
      </w:pPr>
    </w:p>
    <w:p w14:paraId="2FC17531" w14:textId="77777777" w:rsidR="002118C7" w:rsidRPr="0096423A" w:rsidRDefault="00BF034D">
      <w:pPr>
        <w:spacing w:before="64" w:line="223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whether protected under contract or otherwise under law, and other similar rights or interests in </w:t>
      </w:r>
    </w:p>
    <w:p w14:paraId="2BB9A5AE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1706" w:bottom="0" w:left="1739" w:header="720" w:footer="720" w:gutter="0"/>
          <w:cols w:space="720"/>
        </w:sectPr>
      </w:pPr>
    </w:p>
    <w:p w14:paraId="0C15C5A0" w14:textId="77777777" w:rsidR="002118C7" w:rsidRPr="0096423A" w:rsidRDefault="00BF034D">
      <w:pPr>
        <w:spacing w:before="64" w:line="223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intellectual property. </w:t>
      </w:r>
    </w:p>
    <w:p w14:paraId="3A4B548E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8309" w:bottom="0" w:left="1739" w:header="720" w:footer="720" w:gutter="0"/>
          <w:cols w:space="720"/>
        </w:sectPr>
      </w:pPr>
    </w:p>
    <w:p w14:paraId="76F7A5B9" w14:textId="77777777" w:rsidR="002118C7" w:rsidRPr="0096423A" w:rsidRDefault="002118C7">
      <w:pPr>
        <w:spacing w:line="200" w:lineRule="exact"/>
        <w:rPr>
          <w:rFonts w:ascii="Lato" w:hAnsi="Lato"/>
        </w:rPr>
      </w:pPr>
    </w:p>
    <w:p w14:paraId="159D97C1" w14:textId="77777777" w:rsidR="002118C7" w:rsidRPr="0096423A" w:rsidRDefault="00BF034D">
      <w:pPr>
        <w:spacing w:before="108" w:line="269" w:lineRule="exact"/>
        <w:ind w:right="-567"/>
        <w:rPr>
          <w:rFonts w:ascii="Lato" w:hAnsi="Lato"/>
        </w:rPr>
      </w:pPr>
      <w:r w:rsidRPr="0096423A">
        <w:rPr>
          <w:rFonts w:ascii="Segoe UI Symbol" w:eastAsia="MS Gothic" w:hAnsi="Segoe UI Symbol" w:cs="Segoe UI Symbol"/>
          <w:color w:val="000000"/>
        </w:rPr>
        <w:t>☐</w:t>
      </w:r>
      <w:r w:rsidRPr="0096423A">
        <w:rPr>
          <w:rFonts w:ascii="Lato" w:eastAsia="Arial" w:hAnsi="Lato"/>
          <w:color w:val="000000"/>
        </w:rPr>
        <w:t>   'Procedures and Specifications' which includes all procedures and other specifications, criteria, </w:t>
      </w:r>
    </w:p>
    <w:p w14:paraId="59D3902B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1389" w:bottom="0" w:left="1739" w:header="720" w:footer="720" w:gutter="0"/>
          <w:cols w:space="720"/>
        </w:sectPr>
      </w:pPr>
    </w:p>
    <w:p w14:paraId="244E9F49" w14:textId="77777777" w:rsidR="002118C7" w:rsidRPr="0096423A" w:rsidRDefault="00BF034D">
      <w:pPr>
        <w:spacing w:before="63" w:line="223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standards, methods, instructions, plans or other directions prescribed by the Company for the </w:t>
      </w:r>
    </w:p>
    <w:p w14:paraId="774168F1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1852" w:bottom="0" w:left="1739" w:header="720" w:footer="720" w:gutter="0"/>
          <w:cols w:space="720"/>
        </w:sectPr>
      </w:pPr>
    </w:p>
    <w:p w14:paraId="2363D2F3" w14:textId="77777777" w:rsidR="002118C7" w:rsidRPr="0096423A" w:rsidRDefault="00BF034D">
      <w:pPr>
        <w:spacing w:before="64" w:line="223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manufacture, preparation, packaging and labelling, and sale of its products or services. </w:t>
      </w:r>
    </w:p>
    <w:p w14:paraId="47A06F3F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2419" w:bottom="0" w:left="1739" w:header="720" w:footer="720" w:gutter="0"/>
          <w:cols w:space="720"/>
        </w:sectPr>
      </w:pPr>
    </w:p>
    <w:p w14:paraId="70D89BDA" w14:textId="77777777" w:rsidR="002118C7" w:rsidRPr="0096423A" w:rsidRDefault="002118C7">
      <w:pPr>
        <w:spacing w:line="200" w:lineRule="exact"/>
        <w:rPr>
          <w:rFonts w:ascii="Lato" w:hAnsi="Lato"/>
        </w:rPr>
      </w:pPr>
    </w:p>
    <w:p w14:paraId="40DFDD7A" w14:textId="77777777" w:rsidR="002118C7" w:rsidRPr="0096423A" w:rsidRDefault="00BF034D">
      <w:pPr>
        <w:spacing w:before="139" w:line="223" w:lineRule="exact"/>
        <w:ind w:right="-567"/>
        <w:rPr>
          <w:rFonts w:ascii="Lato" w:hAnsi="Lato"/>
        </w:rPr>
      </w:pPr>
      <w:r w:rsidRPr="0096423A">
        <w:rPr>
          <w:rFonts w:ascii="Segoe UI Symbol" w:eastAsia="MS Gothic" w:hAnsi="Segoe UI Symbol" w:cs="Segoe UI Symbol"/>
          <w:color w:val="000000"/>
        </w:rPr>
        <w:t>☐</w:t>
      </w:r>
      <w:r w:rsidRPr="0096423A">
        <w:rPr>
          <w:rFonts w:ascii="Lato" w:eastAsia="Arial" w:hAnsi="Lato"/>
          <w:color w:val="000000"/>
        </w:rPr>
        <w:t>   'Product Information' which includes the Company’s products which are being contemplated </w:t>
      </w:r>
    </w:p>
    <w:p w14:paraId="67405EB8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1630" w:bottom="0" w:left="1739" w:header="720" w:footer="720" w:gutter="0"/>
          <w:cols w:space="720"/>
        </w:sectPr>
      </w:pPr>
    </w:p>
    <w:p w14:paraId="2B7EAB09" w14:textId="77777777" w:rsidR="002118C7" w:rsidRPr="0096423A" w:rsidRDefault="00BF034D">
      <w:pPr>
        <w:spacing w:before="78" w:line="223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for sale, manufactured, marketed, listed, or sold, including any fixes, revisions, upgrades, or </w:t>
      </w:r>
    </w:p>
    <w:p w14:paraId="35744B37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1995" w:bottom="0" w:left="1739" w:header="720" w:footer="720" w:gutter="0"/>
          <w:cols w:space="720"/>
        </w:sectPr>
      </w:pPr>
    </w:p>
    <w:p w14:paraId="497659BE" w14:textId="77777777" w:rsidR="002118C7" w:rsidRPr="0096423A" w:rsidRDefault="00BF034D">
      <w:pPr>
        <w:spacing w:before="33" w:line="265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versions, of which consists of all data, software and documentation related thereto.</w:t>
      </w:r>
      <w:r w:rsidRPr="0096423A">
        <w:rPr>
          <w:rFonts w:ascii="Lato" w:hAnsi="Lato"/>
          <w:color w:val="000000"/>
        </w:rPr>
        <w:t> </w:t>
      </w:r>
    </w:p>
    <w:p w14:paraId="5C5DA2EA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2780" w:bottom="0" w:left="1739" w:header="720" w:footer="720" w:gutter="0"/>
          <w:cols w:space="720"/>
        </w:sectPr>
      </w:pPr>
    </w:p>
    <w:p w14:paraId="0F3FE37F" w14:textId="77777777" w:rsidR="002118C7" w:rsidRPr="0096423A" w:rsidRDefault="002118C7">
      <w:pPr>
        <w:spacing w:line="200" w:lineRule="exact"/>
        <w:rPr>
          <w:rFonts w:ascii="Lato" w:hAnsi="Lato"/>
        </w:rPr>
      </w:pPr>
    </w:p>
    <w:p w14:paraId="2107359D" w14:textId="77777777" w:rsidR="002118C7" w:rsidRPr="0096423A" w:rsidRDefault="00BF034D">
      <w:pPr>
        <w:spacing w:before="99" w:line="269" w:lineRule="exact"/>
        <w:ind w:right="-567"/>
        <w:rPr>
          <w:rFonts w:ascii="Lato" w:hAnsi="Lato"/>
        </w:rPr>
      </w:pPr>
      <w:r w:rsidRPr="0096423A">
        <w:rPr>
          <w:rFonts w:ascii="Segoe UI Symbol" w:eastAsia="MS Gothic" w:hAnsi="Segoe UI Symbol" w:cs="Segoe UI Symbol"/>
          <w:color w:val="000000"/>
        </w:rPr>
        <w:t>☐</w:t>
      </w:r>
      <w:r w:rsidRPr="0096423A">
        <w:rPr>
          <w:rFonts w:ascii="Lato" w:eastAsia="Arial" w:hAnsi="Lato"/>
          <w:color w:val="000000"/>
        </w:rPr>
        <w:t>   'Service Information' which means the services provided by the Company, including the </w:t>
      </w:r>
    </w:p>
    <w:p w14:paraId="2CA07D89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2045" w:bottom="0" w:left="1740" w:header="720" w:footer="720" w:gutter="0"/>
          <w:cols w:space="720"/>
        </w:sectPr>
      </w:pPr>
    </w:p>
    <w:p w14:paraId="23FCBEC6" w14:textId="77777777" w:rsidR="002118C7" w:rsidRPr="0096423A" w:rsidRDefault="00BF034D">
      <w:pPr>
        <w:spacing w:before="63" w:line="223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method, details, means, skills and training, which consists of all data, software and documentation </w:t>
      </w:r>
    </w:p>
    <w:p w14:paraId="322F68C7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1438" w:bottom="0" w:left="1740" w:header="720" w:footer="720" w:gutter="0"/>
          <w:cols w:space="720"/>
        </w:sectPr>
      </w:pPr>
    </w:p>
    <w:p w14:paraId="5FD372A2" w14:textId="77777777" w:rsidR="002118C7" w:rsidRPr="0096423A" w:rsidRDefault="00BF034D">
      <w:pPr>
        <w:spacing w:before="64" w:line="223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related thereto. </w:t>
      </w:r>
    </w:p>
    <w:p w14:paraId="4DE1909C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8754" w:bottom="0" w:left="1740" w:header="720" w:footer="720" w:gutter="0"/>
          <w:cols w:space="720"/>
        </w:sectPr>
      </w:pPr>
    </w:p>
    <w:p w14:paraId="61758FC1" w14:textId="77777777" w:rsidR="002118C7" w:rsidRPr="0096423A" w:rsidRDefault="002118C7">
      <w:pPr>
        <w:spacing w:line="200" w:lineRule="exact"/>
        <w:rPr>
          <w:rFonts w:ascii="Lato" w:hAnsi="Lato"/>
        </w:rPr>
      </w:pPr>
    </w:p>
    <w:p w14:paraId="7618CC35" w14:textId="77777777" w:rsidR="002118C7" w:rsidRPr="0096423A" w:rsidRDefault="00BF034D">
      <w:pPr>
        <w:spacing w:before="108" w:line="269" w:lineRule="exact"/>
        <w:ind w:right="-567"/>
        <w:rPr>
          <w:rFonts w:ascii="Lato" w:hAnsi="Lato"/>
        </w:rPr>
      </w:pPr>
      <w:r w:rsidRPr="0096423A">
        <w:rPr>
          <w:rFonts w:ascii="Segoe UI Symbol" w:eastAsia="MS Gothic" w:hAnsi="Segoe UI Symbol" w:cs="Segoe UI Symbol"/>
          <w:color w:val="000000"/>
        </w:rPr>
        <w:t>☐</w:t>
      </w:r>
      <w:r w:rsidRPr="0096423A">
        <w:rPr>
          <w:rFonts w:ascii="Lato" w:eastAsia="Arial" w:hAnsi="Lato"/>
          <w:color w:val="000000"/>
        </w:rPr>
        <w:t>   'Software Information' which means the proprietary computer programs of the Company, </w:t>
      </w:r>
    </w:p>
    <w:p w14:paraId="305EF914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1958" w:bottom="0" w:left="1740" w:header="720" w:footer="720" w:gutter="0"/>
          <w:cols w:space="720"/>
        </w:sectPr>
      </w:pPr>
    </w:p>
    <w:p w14:paraId="4686366D" w14:textId="77777777" w:rsidR="002118C7" w:rsidRPr="0096423A" w:rsidRDefault="00BF034D">
      <w:pPr>
        <w:spacing w:before="63" w:line="223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including all fixes, upgrades, new versions, new enhancements, modifications, edits, conversions, </w:t>
      </w:r>
    </w:p>
    <w:p w14:paraId="25E2DC59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1470" w:bottom="0" w:left="1740" w:header="720" w:footer="720" w:gutter="0"/>
          <w:cols w:space="720"/>
        </w:sectPr>
      </w:pPr>
    </w:p>
    <w:p w14:paraId="0B2C19A1" w14:textId="77777777" w:rsidR="002118C7" w:rsidRPr="0096423A" w:rsidRDefault="00BF034D">
      <w:pPr>
        <w:spacing w:before="64" w:line="223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replacements, or the like, in machine readable form or documentation and materials, and all </w:t>
      </w:r>
    </w:p>
    <w:p w14:paraId="35DFDA0E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1994" w:bottom="0" w:left="1740" w:header="720" w:footer="720" w:gutter="0"/>
          <w:cols w:space="720"/>
        </w:sectPr>
      </w:pPr>
    </w:p>
    <w:p w14:paraId="67BD1723" w14:textId="77777777" w:rsidR="002118C7" w:rsidRPr="0096423A" w:rsidRDefault="0096423A">
      <w:pPr>
        <w:spacing w:line="223" w:lineRule="exact"/>
        <w:ind w:right="-567"/>
        <w:rPr>
          <w:rFonts w:ascii="Lato" w:hAnsi="Lato"/>
        </w:rPr>
      </w:pPr>
      <w:r w:rsidRPr="0096423A">
        <w:rPr>
          <w:rFonts w:ascii="Lato" w:hAnsi="Lato"/>
        </w:rPr>
        <w:lastRenderedPageBreak/>
        <w:pict w14:anchorId="2086B628">
          <v:shape id="_x0000_s1064" style="position:absolute;margin-left:86.6pt;margin-top:117.8pt;width:11.5pt;height:11.5pt;z-index:-251662336;mso-position-horizontal-relative:page;mso-position-vertical-relative:page" coordsize="" o:spt="100" adj="0,,0" path="" filled="f" stroked="f">
            <v:stroke joinstyle="round"/>
            <v:imagedata r:id="rId10" o:title="image30"/>
            <v:formulas/>
            <v:path o:connecttype="segments"/>
            <w10:wrap anchorx="page" anchory="page"/>
          </v:shape>
        </w:pict>
      </w:r>
      <w:r w:rsidRPr="0096423A">
        <w:rPr>
          <w:rFonts w:ascii="Lato" w:hAnsi="Lato"/>
        </w:rPr>
        <w:pict w14:anchorId="6B06E79B">
          <v:shape id="_x0000_s1063" style="position:absolute;margin-left:134.5pt;margin-top:115.7pt;width:383.9pt;height:14.4pt;z-index:-251661312;mso-position-horizontal-relative:page;mso-position-vertical-relative:page" coordsize="" o:spt="100" adj="0,,0" path="" filled="f" stroked="f">
            <v:stroke joinstyle="round"/>
            <v:imagedata r:id="rId11" o:title="image31"/>
            <v:formulas/>
            <v:path o:connecttype="segments"/>
            <w10:wrap anchorx="page" anchory="page"/>
          </v:shape>
        </w:pict>
      </w:r>
      <w:r w:rsidRPr="0096423A">
        <w:rPr>
          <w:rFonts w:ascii="Lato" w:hAnsi="Lato"/>
        </w:rPr>
        <w:pict w14:anchorId="02F025AA">
          <v:shape id="_x0000_s1062" style="position:absolute;margin-left:87pt;margin-top:130.45pt;width:434.05pt;height:14.4pt;z-index:-251660288;mso-position-horizontal-relative:page;mso-position-vertical-relative:page" coordsize="" o:spt="100" adj="0,,0" path="" filled="f" stroked="f">
            <v:stroke joinstyle="round"/>
            <v:imagedata r:id="rId12" o:title="image32"/>
            <v:formulas/>
            <v:path o:connecttype="segments"/>
            <w10:wrap anchorx="page" anchory="page"/>
          </v:shape>
        </w:pict>
      </w:r>
      <w:r w:rsidRPr="0096423A">
        <w:rPr>
          <w:rFonts w:ascii="Lato" w:hAnsi="Lato"/>
        </w:rPr>
        <w:pict w14:anchorId="51E1A414">
          <v:shape id="_x0000_s1061" style="position:absolute;margin-left:87pt;margin-top:144.85pt;width:434.05pt;height:14.4pt;z-index:-251659264;mso-position-horizontal-relative:page;mso-position-vertical-relative:page" coordsize="" o:spt="100" adj="0,,0" path="" filled="f" stroked="f">
            <v:stroke joinstyle="round"/>
            <v:imagedata r:id="rId12" o:title="image33"/>
            <v:formulas/>
            <v:path o:connecttype="segments"/>
            <w10:wrap anchorx="page" anchory="page"/>
          </v:shape>
        </w:pict>
      </w:r>
      <w:r w:rsidRPr="0096423A">
        <w:rPr>
          <w:rFonts w:ascii="Lato" w:hAnsi="Lato"/>
        </w:rPr>
        <w:pict w14:anchorId="58606B62">
          <v:shape id="_x0000_s1060" style="position:absolute;margin-left:86.85pt;margin-top:736.25pt;width:11.5pt;height:11.5pt;z-index:-251658240;mso-position-horizontal-relative:page;mso-position-vertical-relative:page" coordsize="" o:spt="100" adj="0,,0" path="" filled="f" stroked="f">
            <v:stroke joinstyle="round"/>
            <v:imagedata r:id="rId8" o:title="image34"/>
            <v:formulas/>
            <v:path o:connecttype="segments"/>
            <w10:wrap anchorx="page" anchory="page"/>
          </v:shape>
        </w:pict>
      </w:r>
      <w:r w:rsidR="00BF034D" w:rsidRPr="0096423A">
        <w:rPr>
          <w:rFonts w:ascii="Lato" w:eastAsia="Arial" w:hAnsi="Lato"/>
          <w:color w:val="000000"/>
        </w:rPr>
        <w:t>copies and translations of such computer programs, documentation and materials, regardless of </w:t>
      </w:r>
    </w:p>
    <w:p w14:paraId="5C2D8190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pgSz w:w="11900" w:h="16840"/>
          <w:pgMar w:top="1481" w:right="1617" w:bottom="0" w:left="1740" w:header="720" w:footer="720" w:gutter="0"/>
          <w:cols w:space="720"/>
        </w:sectPr>
      </w:pPr>
    </w:p>
    <w:p w14:paraId="58D06813" w14:textId="77777777" w:rsidR="002118C7" w:rsidRPr="0096423A" w:rsidRDefault="00BF034D">
      <w:pPr>
        <w:spacing w:before="64" w:line="223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the form or media of expression or storage. </w:t>
      </w:r>
    </w:p>
    <w:p w14:paraId="4E3576EB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6274" w:bottom="0" w:left="1740" w:header="720" w:footer="720" w:gutter="0"/>
          <w:cols w:space="720"/>
        </w:sectPr>
      </w:pPr>
    </w:p>
    <w:p w14:paraId="7420034A" w14:textId="77777777" w:rsidR="002118C7" w:rsidRPr="0096423A" w:rsidRDefault="002118C7">
      <w:pPr>
        <w:spacing w:line="200" w:lineRule="exact"/>
        <w:rPr>
          <w:rFonts w:ascii="Lato" w:hAnsi="Lato"/>
        </w:rPr>
      </w:pPr>
    </w:p>
    <w:p w14:paraId="0B2B19A2" w14:textId="77777777" w:rsidR="002118C7" w:rsidRPr="0096423A" w:rsidRDefault="00BF034D">
      <w:pPr>
        <w:spacing w:before="108" w:line="269" w:lineRule="exact"/>
        <w:ind w:right="-567"/>
        <w:rPr>
          <w:rFonts w:ascii="Lato" w:hAnsi="Lato"/>
        </w:rPr>
      </w:pPr>
      <w:r w:rsidRPr="0096423A">
        <w:rPr>
          <w:rFonts w:ascii="Segoe UI Symbol" w:eastAsia="MS Gothic" w:hAnsi="Segoe UI Symbol" w:cs="Segoe UI Symbol"/>
          <w:color w:val="000000"/>
        </w:rPr>
        <w:t>☐</w:t>
      </w:r>
      <w:r w:rsidRPr="0096423A">
        <w:rPr>
          <w:rFonts w:ascii="Lato" w:eastAsia="Arial" w:hAnsi="Lato"/>
          <w:color w:val="000000"/>
        </w:rPr>
        <w:t>   Other: _____________________________________________________________________ </w:t>
      </w:r>
    </w:p>
    <w:p w14:paraId="0F831720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1470" w:bottom="0" w:left="1740" w:header="720" w:footer="720" w:gutter="0"/>
          <w:cols w:space="720"/>
        </w:sectPr>
      </w:pPr>
    </w:p>
    <w:p w14:paraId="331ACDBD" w14:textId="77777777" w:rsidR="002118C7" w:rsidRPr="0096423A" w:rsidRDefault="00BF034D">
      <w:pPr>
        <w:spacing w:before="63" w:line="223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______________________________________________________________________________ </w:t>
      </w:r>
    </w:p>
    <w:p w14:paraId="26539E75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1418" w:bottom="0" w:left="1740" w:header="720" w:footer="720" w:gutter="0"/>
          <w:cols w:space="720"/>
        </w:sectPr>
      </w:pPr>
    </w:p>
    <w:p w14:paraId="70F2BD53" w14:textId="77777777" w:rsidR="002118C7" w:rsidRPr="0096423A" w:rsidRDefault="00BF034D">
      <w:pPr>
        <w:spacing w:before="64" w:line="223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______________________________________________________________________________ </w:t>
      </w:r>
    </w:p>
    <w:p w14:paraId="2B561CA7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1418" w:bottom="0" w:left="1740" w:header="720" w:footer="720" w:gutter="0"/>
          <w:cols w:space="720"/>
        </w:sectPr>
      </w:pPr>
    </w:p>
    <w:p w14:paraId="2196041E" w14:textId="77777777" w:rsidR="002118C7" w:rsidRPr="0096423A" w:rsidRDefault="002118C7">
      <w:pPr>
        <w:spacing w:line="200" w:lineRule="exact"/>
        <w:rPr>
          <w:rFonts w:ascii="Lato" w:hAnsi="Lato"/>
        </w:rPr>
      </w:pPr>
    </w:p>
    <w:p w14:paraId="1328B763" w14:textId="77777777" w:rsidR="002118C7" w:rsidRPr="0096423A" w:rsidRDefault="00BF034D">
      <w:pPr>
        <w:spacing w:before="153" w:line="223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2.  </w:t>
      </w:r>
      <w:r w:rsidRPr="0096423A">
        <w:rPr>
          <w:rFonts w:ascii="Lato" w:eastAsia="Arial" w:hAnsi="Lato"/>
          <w:b/>
          <w:bCs/>
          <w:color w:val="000000"/>
        </w:rPr>
        <w:t>Exclusions from Confidential Information.</w:t>
      </w:r>
      <w:r w:rsidRPr="0096423A">
        <w:rPr>
          <w:rFonts w:ascii="Lato" w:eastAsia="Arial" w:hAnsi="Lato"/>
          <w:color w:val="000000"/>
        </w:rPr>
        <w:t> The obligation of confidentiality with respect to </w:t>
      </w:r>
    </w:p>
    <w:p w14:paraId="1C100531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1996" w:bottom="0" w:left="1440" w:header="720" w:footer="720" w:gutter="0"/>
          <w:cols w:space="720"/>
        </w:sectPr>
      </w:pPr>
    </w:p>
    <w:p w14:paraId="2DA3F36E" w14:textId="77777777" w:rsidR="002118C7" w:rsidRPr="0096423A" w:rsidRDefault="00BF034D">
      <w:pPr>
        <w:spacing w:before="32" w:line="265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Confidential Information will not apply to any information:</w:t>
      </w:r>
      <w:r w:rsidRPr="0096423A">
        <w:rPr>
          <w:rFonts w:ascii="Lato" w:hAnsi="Lato"/>
          <w:color w:val="000000"/>
        </w:rPr>
        <w:t> </w:t>
      </w:r>
    </w:p>
    <w:p w14:paraId="05BE9982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5381" w:bottom="0" w:left="1440" w:header="720" w:footer="720" w:gutter="0"/>
          <w:cols w:space="720"/>
        </w:sectPr>
      </w:pPr>
    </w:p>
    <w:p w14:paraId="7C13BBD5" w14:textId="77777777" w:rsidR="002118C7" w:rsidRPr="0096423A" w:rsidRDefault="002118C7">
      <w:pPr>
        <w:spacing w:line="200" w:lineRule="exact"/>
        <w:rPr>
          <w:rFonts w:ascii="Lato" w:hAnsi="Lato"/>
        </w:rPr>
      </w:pPr>
    </w:p>
    <w:p w14:paraId="1C19CFA5" w14:textId="77777777" w:rsidR="002118C7" w:rsidRPr="0096423A" w:rsidRDefault="00BF034D">
      <w:pPr>
        <w:spacing w:before="143" w:line="223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a.  If the information is or becomes publicly known and available other than as a result of prior </w:t>
      </w:r>
    </w:p>
    <w:p w14:paraId="253FAAC2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1827" w:bottom="0" w:left="1740" w:header="720" w:footer="720" w:gutter="0"/>
          <w:cols w:space="720"/>
        </w:sectPr>
      </w:pPr>
    </w:p>
    <w:p w14:paraId="1686A8B3" w14:textId="77777777" w:rsidR="002118C7" w:rsidRPr="0096423A" w:rsidRDefault="00BF034D">
      <w:pPr>
        <w:spacing w:before="32" w:line="265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unauthorized disclosure by Applicant; </w:t>
      </w:r>
      <w:r w:rsidRPr="0096423A">
        <w:rPr>
          <w:rFonts w:ascii="Lato" w:hAnsi="Lato"/>
          <w:color w:val="000000"/>
        </w:rPr>
        <w:t> </w:t>
      </w:r>
    </w:p>
    <w:p w14:paraId="470294CC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6726" w:bottom="0" w:left="1740" w:header="720" w:footer="720" w:gutter="0"/>
          <w:cols w:space="720"/>
        </w:sectPr>
      </w:pPr>
    </w:p>
    <w:p w14:paraId="491331AC" w14:textId="77777777" w:rsidR="002118C7" w:rsidRPr="0096423A" w:rsidRDefault="00BF034D">
      <w:pPr>
        <w:spacing w:before="55" w:line="223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b.  If the information is or was received by Applicant from a third-party source which, to the best </w:t>
      </w:r>
    </w:p>
    <w:p w14:paraId="00656BFB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1682" w:bottom="0" w:left="1740" w:header="720" w:footer="720" w:gutter="0"/>
          <w:cols w:space="720"/>
        </w:sectPr>
      </w:pPr>
    </w:p>
    <w:p w14:paraId="4DEC1D27" w14:textId="77777777" w:rsidR="002118C7" w:rsidRPr="0096423A" w:rsidRDefault="00BF034D">
      <w:pPr>
        <w:spacing w:before="64" w:line="223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knowledge of Applicant, is or was not under a confidentiality obligation to the Company with regard </w:t>
      </w:r>
    </w:p>
    <w:p w14:paraId="76273802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1381" w:bottom="0" w:left="1740" w:header="720" w:footer="720" w:gutter="0"/>
          <w:cols w:space="720"/>
        </w:sectPr>
      </w:pPr>
    </w:p>
    <w:p w14:paraId="599CA0F5" w14:textId="77777777" w:rsidR="002118C7" w:rsidRPr="0096423A" w:rsidRDefault="00BF034D">
      <w:pPr>
        <w:spacing w:before="32" w:line="265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to such information; </w:t>
      </w:r>
      <w:r w:rsidRPr="0096423A">
        <w:rPr>
          <w:rFonts w:ascii="Lato" w:hAnsi="Lato"/>
          <w:color w:val="000000"/>
        </w:rPr>
        <w:t> </w:t>
      </w:r>
    </w:p>
    <w:p w14:paraId="68D7B722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8293" w:bottom="0" w:left="1740" w:header="720" w:footer="720" w:gutter="0"/>
          <w:cols w:space="720"/>
        </w:sectPr>
      </w:pPr>
    </w:p>
    <w:p w14:paraId="36999547" w14:textId="77777777" w:rsidR="002118C7" w:rsidRPr="0096423A" w:rsidRDefault="00BF034D">
      <w:pPr>
        <w:spacing w:before="55" w:line="223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c.  If the information is disclosed by Applicant with the Company’s prior written permission and </w:t>
      </w:r>
    </w:p>
    <w:p w14:paraId="3D009D49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1792" w:bottom="0" w:left="1740" w:header="720" w:footer="720" w:gutter="0"/>
          <w:cols w:space="720"/>
        </w:sectPr>
      </w:pPr>
    </w:p>
    <w:p w14:paraId="5B9EC0DA" w14:textId="77777777" w:rsidR="002118C7" w:rsidRPr="0096423A" w:rsidRDefault="00BF034D">
      <w:pPr>
        <w:spacing w:before="32" w:line="265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approval; </w:t>
      </w:r>
      <w:r w:rsidRPr="0096423A">
        <w:rPr>
          <w:rFonts w:ascii="Lato" w:hAnsi="Lato"/>
          <w:color w:val="000000"/>
        </w:rPr>
        <w:t> </w:t>
      </w:r>
    </w:p>
    <w:p w14:paraId="74594209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9216" w:bottom="0" w:left="1740" w:header="720" w:footer="720" w:gutter="0"/>
          <w:cols w:space="720"/>
        </w:sectPr>
      </w:pPr>
    </w:p>
    <w:p w14:paraId="1F47411E" w14:textId="77777777" w:rsidR="002118C7" w:rsidRPr="0096423A" w:rsidRDefault="00BF034D">
      <w:pPr>
        <w:spacing w:before="55" w:line="223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d.  If the information is independently developed by Applicant prior to disclosure by the Company </w:t>
      </w:r>
    </w:p>
    <w:p w14:paraId="0B99DA78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1559" w:bottom="0" w:left="1740" w:header="720" w:footer="720" w:gutter="0"/>
          <w:cols w:space="720"/>
        </w:sectPr>
      </w:pPr>
    </w:p>
    <w:p w14:paraId="285ED469" w14:textId="77777777" w:rsidR="002118C7" w:rsidRPr="0096423A" w:rsidRDefault="00BF034D">
      <w:pPr>
        <w:spacing w:before="32" w:line="265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and without the use and benefit of any of the Company’s Confidential Information; or</w:t>
      </w:r>
      <w:r w:rsidRPr="0096423A">
        <w:rPr>
          <w:rFonts w:ascii="Lato" w:hAnsi="Lato"/>
          <w:color w:val="000000"/>
        </w:rPr>
        <w:t> </w:t>
      </w:r>
    </w:p>
    <w:p w14:paraId="59077711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2646" w:bottom="0" w:left="1740" w:header="720" w:footer="720" w:gutter="0"/>
          <w:cols w:space="720"/>
        </w:sectPr>
      </w:pPr>
    </w:p>
    <w:p w14:paraId="0E6FA67D" w14:textId="77777777" w:rsidR="002118C7" w:rsidRPr="0096423A" w:rsidRDefault="00BF034D">
      <w:pPr>
        <w:spacing w:before="55" w:line="223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e.  If the Applicant may disclose only such portion of the Confidential Information which it is legally </w:t>
      </w:r>
    </w:p>
    <w:p w14:paraId="6C52BEAF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1451" w:bottom="0" w:left="1740" w:header="720" w:footer="720" w:gutter="0"/>
          <w:cols w:space="720"/>
        </w:sectPr>
      </w:pPr>
    </w:p>
    <w:p w14:paraId="3D6A1F09" w14:textId="77777777" w:rsidR="002118C7" w:rsidRPr="0096423A" w:rsidRDefault="00BF034D">
      <w:pPr>
        <w:spacing w:before="64" w:line="223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obligated to disclose Applicant is legally compelled by applicable law, by any court, governmental </w:t>
      </w:r>
    </w:p>
    <w:p w14:paraId="2B355FA2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1515" w:bottom="0" w:left="1740" w:header="720" w:footer="720" w:gutter="0"/>
          <w:cols w:space="720"/>
        </w:sectPr>
      </w:pPr>
    </w:p>
    <w:p w14:paraId="39A288A4" w14:textId="77777777" w:rsidR="002118C7" w:rsidRPr="0096423A" w:rsidRDefault="00BF034D">
      <w:pPr>
        <w:spacing w:before="64" w:line="223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agency, or regulatory authority or subpoena or discovery request in pending litigation, but only if, </w:t>
      </w:r>
    </w:p>
    <w:p w14:paraId="2B60DDA9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1582" w:bottom="0" w:left="1740" w:header="720" w:footer="720" w:gutter="0"/>
          <w:cols w:space="720"/>
        </w:sectPr>
      </w:pPr>
    </w:p>
    <w:p w14:paraId="3E246D51" w14:textId="77777777" w:rsidR="002118C7" w:rsidRPr="0096423A" w:rsidRDefault="00BF034D">
      <w:pPr>
        <w:spacing w:before="64" w:line="223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to the extent lawful, Applicant gives prompt written notice of that fact to the Company prior to </w:t>
      </w:r>
    </w:p>
    <w:p w14:paraId="16829CDD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1927" w:bottom="0" w:left="1740" w:header="720" w:footer="720" w:gutter="0"/>
          <w:cols w:space="720"/>
        </w:sectPr>
      </w:pPr>
    </w:p>
    <w:p w14:paraId="2BC874FF" w14:textId="77777777" w:rsidR="002118C7" w:rsidRPr="0096423A" w:rsidRDefault="00BF034D">
      <w:pPr>
        <w:spacing w:before="64" w:line="223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disclosure so that the Company may request a protective order or other remedy, Applicant may </w:t>
      </w:r>
    </w:p>
    <w:p w14:paraId="443D22A5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1695" w:bottom="0" w:left="1740" w:header="720" w:footer="720" w:gutter="0"/>
          <w:cols w:space="720"/>
        </w:sectPr>
      </w:pPr>
    </w:p>
    <w:p w14:paraId="7866DCC5" w14:textId="77777777" w:rsidR="002118C7" w:rsidRPr="0096423A" w:rsidRDefault="00BF034D">
      <w:pPr>
        <w:spacing w:before="32" w:line="265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disclose only such portion of the Confidential Information which it is legally obligated to disclose.</w:t>
      </w:r>
      <w:r w:rsidRPr="0096423A">
        <w:rPr>
          <w:rFonts w:ascii="Lato" w:hAnsi="Lato"/>
          <w:color w:val="000000"/>
        </w:rPr>
        <w:t> </w:t>
      </w:r>
    </w:p>
    <w:p w14:paraId="1D3060B0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1613" w:bottom="0" w:left="1740" w:header="720" w:footer="720" w:gutter="0"/>
          <w:cols w:space="720"/>
        </w:sectPr>
      </w:pPr>
    </w:p>
    <w:p w14:paraId="63FA01CC" w14:textId="77777777" w:rsidR="002118C7" w:rsidRPr="0096423A" w:rsidRDefault="002118C7">
      <w:pPr>
        <w:spacing w:line="200" w:lineRule="exact"/>
        <w:rPr>
          <w:rFonts w:ascii="Lato" w:hAnsi="Lato"/>
        </w:rPr>
      </w:pPr>
    </w:p>
    <w:p w14:paraId="0923E25A" w14:textId="77777777" w:rsidR="002118C7" w:rsidRPr="0096423A" w:rsidRDefault="00BF034D">
      <w:pPr>
        <w:spacing w:before="110" w:line="265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3.  </w:t>
      </w:r>
      <w:r w:rsidRPr="0096423A">
        <w:rPr>
          <w:rFonts w:ascii="Lato" w:eastAsia="Arial" w:hAnsi="Lato"/>
          <w:b/>
          <w:bCs/>
          <w:color w:val="000000"/>
        </w:rPr>
        <w:t>Obligation to Maintain Confidentiality.</w:t>
      </w:r>
      <w:r w:rsidRPr="0096423A">
        <w:rPr>
          <w:rFonts w:ascii="Lato" w:eastAsia="Arial" w:hAnsi="Lato"/>
          <w:color w:val="000000"/>
        </w:rPr>
        <w:t> With respect to Confidential Information:</w:t>
      </w:r>
      <w:r w:rsidRPr="0096423A">
        <w:rPr>
          <w:rFonts w:ascii="Lato" w:hAnsi="Lato"/>
          <w:color w:val="000000"/>
        </w:rPr>
        <w:t> </w:t>
      </w:r>
    </w:p>
    <w:p w14:paraId="40AF581C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2903" w:bottom="0" w:left="1440" w:header="720" w:footer="720" w:gutter="0"/>
          <w:cols w:space="720"/>
        </w:sectPr>
      </w:pPr>
    </w:p>
    <w:p w14:paraId="21D3F39B" w14:textId="77777777" w:rsidR="002118C7" w:rsidRPr="0096423A" w:rsidRDefault="002118C7">
      <w:pPr>
        <w:spacing w:line="200" w:lineRule="exact"/>
        <w:rPr>
          <w:rFonts w:ascii="Lato" w:hAnsi="Lato"/>
        </w:rPr>
      </w:pPr>
    </w:p>
    <w:p w14:paraId="5B353515" w14:textId="77777777" w:rsidR="002118C7" w:rsidRPr="0096423A" w:rsidRDefault="00BF034D">
      <w:pPr>
        <w:spacing w:before="143" w:line="223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a.  Applicant agrees to retain Confidential Information in strict confidence, to protect the security, </w:t>
      </w:r>
    </w:p>
    <w:p w14:paraId="2342542D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1595" w:bottom="0" w:left="1740" w:header="720" w:footer="720" w:gutter="0"/>
          <w:cols w:space="720"/>
        </w:sectPr>
      </w:pPr>
    </w:p>
    <w:p w14:paraId="42A40B41" w14:textId="77777777" w:rsidR="002118C7" w:rsidRPr="0096423A" w:rsidRDefault="00BF034D">
      <w:pPr>
        <w:spacing w:before="64" w:line="223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integrity, and confidentiality of such information and to not permit unauthorized access to or </w:t>
      </w:r>
    </w:p>
    <w:p w14:paraId="2A508C57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2037" w:bottom="0" w:left="1740" w:header="720" w:footer="720" w:gutter="0"/>
          <w:cols w:space="720"/>
        </w:sectPr>
      </w:pPr>
    </w:p>
    <w:p w14:paraId="6F24A345" w14:textId="77777777" w:rsidR="002118C7" w:rsidRPr="0096423A" w:rsidRDefault="00BF034D">
      <w:pPr>
        <w:spacing w:before="64" w:line="223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unauthorized use, disclosure, publication, or dissemination of Confidential Information except in </w:t>
      </w:r>
    </w:p>
    <w:p w14:paraId="6B987AB6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1671" w:bottom="0" w:left="1740" w:header="720" w:footer="720" w:gutter="0"/>
          <w:cols w:space="720"/>
        </w:sectPr>
      </w:pPr>
    </w:p>
    <w:p w14:paraId="53A880A4" w14:textId="77777777" w:rsidR="002118C7" w:rsidRPr="0096423A" w:rsidRDefault="00BF034D">
      <w:pPr>
        <w:spacing w:before="32" w:line="265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conformity with this Agreement.</w:t>
      </w:r>
      <w:r w:rsidRPr="0096423A">
        <w:rPr>
          <w:rFonts w:ascii="Lato" w:hAnsi="Lato"/>
          <w:color w:val="000000"/>
        </w:rPr>
        <w:t> </w:t>
      </w:r>
    </w:p>
    <w:p w14:paraId="025BFC68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7304" w:bottom="0" w:left="1740" w:header="720" w:footer="720" w:gutter="0"/>
          <w:cols w:space="720"/>
        </w:sectPr>
      </w:pPr>
    </w:p>
    <w:p w14:paraId="1DEED9AE" w14:textId="77777777" w:rsidR="002118C7" w:rsidRPr="0096423A" w:rsidRDefault="00BF034D">
      <w:pPr>
        <w:spacing w:before="22" w:line="265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b.  Confidential Information is and will remain the sole and exclusive property of the Company.</w:t>
      </w:r>
      <w:r w:rsidRPr="0096423A">
        <w:rPr>
          <w:rFonts w:ascii="Lato" w:hAnsi="Lato"/>
          <w:color w:val="000000"/>
        </w:rPr>
        <w:t> </w:t>
      </w:r>
    </w:p>
    <w:p w14:paraId="6F21AF05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1781" w:bottom="0" w:left="1740" w:header="720" w:footer="720" w:gutter="0"/>
          <w:cols w:space="720"/>
        </w:sectPr>
      </w:pPr>
    </w:p>
    <w:p w14:paraId="7A44363E" w14:textId="77777777" w:rsidR="002118C7" w:rsidRPr="0096423A" w:rsidRDefault="00BF034D">
      <w:pPr>
        <w:spacing w:before="55" w:line="223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c.  Applicant agrees that, in the event Applicant must download, access, process, transfer or </w:t>
      </w:r>
    </w:p>
    <w:p w14:paraId="25E1EA3A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1960" w:bottom="0" w:left="1740" w:header="720" w:footer="720" w:gutter="0"/>
          <w:cols w:space="720"/>
        </w:sectPr>
      </w:pPr>
    </w:p>
    <w:p w14:paraId="66E376BA" w14:textId="77777777" w:rsidR="002118C7" w:rsidRPr="0096423A" w:rsidRDefault="00BF034D">
      <w:pPr>
        <w:spacing w:before="64" w:line="223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otherwise communicate Confidential Information, Applicant will comply with all laws and </w:t>
      </w:r>
    </w:p>
    <w:p w14:paraId="3F4EBE99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2360" w:bottom="0" w:left="1740" w:header="720" w:footer="720" w:gutter="0"/>
          <w:cols w:space="720"/>
        </w:sectPr>
      </w:pPr>
    </w:p>
    <w:p w14:paraId="4AF2C52E" w14:textId="77777777" w:rsidR="002118C7" w:rsidRPr="0096423A" w:rsidRDefault="00BF034D">
      <w:pPr>
        <w:spacing w:before="64" w:line="223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regulations applicable to exports and re-exports of data and information and will not, directly or </w:t>
      </w:r>
    </w:p>
    <w:p w14:paraId="5E834821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1749" w:bottom="0" w:left="1740" w:header="720" w:footer="720" w:gutter="0"/>
          <w:cols w:space="720"/>
        </w:sectPr>
      </w:pPr>
    </w:p>
    <w:p w14:paraId="6D7312B2" w14:textId="77777777" w:rsidR="002118C7" w:rsidRPr="0096423A" w:rsidRDefault="00BF034D">
      <w:pPr>
        <w:spacing w:before="64" w:line="223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indirectly, export or re-export any Confidential Information in violation of such laws and </w:t>
      </w:r>
    </w:p>
    <w:p w14:paraId="72A12867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2460" w:bottom="0" w:left="1740" w:header="720" w:footer="720" w:gutter="0"/>
          <w:cols w:space="720"/>
        </w:sectPr>
      </w:pPr>
    </w:p>
    <w:p w14:paraId="2B97ED6E" w14:textId="77777777" w:rsidR="002118C7" w:rsidRPr="0096423A" w:rsidRDefault="00BF034D">
      <w:pPr>
        <w:spacing w:before="64" w:line="223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regulations, including without limitation, those prohibiting export or re-export to restricted countries </w:t>
      </w:r>
    </w:p>
    <w:p w14:paraId="7E7C7218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1436" w:bottom="0" w:left="1740" w:header="720" w:footer="720" w:gutter="0"/>
          <w:cols w:space="720"/>
        </w:sectPr>
      </w:pPr>
    </w:p>
    <w:p w14:paraId="0731FA75" w14:textId="77777777" w:rsidR="002118C7" w:rsidRPr="0096423A" w:rsidRDefault="00BF034D">
      <w:pPr>
        <w:spacing w:before="32" w:line="265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or without governmental authorization.</w:t>
      </w:r>
      <w:r w:rsidRPr="0096423A">
        <w:rPr>
          <w:rFonts w:ascii="Lato" w:hAnsi="Lato"/>
          <w:color w:val="000000"/>
        </w:rPr>
        <w:t> </w:t>
      </w:r>
    </w:p>
    <w:p w14:paraId="2362182C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6704" w:bottom="0" w:left="1740" w:header="720" w:footer="720" w:gutter="0"/>
          <w:cols w:space="720"/>
        </w:sectPr>
      </w:pPr>
    </w:p>
    <w:p w14:paraId="05461645" w14:textId="77777777" w:rsidR="002118C7" w:rsidRPr="0096423A" w:rsidRDefault="00BF034D">
      <w:pPr>
        <w:spacing w:before="55" w:line="223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d.  At the end of the Interview, Applicant will return all Confidential Information to the Company </w:t>
      </w:r>
    </w:p>
    <w:p w14:paraId="6CD11713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1762" w:bottom="0" w:left="1740" w:header="720" w:footer="720" w:gutter="0"/>
          <w:cols w:space="720"/>
        </w:sectPr>
      </w:pPr>
    </w:p>
    <w:p w14:paraId="2C6F3515" w14:textId="77777777" w:rsidR="002118C7" w:rsidRPr="0096423A" w:rsidRDefault="00BF034D">
      <w:pPr>
        <w:spacing w:before="64" w:line="223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and, if Applicant is not selected for employment with the Company for any reason, Applicant will </w:t>
      </w:r>
    </w:p>
    <w:p w14:paraId="41541FCD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1649" w:bottom="0" w:left="1740" w:header="720" w:footer="720" w:gutter="0"/>
          <w:cols w:space="720"/>
        </w:sectPr>
      </w:pPr>
    </w:p>
    <w:p w14:paraId="5354C5A7" w14:textId="77777777" w:rsidR="002118C7" w:rsidRPr="0096423A" w:rsidRDefault="00BF034D">
      <w:pPr>
        <w:spacing w:before="64" w:line="223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ensure that all Confidential Information and all documents, memoranda, notes and other writings </w:t>
      </w:r>
    </w:p>
    <w:p w14:paraId="762F6AC3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1582" w:bottom="0" w:left="1740" w:header="720" w:footer="720" w:gutter="0"/>
          <w:cols w:space="720"/>
        </w:sectPr>
      </w:pPr>
    </w:p>
    <w:p w14:paraId="141FA58A" w14:textId="77777777" w:rsidR="002118C7" w:rsidRPr="0096423A" w:rsidRDefault="00BF034D">
      <w:pPr>
        <w:spacing w:before="64" w:line="223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or electronic records prepared by Applicant that include or reflect any Confidential Information in </w:t>
      </w:r>
    </w:p>
    <w:p w14:paraId="1D1E6BC9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1616" w:bottom="0" w:left="1740" w:header="720" w:footer="720" w:gutter="0"/>
          <w:cols w:space="720"/>
        </w:sectPr>
      </w:pPr>
    </w:p>
    <w:p w14:paraId="3319D0E4" w14:textId="77777777" w:rsidR="002118C7" w:rsidRPr="0096423A" w:rsidRDefault="00BF034D">
      <w:pPr>
        <w:spacing w:before="32" w:line="265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Applicant’s actual or constructive possession are returned to the Company.</w:t>
      </w:r>
      <w:r w:rsidRPr="0096423A">
        <w:rPr>
          <w:rFonts w:ascii="Lato" w:hAnsi="Lato"/>
          <w:color w:val="000000"/>
        </w:rPr>
        <w:t> </w:t>
      </w:r>
    </w:p>
    <w:p w14:paraId="006F90A0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3457" w:bottom="0" w:left="1740" w:header="720" w:footer="720" w:gutter="0"/>
          <w:cols w:space="720"/>
        </w:sectPr>
      </w:pPr>
    </w:p>
    <w:p w14:paraId="530BFCC7" w14:textId="77777777" w:rsidR="002118C7" w:rsidRPr="0096423A" w:rsidRDefault="00BF034D">
      <w:pPr>
        <w:spacing w:before="55" w:line="223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e.  The obligation not to disclose Confidential Information shall: (Check one) </w:t>
      </w:r>
    </w:p>
    <w:p w14:paraId="0DED300B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3395" w:bottom="0" w:left="1740" w:header="720" w:footer="720" w:gutter="0"/>
          <w:cols w:space="720"/>
        </w:sectPr>
      </w:pPr>
    </w:p>
    <w:p w14:paraId="5F58DB74" w14:textId="77777777" w:rsidR="002118C7" w:rsidRPr="0096423A" w:rsidRDefault="002118C7">
      <w:pPr>
        <w:spacing w:line="200" w:lineRule="exact"/>
        <w:rPr>
          <w:rFonts w:ascii="Lato" w:hAnsi="Lato"/>
        </w:rPr>
      </w:pPr>
    </w:p>
    <w:p w14:paraId="6EE7D997" w14:textId="77777777" w:rsidR="002118C7" w:rsidRPr="0096423A" w:rsidRDefault="00BF034D">
      <w:pPr>
        <w:spacing w:before="122" w:line="245" w:lineRule="exact"/>
        <w:ind w:right="-567"/>
        <w:rPr>
          <w:rFonts w:ascii="Lato" w:hAnsi="Lato"/>
        </w:rPr>
      </w:pPr>
      <w:r w:rsidRPr="0096423A">
        <w:rPr>
          <w:rFonts w:ascii="Segoe UI Symbol" w:eastAsia="MS Gothic" w:hAnsi="Segoe UI Symbol" w:cs="Segoe UI Symbol"/>
          <w:color w:val="000000"/>
        </w:rPr>
        <w:t>☐</w:t>
      </w:r>
      <w:r w:rsidRPr="0096423A">
        <w:rPr>
          <w:rFonts w:ascii="Lato" w:eastAsia="Arial" w:hAnsi="Lato"/>
          <w:color w:val="000000"/>
        </w:rPr>
        <w:t>   Survive the termination of this Agreement, and at no time will Applicant be permitted to </w:t>
      </w:r>
    </w:p>
    <w:p w14:paraId="4F9357A3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2066" w:bottom="0" w:left="1740" w:header="720" w:footer="720" w:gutter="0"/>
          <w:cols w:space="720"/>
        </w:sectPr>
      </w:pPr>
    </w:p>
    <w:p w14:paraId="6295E3B3" w14:textId="77777777" w:rsidR="002118C7" w:rsidRPr="0096423A" w:rsidRDefault="00BF034D">
      <w:pPr>
        <w:spacing w:before="74" w:line="223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disclose Confidential Information, except to the extent that such Confidential Information is </w:t>
      </w:r>
    </w:p>
    <w:p w14:paraId="2B4D41EA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2115" w:bottom="0" w:left="1740" w:header="720" w:footer="720" w:gutter="0"/>
          <w:cols w:space="720"/>
        </w:sectPr>
      </w:pPr>
    </w:p>
    <w:p w14:paraId="4DE67976" w14:textId="77777777" w:rsidR="002118C7" w:rsidRPr="0096423A" w:rsidRDefault="0096423A">
      <w:pPr>
        <w:spacing w:line="223" w:lineRule="exact"/>
        <w:ind w:right="-567"/>
        <w:rPr>
          <w:rFonts w:ascii="Lato" w:hAnsi="Lato"/>
        </w:rPr>
      </w:pPr>
      <w:r w:rsidRPr="0096423A">
        <w:rPr>
          <w:rFonts w:ascii="Lato" w:hAnsi="Lato"/>
        </w:rPr>
        <w:lastRenderedPageBreak/>
        <w:pict w14:anchorId="06047076">
          <v:shape id="_x0000_s1058" style="position:absolute;margin-left:1in;margin-top:459.6pt;width:42.25pt;height:.7pt;z-index:-251656192;mso-position-horizontal-relative:page;mso-position-vertical-relative:page" coordorigin="2540,16214" coordsize="1491,26" path="m2540,16214r1491,l4031,16239r-1491,l2540,16214xe" fillcolor="black" stroked="f" strokeweight="1pt">
            <v:stroke miterlimit="10" joinstyle="miter"/>
            <w10:wrap anchorx="page" anchory="page"/>
          </v:shape>
        </w:pict>
      </w:r>
      <w:r w:rsidRPr="0096423A">
        <w:rPr>
          <w:rFonts w:ascii="Lato" w:hAnsi="Lato"/>
        </w:rPr>
        <w:pict w14:anchorId="735B1AE2">
          <v:shape id="_x0000_s1057" style="position:absolute;margin-left:1in;margin-top:560.4pt;width:41.15pt;height:.7pt;z-index:-251655168;mso-position-horizontal-relative:page;mso-position-vertical-relative:page" coordorigin="2540,19770" coordsize="1453,26" path="m2540,19770r1452,l3992,19795r-1452,l2540,19770xe" fillcolor="black" stroked="f" strokeweight="1pt">
            <v:stroke miterlimit="10" joinstyle="miter"/>
            <w10:wrap anchorx="page" anchory="page"/>
          </v:shape>
        </w:pict>
      </w:r>
      <w:r w:rsidRPr="0096423A">
        <w:rPr>
          <w:rFonts w:ascii="Lato" w:hAnsi="Lato"/>
        </w:rPr>
        <w:pict w14:anchorId="09233CE7">
          <v:shape id="_x0000_s1056" style="position:absolute;margin-left:86.75pt;margin-top:102.95pt;width:11.5pt;height:11.5pt;z-index:-251654144;mso-position-horizontal-relative:page;mso-position-vertical-relative:page" coordsize="" o:spt="100" adj="0,,0" path="" filled="f" stroked="f">
            <v:stroke joinstyle="round"/>
            <v:imagedata r:id="rId8" o:title="image36"/>
            <v:formulas/>
            <v:path o:connecttype="segments"/>
            <w10:wrap anchorx="page" anchory="page"/>
          </v:shape>
        </w:pict>
      </w:r>
      <w:r w:rsidRPr="0096423A">
        <w:rPr>
          <w:rFonts w:ascii="Lato" w:hAnsi="Lato"/>
        </w:rPr>
        <w:pict w14:anchorId="27E41381">
          <v:shape id="_x0000_s1055" style="position:absolute;margin-left:202.3pt;margin-top:100.95pt;width:111.25pt;height:14.4pt;z-index:-251653120;mso-position-horizontal-relative:page;mso-position-vertical-relative:page" coordsize="" o:spt="100" adj="0,,0" path="" filled="f" stroked="f">
            <v:stroke joinstyle="round"/>
            <v:imagedata r:id="rId5" o:title="image37"/>
            <v:formulas/>
            <v:path o:connecttype="segments"/>
            <w10:wrap anchorx="page" anchory="page"/>
          </v:shape>
        </w:pict>
      </w:r>
      <w:r w:rsidRPr="0096423A">
        <w:rPr>
          <w:rFonts w:ascii="Lato" w:hAnsi="Lato"/>
        </w:rPr>
        <w:pict w14:anchorId="73CD0E6E">
          <v:shape id="_x0000_s1054" style="position:absolute;margin-left:330.25pt;margin-top:100.95pt;width:33.5pt;height:14.4pt;z-index:-251652096;mso-position-horizontal-relative:page;mso-position-vertical-relative:page" coordsize="" o:spt="100" adj="0,,0" path="" filled="f" stroked="f">
            <v:stroke joinstyle="round"/>
            <v:imagedata r:id="rId6" o:title="image38"/>
            <v:formulas/>
            <v:path o:connecttype="segments"/>
            <w10:wrap anchorx="page" anchory="page"/>
          </v:shape>
        </w:pict>
      </w:r>
      <w:r w:rsidRPr="0096423A">
        <w:rPr>
          <w:rFonts w:ascii="Lato" w:hAnsi="Lato"/>
        </w:rPr>
        <w:pict w14:anchorId="1CAF989C">
          <v:shape id="_x0000_s1053" style="position:absolute;margin-left:104.3pt;margin-top:461.65pt;width:133.55pt;height:14.4pt;z-index:-251651072;mso-position-horizontal-relative:page;mso-position-vertical-relative:page" coordsize="" o:spt="100" adj="0,,0" path="" filled="f" stroked="f">
            <v:stroke joinstyle="round"/>
            <v:imagedata r:id="rId7" o:title="image39"/>
            <v:formulas/>
            <v:path o:connecttype="segments"/>
            <w10:wrap anchorx="page" anchory="page"/>
          </v:shape>
        </w:pict>
      </w:r>
      <w:r w:rsidRPr="0096423A">
        <w:rPr>
          <w:rFonts w:ascii="Lato" w:hAnsi="Lato"/>
        </w:rPr>
        <w:pict w14:anchorId="177E5BE3">
          <v:shape id="_x0000_s1052" style="position:absolute;margin-left:172.7pt;margin-top:476.05pt;width:133.55pt;height:14.4pt;z-index:-251650048;mso-position-horizontal-relative:page;mso-position-vertical-relative:page" coordsize="" o:spt="100" adj="0,,0" path="" filled="f" stroked="f">
            <v:stroke joinstyle="round"/>
            <v:imagedata r:id="rId7" o:title="image40"/>
            <v:formulas/>
            <v:path o:connecttype="segments"/>
            <w10:wrap anchorx="page" anchory="page"/>
          </v:shape>
        </w:pict>
      </w:r>
      <w:r w:rsidRPr="0096423A">
        <w:rPr>
          <w:rFonts w:ascii="Lato" w:hAnsi="Lato"/>
        </w:rPr>
        <w:pict w14:anchorId="6597C451">
          <v:shape id="_x0000_s1051" style="position:absolute;margin-left:333.35pt;margin-top:476.05pt;width:133.55pt;height:14.4pt;z-index:-251649024;mso-position-horizontal-relative:page;mso-position-vertical-relative:page" coordsize="" o:spt="100" adj="0,,0" path="" filled="f" stroked="f">
            <v:stroke joinstyle="round"/>
            <v:imagedata r:id="rId7" o:title="image41"/>
            <v:formulas/>
            <v:path o:connecttype="segments"/>
            <w10:wrap anchorx="page" anchory="page"/>
          </v:shape>
        </w:pict>
      </w:r>
      <w:r w:rsidRPr="0096423A">
        <w:rPr>
          <w:rFonts w:ascii="Lato" w:hAnsi="Lato"/>
        </w:rPr>
        <w:pict w14:anchorId="0A5341C1">
          <v:shape id="_x0000_s1050" style="position:absolute;margin-left:114.25pt;margin-top:490.45pt;width:222.6pt;height:14.4pt;z-index:-251648000;mso-position-horizontal-relative:page;mso-position-vertical-relative:page" coordsize="" o:spt="100" adj="0,,0" path="" filled="f" stroked="f">
            <v:stroke joinstyle="round"/>
            <v:imagedata r:id="rId13" o:title="image42"/>
            <v:formulas/>
            <v:path o:connecttype="segments"/>
            <w10:wrap anchorx="page" anchory="page"/>
          </v:shape>
        </w:pict>
      </w:r>
      <w:r w:rsidRPr="0096423A">
        <w:rPr>
          <w:rFonts w:ascii="Lato" w:hAnsi="Lato"/>
        </w:rPr>
        <w:pict w14:anchorId="370E32ED">
          <v:shape id="_x0000_s1049" style="position:absolute;margin-left:143.15pt;margin-top:504.85pt;width:133.55pt;height:14.4pt;z-index:-251646976;mso-position-horizontal-relative:page;mso-position-vertical-relative:page" coordsize="" o:spt="100" adj="0,,0" path="" filled="f" stroked="f">
            <v:stroke joinstyle="round"/>
            <v:imagedata r:id="rId7" o:title="image43"/>
            <v:formulas/>
            <v:path o:connecttype="segments"/>
            <w10:wrap anchorx="page" anchory="page"/>
          </v:shape>
        </w:pict>
      </w:r>
      <w:r w:rsidRPr="0096423A">
        <w:rPr>
          <w:rFonts w:ascii="Lato" w:hAnsi="Lato"/>
        </w:rPr>
        <w:pict w14:anchorId="36C46F36">
          <v:shape id="_x0000_s1048" style="position:absolute;margin-left:130.9pt;margin-top:519.25pt;width:133.55pt;height:14.4pt;z-index:-251645952;mso-position-horizontal-relative:page;mso-position-vertical-relative:page" coordsize="" o:spt="100" adj="0,,0" path="" filled="f" stroked="f">
            <v:stroke joinstyle="round"/>
            <v:imagedata r:id="rId7" o:title="image44"/>
            <v:formulas/>
            <v:path o:connecttype="segments"/>
            <w10:wrap anchorx="page" anchory="page"/>
          </v:shape>
        </w:pict>
      </w:r>
      <w:r w:rsidRPr="0096423A">
        <w:rPr>
          <w:rFonts w:ascii="Lato" w:hAnsi="Lato"/>
        </w:rPr>
        <w:pict w14:anchorId="28EB3E8A">
          <v:shape id="_x0000_s1047" style="position:absolute;margin-left:104.3pt;margin-top:562.45pt;width:133.55pt;height:14.4pt;z-index:-251644928;mso-position-horizontal-relative:page;mso-position-vertical-relative:page" coordsize="" o:spt="100" adj="0,,0" path="" filled="f" stroked="f">
            <v:stroke joinstyle="round"/>
            <v:imagedata r:id="rId7" o:title="image45"/>
            <v:formulas/>
            <v:path o:connecttype="segments"/>
            <w10:wrap anchorx="page" anchory="page"/>
          </v:shape>
        </w:pict>
      </w:r>
      <w:r w:rsidRPr="0096423A">
        <w:rPr>
          <w:rFonts w:ascii="Lato" w:hAnsi="Lato"/>
        </w:rPr>
        <w:pict w14:anchorId="63CAF864">
          <v:shape id="_x0000_s1046" style="position:absolute;margin-left:114.25pt;margin-top:576.85pt;width:222.6pt;height:14.4pt;z-index:-251643904;mso-position-horizontal-relative:page;mso-position-vertical-relative:page" coordsize="" o:spt="100" adj="0,,0" path="" filled="f" stroked="f">
            <v:stroke joinstyle="round"/>
            <v:imagedata r:id="rId13" o:title="image46"/>
            <v:formulas/>
            <v:path o:connecttype="segments"/>
            <w10:wrap anchorx="page" anchory="page"/>
          </v:shape>
        </w:pict>
      </w:r>
      <w:r w:rsidRPr="0096423A">
        <w:rPr>
          <w:rFonts w:ascii="Lato" w:hAnsi="Lato"/>
        </w:rPr>
        <w:pict w14:anchorId="7CA8005F">
          <v:shape id="_x0000_s1045" style="position:absolute;margin-left:143.15pt;margin-top:591.25pt;width:133.55pt;height:14.4pt;z-index:-251642880;mso-position-horizontal-relative:page;mso-position-vertical-relative:page" coordsize="" o:spt="100" adj="0,,0" path="" filled="f" stroked="f">
            <v:stroke joinstyle="round"/>
            <v:imagedata r:id="rId7" o:title="image47"/>
            <v:formulas/>
            <v:path o:connecttype="segments"/>
            <w10:wrap anchorx="page" anchory="page"/>
          </v:shape>
        </w:pict>
      </w:r>
      <w:r w:rsidRPr="0096423A">
        <w:rPr>
          <w:rFonts w:ascii="Lato" w:hAnsi="Lato"/>
        </w:rPr>
        <w:pict w14:anchorId="542339DE">
          <v:shape id="_x0000_s1044" style="position:absolute;margin-left:130.9pt;margin-top:605.65pt;width:133.55pt;height:14.4pt;z-index:-251641856;mso-position-horizontal-relative:page;mso-position-vertical-relative:page" coordsize="" o:spt="100" adj="0,,0" path="" filled="f" stroked="f">
            <v:stroke joinstyle="round"/>
            <v:imagedata r:id="rId7" o:title="image48"/>
            <v:formulas/>
            <v:path o:connecttype="segments"/>
            <w10:wrap anchorx="page" anchory="page"/>
          </v:shape>
        </w:pict>
      </w:r>
      <w:r w:rsidRPr="0096423A">
        <w:rPr>
          <w:rFonts w:ascii="Lato" w:hAnsi="Lato"/>
        </w:rPr>
        <w:pict w14:anchorId="666FCF24">
          <v:shape id="_x0000_s1043" style="position:absolute;margin-left:122.4pt;margin-top:748.95pt;width:61.3pt;height:14.4pt;z-index:-251640832;mso-position-horizontal-relative:page;mso-position-vertical-relative:page" coordsize="" o:spt="100" adj="0,,0" path="" filled="f" stroked="f">
            <v:stroke joinstyle="round"/>
            <v:imagedata r:id="rId14" o:title="image49"/>
            <v:formulas/>
            <v:path o:connecttype="segments"/>
            <w10:wrap anchorx="page" anchory="page"/>
          </v:shape>
        </w:pict>
      </w:r>
      <w:r w:rsidRPr="0096423A">
        <w:rPr>
          <w:rFonts w:ascii="Lato" w:hAnsi="Lato"/>
        </w:rPr>
        <w:pict w14:anchorId="6A6A7B95">
          <v:shape id="_x0000_s1042" style="position:absolute;margin-left:248.65pt;margin-top:750.95pt;width:11.5pt;height:11.5pt;z-index:-251639808;mso-position-horizontal-relative:page;mso-position-vertical-relative:page" coordsize="" o:spt="100" adj="0,,0" path="" filled="f" stroked="f">
            <v:stroke joinstyle="round"/>
            <v:imagedata r:id="rId8" o:title="image50"/>
            <v:formulas/>
            <v:path o:connecttype="segments"/>
            <w10:wrap anchorx="page" anchory="page"/>
          </v:shape>
        </w:pict>
      </w:r>
      <w:r w:rsidRPr="0096423A">
        <w:rPr>
          <w:rFonts w:ascii="Lato" w:hAnsi="Lato"/>
        </w:rPr>
        <w:pict w14:anchorId="1213E55D">
          <v:shape id="_x0000_s1041" style="position:absolute;margin-left:307.95pt;margin-top:750.95pt;width:11.5pt;height:11.5pt;z-index:-251638784;mso-position-horizontal-relative:page;mso-position-vertical-relative:page" coordsize="" o:spt="100" adj="0,,0" path="" filled="f" stroked="f">
            <v:stroke joinstyle="round"/>
            <v:imagedata r:id="rId8" o:title="image51"/>
            <v:formulas/>
            <v:path o:connecttype="segments"/>
            <w10:wrap anchorx="page" anchory="page"/>
          </v:shape>
        </w:pict>
      </w:r>
      <w:r w:rsidR="00BF034D" w:rsidRPr="0096423A">
        <w:rPr>
          <w:rFonts w:ascii="Lato" w:eastAsia="Arial" w:hAnsi="Lato"/>
          <w:color w:val="000000"/>
        </w:rPr>
        <w:t>excluded from the obligations of confidentiality under this Agreement pursuant to Paragraph 2 </w:t>
      </w:r>
    </w:p>
    <w:p w14:paraId="1DCE7A56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pgSz w:w="11900" w:h="16840"/>
          <w:pgMar w:top="1481" w:right="1827" w:bottom="0" w:left="1740" w:header="720" w:footer="720" w:gutter="0"/>
          <w:cols w:space="720"/>
        </w:sectPr>
      </w:pPr>
    </w:p>
    <w:p w14:paraId="15380040" w14:textId="77777777" w:rsidR="002118C7" w:rsidRPr="0096423A" w:rsidRDefault="00BF034D">
      <w:pPr>
        <w:spacing w:before="32" w:line="265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above.</w:t>
      </w:r>
      <w:r w:rsidRPr="0096423A">
        <w:rPr>
          <w:rFonts w:ascii="Lato" w:hAnsi="Lato"/>
          <w:color w:val="000000"/>
        </w:rPr>
        <w:t> </w:t>
      </w:r>
    </w:p>
    <w:p w14:paraId="206E43E9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9494" w:bottom="0" w:left="1740" w:header="720" w:footer="720" w:gutter="0"/>
          <w:cols w:space="720"/>
        </w:sectPr>
      </w:pPr>
    </w:p>
    <w:p w14:paraId="412FFF03" w14:textId="77777777" w:rsidR="002118C7" w:rsidRPr="0096423A" w:rsidRDefault="00BF034D">
      <w:pPr>
        <w:spacing w:before="42" w:line="223" w:lineRule="exact"/>
        <w:ind w:right="-567"/>
        <w:rPr>
          <w:rFonts w:ascii="Lato" w:hAnsi="Lato"/>
        </w:rPr>
      </w:pPr>
      <w:r w:rsidRPr="0096423A">
        <w:rPr>
          <w:rFonts w:ascii="Segoe UI Symbol" w:eastAsia="MS Gothic" w:hAnsi="Segoe UI Symbol" w:cs="Segoe UI Symbol"/>
          <w:color w:val="000000"/>
        </w:rPr>
        <w:t>☐</w:t>
      </w:r>
      <w:r w:rsidRPr="0096423A">
        <w:rPr>
          <w:rFonts w:ascii="Lato" w:eastAsia="MS Gothic" w:hAnsi="Lato"/>
          <w:color w:val="000000"/>
        </w:rPr>
        <w:t>  </w:t>
      </w:r>
      <w:r w:rsidRPr="0096423A">
        <w:rPr>
          <w:rFonts w:ascii="Lato" w:eastAsia="Arial" w:hAnsi="Lato"/>
          <w:color w:val="000000"/>
        </w:rPr>
        <w:t>Remain in effect until ____________________, 20______, and at no time will Applicant be </w:t>
      </w:r>
    </w:p>
    <w:p w14:paraId="6956E6DC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1697" w:bottom="0" w:left="1740" w:header="720" w:footer="720" w:gutter="0"/>
          <w:cols w:space="720"/>
        </w:sectPr>
      </w:pPr>
    </w:p>
    <w:p w14:paraId="45E37EC8" w14:textId="77777777" w:rsidR="002118C7" w:rsidRPr="0096423A" w:rsidRDefault="00BF034D">
      <w:pPr>
        <w:spacing w:before="78" w:line="223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permitted to disclose Confidential Information, except to the extent that such Confidential </w:t>
      </w:r>
    </w:p>
    <w:p w14:paraId="438397F9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2259" w:bottom="0" w:left="1740" w:header="720" w:footer="720" w:gutter="0"/>
          <w:cols w:space="720"/>
        </w:sectPr>
      </w:pPr>
    </w:p>
    <w:p w14:paraId="2A69F2B7" w14:textId="77777777" w:rsidR="002118C7" w:rsidRPr="0096423A" w:rsidRDefault="00BF034D">
      <w:pPr>
        <w:spacing w:before="64" w:line="223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Information is excluded from the obligations of confidentiality under this Agreement pursuant to </w:t>
      </w:r>
    </w:p>
    <w:p w14:paraId="3D91265B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1728" w:bottom="0" w:left="1740" w:header="720" w:footer="720" w:gutter="0"/>
          <w:cols w:space="720"/>
        </w:sectPr>
      </w:pPr>
    </w:p>
    <w:p w14:paraId="04793CAA" w14:textId="77777777" w:rsidR="002118C7" w:rsidRPr="0096423A" w:rsidRDefault="00BF034D">
      <w:pPr>
        <w:spacing w:before="64" w:line="223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Paragraph 2 above. </w:t>
      </w:r>
    </w:p>
    <w:p w14:paraId="3A1903CD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8340" w:bottom="0" w:left="1740" w:header="720" w:footer="720" w:gutter="0"/>
          <w:cols w:space="720"/>
        </w:sectPr>
      </w:pPr>
    </w:p>
    <w:p w14:paraId="6CB3923B" w14:textId="77777777" w:rsidR="002118C7" w:rsidRPr="0096423A" w:rsidRDefault="002118C7">
      <w:pPr>
        <w:spacing w:line="200" w:lineRule="exact"/>
        <w:rPr>
          <w:rFonts w:ascii="Lato" w:hAnsi="Lato"/>
        </w:rPr>
      </w:pPr>
    </w:p>
    <w:p w14:paraId="3FFDDB91" w14:textId="77777777" w:rsidR="002118C7" w:rsidRPr="0096423A" w:rsidRDefault="00BF034D">
      <w:pPr>
        <w:spacing w:before="152" w:line="223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4. </w:t>
      </w:r>
      <w:r w:rsidRPr="0096423A">
        <w:rPr>
          <w:rFonts w:ascii="Lato" w:eastAsia="Arial" w:hAnsi="Lato"/>
          <w:b/>
          <w:bCs/>
          <w:color w:val="000000"/>
        </w:rPr>
        <w:t>Disclaimer. </w:t>
      </w:r>
      <w:r w:rsidRPr="0096423A">
        <w:rPr>
          <w:rFonts w:ascii="Lato" w:eastAsia="Arial" w:hAnsi="Lato"/>
          <w:color w:val="000000"/>
        </w:rPr>
        <w:t> There is no representation or warranty, express or implied, made by the Company as </w:t>
      </w:r>
    </w:p>
    <w:p w14:paraId="08DD2684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1427" w:bottom="0" w:left="1440" w:header="720" w:footer="720" w:gutter="0"/>
          <w:cols w:space="720"/>
        </w:sectPr>
      </w:pPr>
    </w:p>
    <w:p w14:paraId="271B4B74" w14:textId="77777777" w:rsidR="002118C7" w:rsidRPr="0096423A" w:rsidRDefault="00BF034D">
      <w:pPr>
        <w:spacing w:before="64" w:line="223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to the accuracy or completeness of any of its Confidential Information. </w:t>
      </w:r>
    </w:p>
    <w:p w14:paraId="5D2A6F24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4217" w:bottom="0" w:left="1440" w:header="720" w:footer="720" w:gutter="0"/>
          <w:cols w:space="720"/>
        </w:sectPr>
      </w:pPr>
    </w:p>
    <w:p w14:paraId="3FF6954A" w14:textId="77777777" w:rsidR="002118C7" w:rsidRPr="0096423A" w:rsidRDefault="002118C7">
      <w:pPr>
        <w:spacing w:line="200" w:lineRule="exact"/>
        <w:rPr>
          <w:rFonts w:ascii="Lato" w:hAnsi="Lato"/>
        </w:rPr>
      </w:pPr>
    </w:p>
    <w:p w14:paraId="71CA1038" w14:textId="77777777" w:rsidR="002118C7" w:rsidRPr="0096423A" w:rsidRDefault="00BF034D">
      <w:pPr>
        <w:spacing w:before="152" w:line="223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5. </w:t>
      </w:r>
      <w:r w:rsidRPr="0096423A">
        <w:rPr>
          <w:rFonts w:ascii="Lato" w:eastAsia="Arial" w:hAnsi="Lato"/>
          <w:b/>
          <w:bCs/>
          <w:color w:val="000000"/>
        </w:rPr>
        <w:t>Remedies. </w:t>
      </w:r>
      <w:r w:rsidRPr="0096423A">
        <w:rPr>
          <w:rFonts w:ascii="Lato" w:eastAsia="Arial" w:hAnsi="Lato"/>
          <w:color w:val="000000"/>
        </w:rPr>
        <w:t>Applicant acknowledges that use or disclosure of any Confidential Information in a </w:t>
      </w:r>
    </w:p>
    <w:p w14:paraId="6FDD3A76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1815" w:bottom="0" w:left="1440" w:header="720" w:footer="720" w:gutter="0"/>
          <w:cols w:space="720"/>
        </w:sectPr>
      </w:pPr>
    </w:p>
    <w:p w14:paraId="1518C678" w14:textId="77777777" w:rsidR="002118C7" w:rsidRPr="0096423A" w:rsidRDefault="00BF034D">
      <w:pPr>
        <w:spacing w:before="64" w:line="223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manner inconsistent with this Agreement will give rise to irreparable injury for which damages would </w:t>
      </w:r>
    </w:p>
    <w:p w14:paraId="728297F9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1582" w:bottom="0" w:left="1440" w:header="720" w:footer="720" w:gutter="0"/>
          <w:cols w:space="720"/>
        </w:sectPr>
      </w:pPr>
    </w:p>
    <w:p w14:paraId="170D1602" w14:textId="77777777" w:rsidR="002118C7" w:rsidRPr="0096423A" w:rsidRDefault="00BF034D">
      <w:pPr>
        <w:spacing w:before="64" w:line="223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not be an adequate remedy.  Accordingly, in addition to any other legal remedies which may be </w:t>
      </w:r>
    </w:p>
    <w:p w14:paraId="6C120997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1983" w:bottom="0" w:left="1440" w:header="720" w:footer="720" w:gutter="0"/>
          <w:cols w:space="720"/>
        </w:sectPr>
      </w:pPr>
    </w:p>
    <w:p w14:paraId="0B06CEE9" w14:textId="77777777" w:rsidR="002118C7" w:rsidRPr="0096423A" w:rsidRDefault="00BF034D">
      <w:pPr>
        <w:spacing w:before="64" w:line="223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available at law or in equity, the Company shall be entitled to equitable or injunctive relief against the </w:t>
      </w:r>
    </w:p>
    <w:p w14:paraId="1F3C673C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1515" w:bottom="0" w:left="1440" w:header="720" w:footer="720" w:gutter="0"/>
          <w:cols w:space="720"/>
        </w:sectPr>
      </w:pPr>
    </w:p>
    <w:p w14:paraId="6B51312D" w14:textId="77777777" w:rsidR="002118C7" w:rsidRPr="0096423A" w:rsidRDefault="00BF034D">
      <w:pPr>
        <w:spacing w:before="64" w:line="223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unauthorized use or disclosure of Confidential Information. The Company shall be entitled to pursue </w:t>
      </w:r>
    </w:p>
    <w:p w14:paraId="24D87706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1579" w:bottom="0" w:left="1440" w:header="720" w:footer="720" w:gutter="0"/>
          <w:cols w:space="720"/>
        </w:sectPr>
      </w:pPr>
    </w:p>
    <w:p w14:paraId="1F5AD568" w14:textId="77777777" w:rsidR="002118C7" w:rsidRPr="0096423A" w:rsidRDefault="00BF034D">
      <w:pPr>
        <w:spacing w:before="64" w:line="223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any other legally permissible remedy available as a result of such breach, including but not limited to </w:t>
      </w:r>
    </w:p>
    <w:p w14:paraId="7AB9C168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1539" w:bottom="0" w:left="1440" w:header="720" w:footer="720" w:gutter="0"/>
          <w:cols w:space="720"/>
        </w:sectPr>
      </w:pPr>
    </w:p>
    <w:p w14:paraId="433DAFB0" w14:textId="77777777" w:rsidR="002118C7" w:rsidRPr="0096423A" w:rsidRDefault="00BF034D">
      <w:pPr>
        <w:spacing w:before="64" w:line="223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damages, both direct and consequential. In any action brought by the Company under this Section, </w:t>
      </w:r>
    </w:p>
    <w:p w14:paraId="3089C4FC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1649" w:bottom="0" w:left="1440" w:header="720" w:footer="720" w:gutter="0"/>
          <w:cols w:space="720"/>
        </w:sectPr>
      </w:pPr>
    </w:p>
    <w:p w14:paraId="3056CD6A" w14:textId="77777777" w:rsidR="002118C7" w:rsidRPr="0096423A" w:rsidRDefault="00BF034D">
      <w:pPr>
        <w:spacing w:before="64" w:line="223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the Company shall be entitled to recover its attorney’s fees and costs from Applicant. </w:t>
      </w:r>
    </w:p>
    <w:p w14:paraId="0D133B7F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2907" w:bottom="0" w:left="1440" w:header="720" w:footer="720" w:gutter="0"/>
          <w:cols w:space="720"/>
        </w:sectPr>
      </w:pPr>
    </w:p>
    <w:p w14:paraId="35DE1E66" w14:textId="77777777" w:rsidR="002118C7" w:rsidRPr="0096423A" w:rsidRDefault="002118C7">
      <w:pPr>
        <w:spacing w:line="200" w:lineRule="exact"/>
        <w:rPr>
          <w:rFonts w:ascii="Lato" w:hAnsi="Lato"/>
        </w:rPr>
      </w:pPr>
    </w:p>
    <w:p w14:paraId="25410FCA" w14:textId="77777777" w:rsidR="002118C7" w:rsidRPr="0096423A" w:rsidRDefault="00BF034D">
      <w:pPr>
        <w:spacing w:before="153" w:line="223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6. </w:t>
      </w:r>
      <w:r w:rsidRPr="0096423A">
        <w:rPr>
          <w:rFonts w:ascii="Lato" w:eastAsia="Arial" w:hAnsi="Lato"/>
          <w:b/>
          <w:bCs/>
          <w:color w:val="000000"/>
        </w:rPr>
        <w:t>Notices.</w:t>
      </w:r>
      <w:r w:rsidRPr="0096423A">
        <w:rPr>
          <w:rFonts w:ascii="Lato" w:eastAsia="Arial" w:hAnsi="Lato"/>
          <w:color w:val="000000"/>
        </w:rPr>
        <w:t>  All notices given under this Agreement must be in writing. A notice is effective upon </w:t>
      </w:r>
    </w:p>
    <w:p w14:paraId="4C077EF7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1870" w:bottom="0" w:left="1440" w:header="720" w:footer="720" w:gutter="0"/>
          <w:cols w:space="720"/>
        </w:sectPr>
      </w:pPr>
    </w:p>
    <w:p w14:paraId="569EA79D" w14:textId="77777777" w:rsidR="002118C7" w:rsidRPr="0096423A" w:rsidRDefault="00BF034D">
      <w:pPr>
        <w:spacing w:before="64" w:line="223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receipt and shall be sent via one of the following methods: delivery in person, overnight courier </w:t>
      </w:r>
    </w:p>
    <w:p w14:paraId="1F9122BB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2037" w:bottom="0" w:left="1440" w:header="720" w:footer="720" w:gutter="0"/>
          <w:cols w:space="720"/>
        </w:sectPr>
      </w:pPr>
    </w:p>
    <w:p w14:paraId="1DEE1A9B" w14:textId="77777777" w:rsidR="002118C7" w:rsidRPr="0096423A" w:rsidRDefault="00BF034D">
      <w:pPr>
        <w:spacing w:before="64" w:line="223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service, certified or registered mail, postage prepaid, return receipt requested, addressed to the party </w:t>
      </w:r>
    </w:p>
    <w:p w14:paraId="527F6866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1469" w:bottom="0" w:left="1440" w:header="720" w:footer="720" w:gutter="0"/>
          <w:cols w:space="720"/>
        </w:sectPr>
      </w:pPr>
    </w:p>
    <w:p w14:paraId="7CD504D1" w14:textId="77777777" w:rsidR="002118C7" w:rsidRPr="0096423A" w:rsidRDefault="00BF034D">
      <w:pPr>
        <w:spacing w:before="64" w:line="223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to be notified at the below address or by facsimile at the below facsimile number or in the case of </w:t>
      </w:r>
    </w:p>
    <w:p w14:paraId="1326B81F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1838" w:bottom="0" w:left="1440" w:header="720" w:footer="720" w:gutter="0"/>
          <w:cols w:space="720"/>
        </w:sectPr>
      </w:pPr>
    </w:p>
    <w:p w14:paraId="4F7229D8" w14:textId="77777777" w:rsidR="002118C7" w:rsidRPr="0096423A" w:rsidRDefault="00BF034D">
      <w:pPr>
        <w:spacing w:before="64" w:line="223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either party, to such other party, address or facsimile number as such party may designate upon </w:t>
      </w:r>
    </w:p>
    <w:p w14:paraId="69BC203A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1904" w:bottom="0" w:left="1440" w:header="720" w:footer="720" w:gutter="0"/>
          <w:cols w:space="720"/>
        </w:sectPr>
      </w:pPr>
    </w:p>
    <w:p w14:paraId="712D4C53" w14:textId="77777777" w:rsidR="002118C7" w:rsidRPr="0096423A" w:rsidRDefault="00BF034D">
      <w:pPr>
        <w:spacing w:before="64" w:line="223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reasonable notice to the other party. </w:t>
      </w:r>
    </w:p>
    <w:p w14:paraId="71D604A2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7195" w:bottom="0" w:left="1440" w:header="720" w:footer="720" w:gutter="0"/>
          <w:cols w:space="720"/>
        </w:sectPr>
      </w:pPr>
    </w:p>
    <w:p w14:paraId="3A7CBE0D" w14:textId="77777777" w:rsidR="002118C7" w:rsidRPr="0096423A" w:rsidRDefault="002118C7">
      <w:pPr>
        <w:spacing w:line="200" w:lineRule="exact"/>
        <w:rPr>
          <w:rFonts w:ascii="Lato" w:hAnsi="Lato"/>
        </w:rPr>
      </w:pPr>
    </w:p>
    <w:p w14:paraId="5E93D4A8" w14:textId="77777777" w:rsidR="002118C7" w:rsidRPr="0096423A" w:rsidRDefault="00BF034D">
      <w:pPr>
        <w:spacing w:before="153" w:line="223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Employer </w:t>
      </w:r>
    </w:p>
    <w:p w14:paraId="68522C5C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9554" w:bottom="0" w:left="1440" w:header="720" w:footer="720" w:gutter="0"/>
          <w:cols w:space="720"/>
        </w:sectPr>
      </w:pPr>
    </w:p>
    <w:p w14:paraId="337CC4E0" w14:textId="77777777" w:rsidR="002118C7" w:rsidRPr="0096423A" w:rsidRDefault="00BF034D">
      <w:pPr>
        <w:spacing w:before="32" w:after="22" w:line="265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Name: ________________________</w:t>
      </w:r>
      <w:r w:rsidRPr="0096423A">
        <w:rPr>
          <w:rFonts w:ascii="Lato" w:hAnsi="Lato"/>
          <w:color w:val="000000"/>
        </w:rPr>
        <w:t> </w:t>
      </w:r>
    </w:p>
    <w:p w14:paraId="54999E17" w14:textId="77777777" w:rsidR="002118C7" w:rsidRPr="0096423A" w:rsidRDefault="00BF034D">
      <w:pPr>
        <w:spacing w:line="276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Representative name: ________________________ Title: ________________________</w:t>
      </w:r>
      <w:r w:rsidRPr="0096423A">
        <w:rPr>
          <w:rFonts w:ascii="Lato" w:hAnsi="Lato"/>
          <w:color w:val="000000"/>
        </w:rPr>
        <w:t> </w:t>
      </w:r>
      <w:r w:rsidRPr="0096423A">
        <w:rPr>
          <w:rFonts w:ascii="Lato" w:hAnsi="Lato"/>
        </w:rPr>
        <w:br/>
      </w:r>
      <w:r w:rsidRPr="0096423A">
        <w:rPr>
          <w:rFonts w:ascii="Lato" w:eastAsia="Arial" w:hAnsi="Lato"/>
          <w:color w:val="000000"/>
        </w:rPr>
        <w:t>Address: ________________________________________</w:t>
      </w:r>
      <w:r w:rsidRPr="0096423A">
        <w:rPr>
          <w:rFonts w:ascii="Lato" w:hAnsi="Lato"/>
          <w:color w:val="000000"/>
        </w:rPr>
        <w:t> </w:t>
      </w:r>
    </w:p>
    <w:p w14:paraId="2452B498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2497" w:bottom="0" w:left="1440" w:header="720" w:footer="720" w:gutter="0"/>
          <w:cols w:space="720"/>
        </w:sectPr>
      </w:pPr>
    </w:p>
    <w:p w14:paraId="13E6F5B3" w14:textId="77777777" w:rsidR="002118C7" w:rsidRPr="0096423A" w:rsidRDefault="00BF034D">
      <w:pPr>
        <w:spacing w:before="55" w:line="223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Phone number: ________________________ </w:t>
      </w:r>
    </w:p>
    <w:p w14:paraId="1E6C9CA3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6307" w:bottom="0" w:left="1440" w:header="720" w:footer="720" w:gutter="0"/>
          <w:cols w:space="720"/>
        </w:sectPr>
      </w:pPr>
    </w:p>
    <w:p w14:paraId="47C1CD11" w14:textId="77777777" w:rsidR="002118C7" w:rsidRPr="0096423A" w:rsidRDefault="00BF034D">
      <w:pPr>
        <w:spacing w:before="32" w:line="265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Fax number: ________________________</w:t>
      </w:r>
      <w:r w:rsidRPr="0096423A">
        <w:rPr>
          <w:rFonts w:ascii="Lato" w:hAnsi="Lato"/>
          <w:color w:val="000000"/>
        </w:rPr>
        <w:t> </w:t>
      </w:r>
    </w:p>
    <w:p w14:paraId="70E4D353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6546" w:bottom="0" w:left="1440" w:header="720" w:footer="720" w:gutter="0"/>
          <w:cols w:space="720"/>
        </w:sectPr>
      </w:pPr>
    </w:p>
    <w:p w14:paraId="158C024D" w14:textId="77777777" w:rsidR="002118C7" w:rsidRPr="0096423A" w:rsidRDefault="002118C7">
      <w:pPr>
        <w:spacing w:line="200" w:lineRule="exact"/>
        <w:rPr>
          <w:rFonts w:ascii="Lato" w:hAnsi="Lato"/>
        </w:rPr>
      </w:pPr>
    </w:p>
    <w:p w14:paraId="37411439" w14:textId="77777777" w:rsidR="002118C7" w:rsidRPr="0096423A" w:rsidRDefault="00BF034D">
      <w:pPr>
        <w:spacing w:before="143" w:line="223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Applicant </w:t>
      </w:r>
    </w:p>
    <w:p w14:paraId="56B196C9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9575" w:bottom="0" w:left="1440" w:header="720" w:footer="720" w:gutter="0"/>
          <w:cols w:space="720"/>
        </w:sectPr>
      </w:pPr>
    </w:p>
    <w:p w14:paraId="75F2932E" w14:textId="77777777" w:rsidR="002118C7" w:rsidRPr="0096423A" w:rsidRDefault="00BF034D">
      <w:pPr>
        <w:spacing w:before="32" w:after="22" w:line="265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Name: ________________________</w:t>
      </w:r>
      <w:r w:rsidRPr="0096423A">
        <w:rPr>
          <w:rFonts w:ascii="Lato" w:hAnsi="Lato"/>
          <w:color w:val="000000"/>
        </w:rPr>
        <w:t> </w:t>
      </w:r>
    </w:p>
    <w:p w14:paraId="760536B5" w14:textId="77777777" w:rsidR="002118C7" w:rsidRPr="0096423A" w:rsidRDefault="00BF034D">
      <w:pPr>
        <w:spacing w:line="265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Address: ________________________________________</w:t>
      </w:r>
      <w:r w:rsidRPr="0096423A">
        <w:rPr>
          <w:rFonts w:ascii="Lato" w:hAnsi="Lato"/>
          <w:color w:val="000000"/>
        </w:rPr>
        <w:t> </w:t>
      </w:r>
    </w:p>
    <w:p w14:paraId="4110A647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5099" w:bottom="0" w:left="1440" w:header="720" w:footer="720" w:gutter="0"/>
          <w:cols w:space="720"/>
        </w:sectPr>
      </w:pPr>
    </w:p>
    <w:p w14:paraId="36C7DA9E" w14:textId="77777777" w:rsidR="002118C7" w:rsidRPr="0096423A" w:rsidRDefault="00BF034D">
      <w:pPr>
        <w:spacing w:before="55" w:line="223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Phone number: ________________________ </w:t>
      </w:r>
    </w:p>
    <w:p w14:paraId="2C1ABDA9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6307" w:bottom="0" w:left="1440" w:header="720" w:footer="720" w:gutter="0"/>
          <w:cols w:space="720"/>
        </w:sectPr>
      </w:pPr>
    </w:p>
    <w:p w14:paraId="18EAC334" w14:textId="77777777" w:rsidR="002118C7" w:rsidRPr="0096423A" w:rsidRDefault="00BF034D">
      <w:pPr>
        <w:spacing w:before="32" w:line="265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Fax number: ________________________</w:t>
      </w:r>
      <w:r w:rsidRPr="0096423A">
        <w:rPr>
          <w:rFonts w:ascii="Lato" w:hAnsi="Lato"/>
          <w:color w:val="000000"/>
        </w:rPr>
        <w:t> </w:t>
      </w:r>
    </w:p>
    <w:p w14:paraId="014F6E52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6546" w:bottom="0" w:left="1440" w:header="720" w:footer="720" w:gutter="0"/>
          <w:cols w:space="720"/>
        </w:sectPr>
      </w:pPr>
    </w:p>
    <w:p w14:paraId="5F47FDC1" w14:textId="77777777" w:rsidR="002118C7" w:rsidRPr="0096423A" w:rsidRDefault="002118C7">
      <w:pPr>
        <w:spacing w:line="200" w:lineRule="exact"/>
        <w:rPr>
          <w:rFonts w:ascii="Lato" w:hAnsi="Lato"/>
        </w:rPr>
      </w:pPr>
    </w:p>
    <w:p w14:paraId="67DEB745" w14:textId="77777777" w:rsidR="002118C7" w:rsidRPr="0096423A" w:rsidRDefault="00BF034D">
      <w:pPr>
        <w:spacing w:before="143" w:line="223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7. </w:t>
      </w:r>
      <w:r w:rsidRPr="0096423A">
        <w:rPr>
          <w:rFonts w:ascii="Lato" w:eastAsia="Arial" w:hAnsi="Lato"/>
          <w:b/>
          <w:bCs/>
          <w:color w:val="000000"/>
        </w:rPr>
        <w:t>No Offer or Sale.</w:t>
      </w:r>
      <w:r w:rsidRPr="0096423A">
        <w:rPr>
          <w:rFonts w:ascii="Lato" w:eastAsia="Arial" w:hAnsi="Lato"/>
          <w:color w:val="000000"/>
        </w:rPr>
        <w:t> Nothing in this Agreement will be deemed a sale or offer for sale of Confidential </w:t>
      </w:r>
    </w:p>
    <w:p w14:paraId="6629B56B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1525" w:bottom="0" w:left="1440" w:header="720" w:footer="720" w:gutter="0"/>
          <w:cols w:space="720"/>
        </w:sectPr>
      </w:pPr>
    </w:p>
    <w:p w14:paraId="6921C487" w14:textId="77777777" w:rsidR="002118C7" w:rsidRPr="0096423A" w:rsidRDefault="00BF034D">
      <w:pPr>
        <w:spacing w:before="64" w:line="223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Information nor obligate the Company to grant Applicant a license or any rights, by statute, common </w:t>
      </w:r>
    </w:p>
    <w:p w14:paraId="4F7D5625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1581" w:bottom="0" w:left="1440" w:header="720" w:footer="720" w:gutter="0"/>
          <w:cols w:space="720"/>
        </w:sectPr>
      </w:pPr>
    </w:p>
    <w:p w14:paraId="165EA0E3" w14:textId="77777777" w:rsidR="002118C7" w:rsidRPr="0096423A" w:rsidRDefault="00BF034D">
      <w:pPr>
        <w:spacing w:before="64" w:line="223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law theory of estoppel or otherwise, to Confidential Information. </w:t>
      </w:r>
    </w:p>
    <w:p w14:paraId="474ED6F7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4806" w:bottom="0" w:left="1440" w:header="720" w:footer="720" w:gutter="0"/>
          <w:cols w:space="720"/>
        </w:sectPr>
      </w:pPr>
    </w:p>
    <w:p w14:paraId="3699ABE8" w14:textId="77777777" w:rsidR="002118C7" w:rsidRPr="0096423A" w:rsidRDefault="002118C7">
      <w:pPr>
        <w:spacing w:line="200" w:lineRule="exact"/>
        <w:rPr>
          <w:rFonts w:ascii="Lato" w:hAnsi="Lato"/>
        </w:rPr>
      </w:pPr>
    </w:p>
    <w:p w14:paraId="4064A585" w14:textId="77777777" w:rsidR="002118C7" w:rsidRPr="0096423A" w:rsidRDefault="00BF034D">
      <w:pPr>
        <w:spacing w:before="152" w:line="223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8. </w:t>
      </w:r>
      <w:r w:rsidRPr="0096423A">
        <w:rPr>
          <w:rFonts w:ascii="Lato" w:eastAsia="Arial" w:hAnsi="Lato"/>
          <w:b/>
          <w:bCs/>
          <w:color w:val="000000"/>
        </w:rPr>
        <w:t>Termination. </w:t>
      </w:r>
      <w:r w:rsidRPr="0096423A">
        <w:rPr>
          <w:rFonts w:ascii="Lato" w:eastAsia="Arial" w:hAnsi="Lato"/>
          <w:color w:val="000000"/>
        </w:rPr>
        <w:t>This Agreement will terminate on the earlier of: </w:t>
      </w:r>
    </w:p>
    <w:p w14:paraId="702EA8AB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4729" w:bottom="0" w:left="1440" w:header="720" w:footer="720" w:gutter="0"/>
          <w:cols w:space="720"/>
        </w:sectPr>
      </w:pPr>
    </w:p>
    <w:p w14:paraId="4909A1A8" w14:textId="77777777" w:rsidR="002118C7" w:rsidRPr="0096423A" w:rsidRDefault="002118C7">
      <w:pPr>
        <w:spacing w:line="200" w:lineRule="exact"/>
        <w:rPr>
          <w:rFonts w:ascii="Lato" w:hAnsi="Lato"/>
        </w:rPr>
      </w:pPr>
    </w:p>
    <w:p w14:paraId="118B757D" w14:textId="77777777" w:rsidR="002118C7" w:rsidRPr="0096423A" w:rsidRDefault="00BF034D">
      <w:pPr>
        <w:spacing w:before="152" w:line="223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(a) the written agreement of the parties to terminate this Agreement; </w:t>
      </w:r>
    </w:p>
    <w:p w14:paraId="2E26EC84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3665" w:bottom="0" w:left="2160" w:header="720" w:footer="720" w:gutter="0"/>
          <w:cols w:space="720"/>
        </w:sectPr>
      </w:pPr>
    </w:p>
    <w:p w14:paraId="264C4EF5" w14:textId="77777777" w:rsidR="002118C7" w:rsidRPr="0096423A" w:rsidRDefault="00BF034D">
      <w:pPr>
        <w:spacing w:before="64" w:line="223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(b) the hiring of Applicant; or </w:t>
      </w:r>
    </w:p>
    <w:p w14:paraId="587DE006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7166" w:bottom="0" w:left="2160" w:header="720" w:footer="720" w:gutter="0"/>
          <w:cols w:space="720"/>
        </w:sectPr>
      </w:pPr>
    </w:p>
    <w:p w14:paraId="700829E8" w14:textId="77777777" w:rsidR="002118C7" w:rsidRPr="0096423A" w:rsidRDefault="00BF034D">
      <w:pPr>
        <w:spacing w:before="51" w:line="223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(c) ___________ (Check one)   </w:t>
      </w:r>
      <w:r w:rsidRPr="0096423A">
        <w:rPr>
          <w:rFonts w:ascii="Segoe UI Symbol" w:eastAsia="MS Gothic" w:hAnsi="Segoe UI Symbol" w:cs="Segoe UI Symbol"/>
          <w:color w:val="000000"/>
        </w:rPr>
        <w:t>☐</w:t>
      </w:r>
      <w:r w:rsidRPr="0096423A">
        <w:rPr>
          <w:rFonts w:ascii="Lato" w:eastAsia="Arial" w:hAnsi="Lato"/>
          <w:color w:val="000000"/>
        </w:rPr>
        <w:t>   months   </w:t>
      </w:r>
      <w:r w:rsidRPr="0096423A">
        <w:rPr>
          <w:rFonts w:ascii="Segoe UI Symbol" w:eastAsia="MS Gothic" w:hAnsi="Segoe UI Symbol" w:cs="Segoe UI Symbol"/>
          <w:color w:val="000000"/>
        </w:rPr>
        <w:t>☐</w:t>
      </w:r>
      <w:r w:rsidRPr="0096423A">
        <w:rPr>
          <w:rFonts w:ascii="Lato" w:eastAsia="Arial" w:hAnsi="Lato"/>
          <w:color w:val="000000"/>
        </w:rPr>
        <w:t>   years from the date hereof. </w:t>
      </w:r>
    </w:p>
    <w:p w14:paraId="043CA06C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2897" w:bottom="0" w:left="2160" w:header="720" w:footer="720" w:gutter="0"/>
          <w:cols w:space="720"/>
        </w:sectPr>
      </w:pPr>
    </w:p>
    <w:p w14:paraId="24E2FB85" w14:textId="77777777" w:rsidR="002118C7" w:rsidRPr="0096423A" w:rsidRDefault="0096423A">
      <w:pPr>
        <w:spacing w:line="223" w:lineRule="exact"/>
        <w:ind w:right="-567"/>
        <w:rPr>
          <w:rFonts w:ascii="Lato" w:hAnsi="Lato"/>
        </w:rPr>
      </w:pPr>
      <w:r w:rsidRPr="0096423A">
        <w:rPr>
          <w:rFonts w:ascii="Lato" w:hAnsi="Lato"/>
        </w:rPr>
        <w:lastRenderedPageBreak/>
        <w:pict w14:anchorId="2052D949">
          <v:shape id="_x0000_s1039" style="position:absolute;margin-left:125.9pt;margin-top:130.45pt;width:94.7pt;height:14.4pt;z-index:-251636736;mso-position-horizontal-relative:page;mso-position-vertical-relative:page" coordsize="" o:spt="100" adj="0,,0" path="" filled="f" stroked="f">
            <v:stroke joinstyle="round"/>
            <v:imagedata r:id="rId15" o:title="image53"/>
            <v:formulas/>
            <v:path o:connecttype="segments"/>
            <w10:wrap anchorx="page" anchory="page"/>
          </v:shape>
        </w:pict>
      </w:r>
      <w:r w:rsidRPr="0096423A">
        <w:rPr>
          <w:rFonts w:ascii="Lato" w:hAnsi="Lato"/>
        </w:rPr>
        <w:pict w14:anchorId="25667759">
          <v:shape id="_x0000_s1038" style="position:absolute;margin-left:393.7pt;margin-top:144.85pt;width:94.7pt;height:14.4pt;z-index:-251635712;mso-position-horizontal-relative:page;mso-position-vertical-relative:page" coordsize="" o:spt="100" adj="0,,0" path="" filled="f" stroked="f">
            <v:stroke joinstyle="round"/>
            <v:imagedata r:id="rId15" o:title="image54"/>
            <v:formulas/>
            <v:path o:connecttype="segments"/>
            <w10:wrap anchorx="page" anchory="page"/>
          </v:shape>
        </w:pict>
      </w:r>
      <w:r w:rsidRPr="0096423A">
        <w:rPr>
          <w:rFonts w:ascii="Lato" w:hAnsi="Lato"/>
        </w:rPr>
        <w:pict w14:anchorId="66FD6327">
          <v:shape id="_x0000_s1037" style="position:absolute;margin-left:1in;margin-top:448.8pt;width:209.3pt;height:.7pt;z-index:-251634688;mso-position-horizontal-relative:page;mso-position-vertical-relative:page" coordorigin="2540,15833" coordsize="7383,26" path="m2540,15833r7383,l9923,15858r-7383,l2540,15833xe" fillcolor="black" stroked="f" strokeweight="1pt">
            <v:stroke miterlimit="10" joinstyle="miter"/>
            <w10:wrap anchorx="page" anchory="page"/>
          </v:shape>
        </w:pict>
      </w:r>
      <w:r w:rsidRPr="0096423A">
        <w:rPr>
          <w:rFonts w:ascii="Lato" w:hAnsi="Lato"/>
        </w:rPr>
        <w:pict w14:anchorId="21D1B67F">
          <v:shape id="_x0000_s1036" style="position:absolute;margin-left:1in;margin-top:429.25pt;width:209.4pt;height:21.6pt;z-index:-251633664;mso-position-horizontal-relative:page;mso-position-vertical-relative:page" coordsize="" o:spt="100" adj="0,,0" path="" filled="f" stroked="f">
            <v:stroke joinstyle="round"/>
            <v:imagedata r:id="rId16" o:title="image55"/>
            <v:formulas/>
            <v:path o:connecttype="segments"/>
            <w10:wrap anchorx="page" anchory="page"/>
          </v:shape>
        </w:pict>
      </w:r>
      <w:r w:rsidRPr="0096423A">
        <w:rPr>
          <w:rFonts w:ascii="Lato" w:hAnsi="Lato"/>
        </w:rPr>
        <w:pict w14:anchorId="0552EC20">
          <v:shape id="_x0000_s1035" style="position:absolute;margin-left:313.7pt;margin-top:448.8pt;width:209.35pt;height:.7pt;z-index:-251632640;mso-position-horizontal-relative:page;mso-position-vertical-relative:page" coordorigin="11066,15833" coordsize="7385,26" path="m11066,15833r7385,l18451,15858r-7385,l11066,15833xe" fillcolor="black" stroked="f" strokeweight="1pt">
            <v:stroke miterlimit="10" joinstyle="miter"/>
            <w10:wrap anchorx="page" anchory="page"/>
          </v:shape>
        </w:pict>
      </w:r>
      <w:r w:rsidRPr="0096423A">
        <w:rPr>
          <w:rFonts w:ascii="Lato" w:hAnsi="Lato"/>
        </w:rPr>
        <w:pict w14:anchorId="59392DC3">
          <v:shape id="_x0000_s1034" style="position:absolute;margin-left:313.7pt;margin-top:429.25pt;width:209.4pt;height:21.6pt;z-index:-251631616;mso-position-horizontal-relative:page;mso-position-vertical-relative:page" coordsize="" o:spt="100" adj="0,,0" path="" filled="f" stroked="f">
            <v:stroke joinstyle="round"/>
            <v:imagedata r:id="rId16" o:title="image56"/>
            <v:formulas/>
            <v:path o:connecttype="segments"/>
            <w10:wrap anchorx="page" anchory="page"/>
          </v:shape>
        </w:pict>
      </w:r>
      <w:r w:rsidRPr="0096423A">
        <w:rPr>
          <w:rFonts w:ascii="Lato" w:hAnsi="Lato"/>
        </w:rPr>
        <w:pict w14:anchorId="019D7D24">
          <v:shape id="_x0000_s1033" style="position:absolute;margin-left:1in;margin-top:527.8pt;width:209.3pt;height:.7pt;z-index:-251630592;mso-position-horizontal-relative:page;mso-position-vertical-relative:page" coordorigin="2540,18621" coordsize="7383,26" path="m2540,18621r7383,l9923,18646r-7383,l2540,18621xe" fillcolor="black" stroked="f" strokeweight="1pt">
            <v:stroke miterlimit="10" joinstyle="miter"/>
            <w10:wrap anchorx="page" anchory="page"/>
          </v:shape>
        </w:pict>
      </w:r>
      <w:r w:rsidRPr="0096423A">
        <w:rPr>
          <w:rFonts w:ascii="Lato" w:hAnsi="Lato"/>
        </w:rPr>
        <w:pict w14:anchorId="11D685C1">
          <v:shape id="_x0000_s1032" style="position:absolute;margin-left:1in;margin-top:508.2pt;width:209.4pt;height:21.6pt;z-index:-251629568;mso-position-horizontal-relative:page;mso-position-vertical-relative:page" coordsize="" o:spt="100" adj="0,,0" path="" filled="f" stroked="f">
            <v:stroke joinstyle="round"/>
            <v:imagedata r:id="rId16" o:title="image57"/>
            <v:formulas/>
            <v:path o:connecttype="segments"/>
            <w10:wrap anchorx="page" anchory="page"/>
          </v:shape>
        </w:pict>
      </w:r>
      <w:r w:rsidRPr="0096423A">
        <w:rPr>
          <w:rFonts w:ascii="Lato" w:hAnsi="Lato"/>
        </w:rPr>
        <w:pict w14:anchorId="6DD5EF04">
          <v:shape id="_x0000_s1031" style="position:absolute;margin-left:313.7pt;margin-top:527.8pt;width:209.35pt;height:.7pt;z-index:-251628544;mso-position-horizontal-relative:page;mso-position-vertical-relative:page" coordorigin="11066,18621" coordsize="7385,26" path="m11066,18621r7385,l18451,18646r-7385,l11066,18621xe" fillcolor="black" stroked="f" strokeweight="1pt">
            <v:stroke miterlimit="10" joinstyle="miter"/>
            <w10:wrap anchorx="page" anchory="page"/>
          </v:shape>
        </w:pict>
      </w:r>
      <w:r w:rsidRPr="0096423A">
        <w:rPr>
          <w:rFonts w:ascii="Lato" w:hAnsi="Lato"/>
        </w:rPr>
        <w:pict w14:anchorId="433F50BF">
          <v:shape id="_x0000_s1030" style="position:absolute;margin-left:313.7pt;margin-top:508.2pt;width:209.4pt;height:21.6pt;z-index:-251627520;mso-position-horizontal-relative:page;mso-position-vertical-relative:page" coordsize="" o:spt="100" adj="0,,0" path="" filled="f" stroked="f">
            <v:stroke joinstyle="round"/>
            <v:imagedata r:id="rId16" o:title="image58"/>
            <v:formulas/>
            <v:path o:connecttype="segments"/>
            <w10:wrap anchorx="page" anchory="page"/>
          </v:shape>
        </w:pict>
      </w:r>
      <w:r w:rsidRPr="0096423A">
        <w:rPr>
          <w:rFonts w:ascii="Lato" w:hAnsi="Lato"/>
        </w:rPr>
        <w:pict w14:anchorId="6F097AFD">
          <v:shape id="_x0000_s1029" style="position:absolute;margin-left:1in;margin-top:620.7pt;width:209.3pt;height:.7pt;z-index:-251626496;mso-position-horizontal-relative:page;mso-position-vertical-relative:page" coordorigin="2540,21897" coordsize="7383,26" path="m2540,21897r7383,l9923,21923r-7383,l2540,21897xe" fillcolor="black" stroked="f" strokeweight="1pt">
            <v:stroke miterlimit="10" joinstyle="miter"/>
            <w10:wrap anchorx="page" anchory="page"/>
          </v:shape>
        </w:pict>
      </w:r>
      <w:r w:rsidRPr="0096423A">
        <w:rPr>
          <w:rFonts w:ascii="Lato" w:hAnsi="Lato"/>
        </w:rPr>
        <w:pict w14:anchorId="59C02050">
          <v:shape id="_x0000_s1028" style="position:absolute;margin-left:1in;margin-top:601.1pt;width:209.4pt;height:21.6pt;z-index:-251625472;mso-position-horizontal-relative:page;mso-position-vertical-relative:page" coordsize="" o:spt="100" adj="0,,0" path="" filled="f" stroked="f">
            <v:stroke joinstyle="round"/>
            <v:imagedata r:id="rId16" o:title="image59"/>
            <v:formulas/>
            <v:path o:connecttype="segments"/>
            <w10:wrap anchorx="page" anchory="page"/>
          </v:shape>
        </w:pict>
      </w:r>
      <w:r w:rsidRPr="0096423A">
        <w:rPr>
          <w:rFonts w:ascii="Lato" w:hAnsi="Lato"/>
        </w:rPr>
        <w:pict w14:anchorId="3AA48630">
          <v:shape id="_x0000_s1027" style="position:absolute;margin-left:313.7pt;margin-top:620.7pt;width:209.35pt;height:.7pt;z-index:-251624448;mso-position-horizontal-relative:page;mso-position-vertical-relative:page" coordorigin="11066,21897" coordsize="7385,26" path="m11066,21897r7385,l18451,21923r-7385,l11066,21897xe" fillcolor="black" stroked="f" strokeweight="1pt">
            <v:stroke miterlimit="10" joinstyle="miter"/>
            <w10:wrap anchorx="page" anchory="page"/>
          </v:shape>
        </w:pict>
      </w:r>
      <w:r w:rsidRPr="0096423A">
        <w:rPr>
          <w:rFonts w:ascii="Lato" w:hAnsi="Lato"/>
        </w:rPr>
        <w:pict w14:anchorId="54BCB335">
          <v:shape id="_x0000_s1026" style="position:absolute;margin-left:313.7pt;margin-top:601.1pt;width:209.4pt;height:21.6pt;z-index:-251623424;mso-position-horizontal-relative:page;mso-position-vertical-relative:page" coordsize="" o:spt="100" adj="0,,0" path="" filled="f" stroked="f">
            <v:stroke joinstyle="round"/>
            <v:imagedata r:id="rId16" o:title="image60"/>
            <v:formulas/>
            <v:path o:connecttype="segments"/>
            <w10:wrap anchorx="page" anchory="page"/>
          </v:shape>
        </w:pict>
      </w:r>
      <w:r w:rsidR="00BF034D" w:rsidRPr="0096423A">
        <w:rPr>
          <w:rFonts w:ascii="Lato" w:eastAsia="Arial" w:hAnsi="Lato"/>
          <w:color w:val="000000"/>
        </w:rPr>
        <w:t>9. </w:t>
      </w:r>
      <w:r w:rsidR="00BF034D" w:rsidRPr="0096423A">
        <w:rPr>
          <w:rFonts w:ascii="Lato" w:eastAsia="Arial" w:hAnsi="Lato"/>
          <w:b/>
          <w:bCs/>
          <w:color w:val="000000"/>
        </w:rPr>
        <w:t> Amendment.</w:t>
      </w:r>
      <w:r w:rsidR="00BF034D" w:rsidRPr="0096423A">
        <w:rPr>
          <w:rFonts w:ascii="Lato" w:eastAsia="Arial" w:hAnsi="Lato"/>
          <w:color w:val="000000"/>
        </w:rPr>
        <w:t> This Agreement may be amended or modified only by a written agreement signed </w:t>
      </w:r>
    </w:p>
    <w:p w14:paraId="32D7DE35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pgSz w:w="11900" w:h="16840"/>
          <w:pgMar w:top="1481" w:right="1639" w:bottom="0" w:left="1440" w:header="720" w:footer="720" w:gutter="0"/>
          <w:cols w:space="720"/>
        </w:sectPr>
      </w:pPr>
    </w:p>
    <w:p w14:paraId="1E745645" w14:textId="77777777" w:rsidR="002118C7" w:rsidRPr="0096423A" w:rsidRDefault="00BF034D">
      <w:pPr>
        <w:spacing w:before="32" w:line="265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by both of the parties. </w:t>
      </w:r>
      <w:r w:rsidRPr="0096423A">
        <w:rPr>
          <w:rFonts w:ascii="Lato" w:hAnsi="Lato"/>
          <w:color w:val="000000"/>
        </w:rPr>
        <w:t> </w:t>
      </w:r>
    </w:p>
    <w:p w14:paraId="701E65B0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8416" w:bottom="0" w:left="1440" w:header="720" w:footer="720" w:gutter="0"/>
          <w:cols w:space="720"/>
        </w:sectPr>
      </w:pPr>
    </w:p>
    <w:p w14:paraId="592FFBDC" w14:textId="77777777" w:rsidR="002118C7" w:rsidRPr="0096423A" w:rsidRDefault="002118C7">
      <w:pPr>
        <w:spacing w:line="200" w:lineRule="exact"/>
        <w:rPr>
          <w:rFonts w:ascii="Lato" w:hAnsi="Lato"/>
        </w:rPr>
      </w:pPr>
    </w:p>
    <w:p w14:paraId="20DE088E" w14:textId="77777777" w:rsidR="002118C7" w:rsidRPr="0096423A" w:rsidRDefault="00BF034D">
      <w:pPr>
        <w:spacing w:before="143" w:line="223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10.  </w:t>
      </w:r>
      <w:r w:rsidRPr="0096423A">
        <w:rPr>
          <w:rFonts w:ascii="Lato" w:eastAsia="Arial" w:hAnsi="Lato"/>
          <w:b/>
          <w:bCs/>
          <w:color w:val="000000"/>
        </w:rPr>
        <w:t>Jurisdiction. </w:t>
      </w:r>
      <w:r w:rsidRPr="0096423A">
        <w:rPr>
          <w:rFonts w:ascii="Lato" w:eastAsia="Arial" w:hAnsi="Lato"/>
          <w:color w:val="000000"/>
        </w:rPr>
        <w:t>This Agreement will be governed by and construed in accordance with the laws of </w:t>
      </w:r>
    </w:p>
    <w:p w14:paraId="00FAFD11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1537" w:bottom="0" w:left="1440" w:header="720" w:footer="720" w:gutter="0"/>
          <w:cols w:space="720"/>
        </w:sectPr>
      </w:pPr>
    </w:p>
    <w:p w14:paraId="37CB219C" w14:textId="77777777" w:rsidR="002118C7" w:rsidRPr="0096423A" w:rsidRDefault="00BF034D">
      <w:pPr>
        <w:spacing w:before="64" w:line="223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the State of _________________, without regard to the principles of conflict of laws. Each party </w:t>
      </w:r>
    </w:p>
    <w:p w14:paraId="06D52C80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1949" w:bottom="0" w:left="1440" w:header="720" w:footer="720" w:gutter="0"/>
          <w:cols w:space="720"/>
        </w:sectPr>
      </w:pPr>
    </w:p>
    <w:p w14:paraId="3B18ECBD" w14:textId="77777777" w:rsidR="002118C7" w:rsidRPr="0096423A" w:rsidRDefault="00BF034D">
      <w:pPr>
        <w:spacing w:before="64" w:line="223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consents to the exclusive jurisdiction of the courts located in the State of _________________ for any </w:t>
      </w:r>
    </w:p>
    <w:p w14:paraId="463ED804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1405" w:bottom="0" w:left="1440" w:header="720" w:footer="720" w:gutter="0"/>
          <w:cols w:space="720"/>
        </w:sectPr>
      </w:pPr>
    </w:p>
    <w:p w14:paraId="73F1E49F" w14:textId="77777777" w:rsidR="002118C7" w:rsidRPr="0096423A" w:rsidRDefault="00BF034D">
      <w:pPr>
        <w:spacing w:before="64" w:line="223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legal action, suit or proceeding arising out of or in connection with this Agreement. Each party further </w:t>
      </w:r>
    </w:p>
    <w:p w14:paraId="21DC996E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1504" w:bottom="0" w:left="1440" w:header="720" w:footer="720" w:gutter="0"/>
          <w:cols w:space="720"/>
        </w:sectPr>
      </w:pPr>
    </w:p>
    <w:p w14:paraId="26F6D991" w14:textId="77777777" w:rsidR="002118C7" w:rsidRPr="0096423A" w:rsidRDefault="00BF034D">
      <w:pPr>
        <w:spacing w:before="32" w:line="265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waives any objection to the laying of venue for any such suit, action or proceeding in such courts. </w:t>
      </w:r>
      <w:r w:rsidRPr="0096423A">
        <w:rPr>
          <w:rFonts w:ascii="Lato" w:hAnsi="Lato"/>
          <w:color w:val="000000"/>
        </w:rPr>
        <w:t> </w:t>
      </w:r>
    </w:p>
    <w:p w14:paraId="670569E3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1757" w:bottom="0" w:left="1440" w:header="720" w:footer="720" w:gutter="0"/>
          <w:cols w:space="720"/>
        </w:sectPr>
      </w:pPr>
    </w:p>
    <w:p w14:paraId="55BC1DFA" w14:textId="77777777" w:rsidR="002118C7" w:rsidRPr="0096423A" w:rsidRDefault="002118C7">
      <w:pPr>
        <w:spacing w:line="200" w:lineRule="exact"/>
        <w:rPr>
          <w:rFonts w:ascii="Lato" w:hAnsi="Lato"/>
        </w:rPr>
      </w:pPr>
    </w:p>
    <w:p w14:paraId="2CD6EAF8" w14:textId="77777777" w:rsidR="002118C7" w:rsidRPr="0096423A" w:rsidRDefault="00BF034D">
      <w:pPr>
        <w:spacing w:before="143" w:line="223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11. </w:t>
      </w:r>
      <w:r w:rsidRPr="0096423A">
        <w:rPr>
          <w:rFonts w:ascii="Lato" w:eastAsia="Arial" w:hAnsi="Lato"/>
          <w:b/>
          <w:bCs/>
          <w:color w:val="000000"/>
        </w:rPr>
        <w:t> Miscellaneous.</w:t>
      </w:r>
      <w:r w:rsidRPr="0096423A">
        <w:rPr>
          <w:rFonts w:ascii="Lato" w:eastAsia="Arial" w:hAnsi="Lato"/>
          <w:color w:val="000000"/>
        </w:rPr>
        <w:t> No joint venture, partnership or agency relationship exists between Applicant, </w:t>
      </w:r>
    </w:p>
    <w:p w14:paraId="4C00FC31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1694" w:bottom="0" w:left="1440" w:header="720" w:footer="720" w:gutter="0"/>
          <w:cols w:space="720"/>
        </w:sectPr>
      </w:pPr>
    </w:p>
    <w:p w14:paraId="5CD7C44F" w14:textId="77777777" w:rsidR="002118C7" w:rsidRPr="0096423A" w:rsidRDefault="00BF034D">
      <w:pPr>
        <w:spacing w:before="64" w:line="223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the Company or any third-party as a result of this Agreement. This Agreement will inure to the benefit </w:t>
      </w:r>
    </w:p>
    <w:p w14:paraId="5C92E2BD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1469" w:bottom="0" w:left="1440" w:header="720" w:footer="720" w:gutter="0"/>
          <w:cols w:space="720"/>
        </w:sectPr>
      </w:pPr>
    </w:p>
    <w:p w14:paraId="0A1156E9" w14:textId="77777777" w:rsidR="002118C7" w:rsidRPr="0096423A" w:rsidRDefault="00BF034D">
      <w:pPr>
        <w:spacing w:before="64" w:line="223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of and be binding on the respective successors and permitted assigns of the parties. Neither party </w:t>
      </w:r>
    </w:p>
    <w:p w14:paraId="563FF1D9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1749" w:bottom="0" w:left="1440" w:header="720" w:footer="720" w:gutter="0"/>
          <w:cols w:space="720"/>
        </w:sectPr>
      </w:pPr>
    </w:p>
    <w:p w14:paraId="6E2DFD6D" w14:textId="77777777" w:rsidR="002118C7" w:rsidRPr="0096423A" w:rsidRDefault="00BF034D">
      <w:pPr>
        <w:spacing w:before="64" w:line="223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may assign its rights or delegate its duties under this Agreement without the other party’s prior written </w:t>
      </w:r>
    </w:p>
    <w:p w14:paraId="75603881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1438" w:bottom="0" w:left="1440" w:header="720" w:footer="720" w:gutter="0"/>
          <w:cols w:space="720"/>
        </w:sectPr>
      </w:pPr>
    </w:p>
    <w:p w14:paraId="07649B16" w14:textId="77777777" w:rsidR="002118C7" w:rsidRPr="0096423A" w:rsidRDefault="00BF034D">
      <w:pPr>
        <w:spacing w:before="64" w:line="223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consent. In the event that any provision of this Agreement is held to be invalid, illegal or </w:t>
      </w:r>
    </w:p>
    <w:p w14:paraId="399E55F6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2680" w:bottom="0" w:left="1440" w:header="720" w:footer="720" w:gutter="0"/>
          <w:cols w:space="720"/>
        </w:sectPr>
      </w:pPr>
    </w:p>
    <w:p w14:paraId="0A549656" w14:textId="77777777" w:rsidR="002118C7" w:rsidRPr="0096423A" w:rsidRDefault="00BF034D">
      <w:pPr>
        <w:spacing w:before="64" w:line="223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unenforceable in whole or in part, the remaining provisions shall not be affected and shall continue to </w:t>
      </w:r>
    </w:p>
    <w:p w14:paraId="6A181E28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1481" w:bottom="0" w:left="1440" w:header="720" w:footer="720" w:gutter="0"/>
          <w:cols w:space="720"/>
        </w:sectPr>
      </w:pPr>
    </w:p>
    <w:p w14:paraId="3A49D839" w14:textId="77777777" w:rsidR="002118C7" w:rsidRPr="0096423A" w:rsidRDefault="00BF034D">
      <w:pPr>
        <w:spacing w:before="64" w:line="223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be valid, legal and enforceable as though the invalid, illegal or unenforceable parts had not been </w:t>
      </w:r>
    </w:p>
    <w:p w14:paraId="3DF8C791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1893" w:bottom="0" w:left="1440" w:header="720" w:footer="720" w:gutter="0"/>
          <w:cols w:space="720"/>
        </w:sectPr>
      </w:pPr>
    </w:p>
    <w:p w14:paraId="0C0CDCBF" w14:textId="77777777" w:rsidR="002118C7" w:rsidRPr="0096423A" w:rsidRDefault="00BF034D">
      <w:pPr>
        <w:spacing w:before="64" w:line="223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included in this Agreement. Neither party will be charged with any waiver of any provision of this </w:t>
      </w:r>
    </w:p>
    <w:p w14:paraId="647D4168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1926" w:bottom="0" w:left="1440" w:header="720" w:footer="720" w:gutter="0"/>
          <w:cols w:space="720"/>
        </w:sectPr>
      </w:pPr>
    </w:p>
    <w:p w14:paraId="34433190" w14:textId="77777777" w:rsidR="002118C7" w:rsidRPr="0096423A" w:rsidRDefault="00BF034D">
      <w:pPr>
        <w:spacing w:before="64" w:line="223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Agreement, unless such waiver is evidenced by a writing signed by the party and any such waiver will </w:t>
      </w:r>
    </w:p>
    <w:p w14:paraId="10D121AE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1425" w:bottom="0" w:left="1440" w:header="720" w:footer="720" w:gutter="0"/>
          <w:cols w:space="720"/>
        </w:sectPr>
      </w:pPr>
    </w:p>
    <w:p w14:paraId="4205C4D0" w14:textId="77777777" w:rsidR="002118C7" w:rsidRPr="0096423A" w:rsidRDefault="00BF034D">
      <w:pPr>
        <w:spacing w:before="32" w:line="265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be limited to the terms of such writing.</w:t>
      </w:r>
      <w:r w:rsidRPr="0096423A">
        <w:rPr>
          <w:rFonts w:ascii="Lato" w:hAnsi="Lato"/>
          <w:color w:val="000000"/>
        </w:rPr>
        <w:t> </w:t>
      </w:r>
    </w:p>
    <w:p w14:paraId="725C26AB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7038" w:bottom="0" w:left="1440" w:header="720" w:footer="720" w:gutter="0"/>
          <w:cols w:space="720"/>
        </w:sectPr>
      </w:pPr>
    </w:p>
    <w:p w14:paraId="5444566C" w14:textId="77777777" w:rsidR="002118C7" w:rsidRPr="0096423A" w:rsidRDefault="002118C7">
      <w:pPr>
        <w:spacing w:line="200" w:lineRule="exact"/>
        <w:rPr>
          <w:rFonts w:ascii="Lato" w:hAnsi="Lato"/>
        </w:rPr>
      </w:pPr>
    </w:p>
    <w:p w14:paraId="5CB44114" w14:textId="77777777" w:rsidR="002118C7" w:rsidRPr="0096423A" w:rsidRDefault="00BF034D">
      <w:pPr>
        <w:spacing w:before="143" w:line="223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IN WITNESS WHEREOF, the parties hereto have executed this Agreement as of the date first written </w:t>
      </w:r>
    </w:p>
    <w:p w14:paraId="0A317FED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1438" w:bottom="0" w:left="1440" w:header="720" w:footer="720" w:gutter="0"/>
          <w:cols w:space="720"/>
        </w:sectPr>
      </w:pPr>
    </w:p>
    <w:p w14:paraId="28054A8A" w14:textId="77777777" w:rsidR="002118C7" w:rsidRPr="0096423A" w:rsidRDefault="00BF034D">
      <w:pPr>
        <w:spacing w:before="32" w:line="265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color w:val="000000"/>
        </w:rPr>
        <w:t>above.</w:t>
      </w:r>
      <w:r w:rsidRPr="0096423A">
        <w:rPr>
          <w:rFonts w:ascii="Lato" w:hAnsi="Lato"/>
          <w:color w:val="000000"/>
        </w:rPr>
        <w:t> </w:t>
      </w:r>
    </w:p>
    <w:p w14:paraId="6E0966BF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9794" w:bottom="0" w:left="1440" w:header="720" w:footer="720" w:gutter="0"/>
          <w:cols w:space="720"/>
        </w:sectPr>
      </w:pPr>
    </w:p>
    <w:p w14:paraId="79B7ACB0" w14:textId="77777777" w:rsidR="002118C7" w:rsidRPr="0096423A" w:rsidRDefault="002118C7">
      <w:pPr>
        <w:spacing w:line="200" w:lineRule="exact"/>
        <w:rPr>
          <w:rFonts w:ascii="Lato" w:hAnsi="Lato"/>
        </w:rPr>
      </w:pPr>
    </w:p>
    <w:p w14:paraId="1668CD28" w14:textId="77777777" w:rsidR="002118C7" w:rsidRPr="0096423A" w:rsidRDefault="002118C7">
      <w:pPr>
        <w:spacing w:line="200" w:lineRule="exact"/>
        <w:rPr>
          <w:rFonts w:ascii="Lato" w:hAnsi="Lato"/>
        </w:rPr>
      </w:pPr>
    </w:p>
    <w:p w14:paraId="4D933CB1" w14:textId="77777777" w:rsidR="002118C7" w:rsidRPr="0096423A" w:rsidRDefault="002118C7">
      <w:pPr>
        <w:spacing w:line="200" w:lineRule="exact"/>
        <w:rPr>
          <w:rFonts w:ascii="Lato" w:hAnsi="Lato"/>
        </w:rPr>
      </w:pPr>
    </w:p>
    <w:p w14:paraId="248C1EE1" w14:textId="77777777" w:rsidR="002118C7" w:rsidRPr="0096423A" w:rsidRDefault="002118C7">
      <w:pPr>
        <w:spacing w:line="200" w:lineRule="exact"/>
        <w:rPr>
          <w:rFonts w:ascii="Lato" w:hAnsi="Lato"/>
        </w:rPr>
      </w:pPr>
    </w:p>
    <w:p w14:paraId="2E8969A4" w14:textId="77777777" w:rsidR="002118C7" w:rsidRPr="0096423A" w:rsidRDefault="002118C7">
      <w:pPr>
        <w:spacing w:line="200" w:lineRule="exact"/>
        <w:rPr>
          <w:rFonts w:ascii="Lato" w:hAnsi="Lato"/>
        </w:rPr>
      </w:pPr>
    </w:p>
    <w:p w14:paraId="68A6927D" w14:textId="77777777" w:rsidR="002118C7" w:rsidRPr="0096423A" w:rsidRDefault="002118C7">
      <w:pPr>
        <w:spacing w:line="200" w:lineRule="exact"/>
        <w:rPr>
          <w:rFonts w:ascii="Lato" w:hAnsi="Lato"/>
        </w:rPr>
      </w:pPr>
    </w:p>
    <w:p w14:paraId="594EC46A" w14:textId="77777777" w:rsidR="002118C7" w:rsidRPr="0096423A" w:rsidRDefault="00BF034D">
      <w:pPr>
        <w:spacing w:before="33" w:line="255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b/>
          <w:bCs/>
          <w:color w:val="000000"/>
        </w:rPr>
        <w:t>Applicant </w:t>
      </w:r>
      <w:r w:rsidRPr="0096423A">
        <w:rPr>
          <w:rFonts w:ascii="Lato" w:eastAsia="Arial" w:hAnsi="Lato"/>
          <w:color w:val="000000"/>
        </w:rPr>
        <w:t>Signature</w:t>
      </w:r>
      <w:r w:rsidRPr="0096423A">
        <w:rPr>
          <w:rFonts w:ascii="Lato" w:hAnsi="Lato"/>
          <w:color w:val="000000"/>
        </w:rPr>
        <w:t> </w:t>
      </w:r>
    </w:p>
    <w:p w14:paraId="3DD1EBC7" w14:textId="77777777" w:rsidR="002118C7" w:rsidRPr="0096423A" w:rsidRDefault="00BF034D">
      <w:pPr>
        <w:spacing w:line="200" w:lineRule="exact"/>
        <w:rPr>
          <w:rFonts w:ascii="Lato" w:hAnsi="Lato"/>
        </w:rPr>
      </w:pPr>
      <w:r w:rsidRPr="0096423A">
        <w:rPr>
          <w:rFonts w:ascii="Lato" w:hAnsi="Lato"/>
        </w:rPr>
        <w:br w:type="column"/>
      </w:r>
    </w:p>
    <w:p w14:paraId="394EFFE5" w14:textId="77777777" w:rsidR="002118C7" w:rsidRPr="0096423A" w:rsidRDefault="002118C7">
      <w:pPr>
        <w:spacing w:line="200" w:lineRule="exact"/>
        <w:rPr>
          <w:rFonts w:ascii="Lato" w:hAnsi="Lato"/>
        </w:rPr>
      </w:pPr>
    </w:p>
    <w:p w14:paraId="26BBBC6D" w14:textId="77777777" w:rsidR="002118C7" w:rsidRPr="0096423A" w:rsidRDefault="002118C7">
      <w:pPr>
        <w:spacing w:line="200" w:lineRule="exact"/>
        <w:rPr>
          <w:rFonts w:ascii="Lato" w:hAnsi="Lato"/>
        </w:rPr>
      </w:pPr>
    </w:p>
    <w:p w14:paraId="0B3858F9" w14:textId="77777777" w:rsidR="002118C7" w:rsidRPr="0096423A" w:rsidRDefault="002118C7">
      <w:pPr>
        <w:spacing w:line="200" w:lineRule="exact"/>
        <w:rPr>
          <w:rFonts w:ascii="Lato" w:hAnsi="Lato"/>
        </w:rPr>
      </w:pPr>
    </w:p>
    <w:p w14:paraId="0BBA04DA" w14:textId="77777777" w:rsidR="002118C7" w:rsidRPr="0096423A" w:rsidRDefault="002118C7">
      <w:pPr>
        <w:spacing w:line="200" w:lineRule="exact"/>
        <w:rPr>
          <w:rFonts w:ascii="Lato" w:hAnsi="Lato"/>
        </w:rPr>
      </w:pPr>
    </w:p>
    <w:p w14:paraId="7A58E21A" w14:textId="77777777" w:rsidR="002118C7" w:rsidRPr="0096423A" w:rsidRDefault="002118C7">
      <w:pPr>
        <w:spacing w:line="200" w:lineRule="exact"/>
        <w:rPr>
          <w:rFonts w:ascii="Lato" w:hAnsi="Lato"/>
        </w:rPr>
      </w:pPr>
    </w:p>
    <w:p w14:paraId="3EE70784" w14:textId="77777777" w:rsidR="002118C7" w:rsidRPr="0096423A" w:rsidRDefault="00BF034D">
      <w:pPr>
        <w:spacing w:before="33" w:line="255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b/>
          <w:bCs/>
          <w:color w:val="000000"/>
        </w:rPr>
        <w:t>Applicant </w:t>
      </w:r>
      <w:r w:rsidRPr="0096423A">
        <w:rPr>
          <w:rFonts w:ascii="Lato" w:eastAsia="Arial" w:hAnsi="Lato"/>
          <w:color w:val="000000"/>
        </w:rPr>
        <w:t>Full Name</w:t>
      </w:r>
      <w:r w:rsidRPr="0096423A">
        <w:rPr>
          <w:rFonts w:ascii="Lato" w:hAnsi="Lato"/>
          <w:color w:val="000000"/>
        </w:rPr>
        <w:t> </w:t>
      </w:r>
    </w:p>
    <w:p w14:paraId="40182766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0" w:bottom="0" w:left="2629" w:header="720" w:footer="720" w:gutter="0"/>
          <w:cols w:num="2" w:space="720" w:equalWidth="0">
            <w:col w:w="1886" w:space="2910"/>
            <w:col w:w="1941"/>
          </w:cols>
        </w:sectPr>
      </w:pPr>
    </w:p>
    <w:p w14:paraId="79AC42BA" w14:textId="77777777" w:rsidR="002118C7" w:rsidRPr="0096423A" w:rsidRDefault="002118C7">
      <w:pPr>
        <w:spacing w:line="200" w:lineRule="exact"/>
        <w:rPr>
          <w:rFonts w:ascii="Lato" w:hAnsi="Lato"/>
        </w:rPr>
      </w:pPr>
    </w:p>
    <w:p w14:paraId="6088CF22" w14:textId="77777777" w:rsidR="002118C7" w:rsidRPr="0096423A" w:rsidRDefault="002118C7">
      <w:pPr>
        <w:spacing w:line="200" w:lineRule="exact"/>
        <w:rPr>
          <w:rFonts w:ascii="Lato" w:hAnsi="Lato"/>
        </w:rPr>
      </w:pPr>
    </w:p>
    <w:p w14:paraId="7B7F250A" w14:textId="77777777" w:rsidR="002118C7" w:rsidRPr="0096423A" w:rsidRDefault="002118C7">
      <w:pPr>
        <w:spacing w:line="200" w:lineRule="exact"/>
        <w:rPr>
          <w:rFonts w:ascii="Lato" w:hAnsi="Lato"/>
        </w:rPr>
      </w:pPr>
    </w:p>
    <w:p w14:paraId="57BCDABB" w14:textId="77777777" w:rsidR="002118C7" w:rsidRPr="0096423A" w:rsidRDefault="002118C7">
      <w:pPr>
        <w:spacing w:line="200" w:lineRule="exact"/>
        <w:rPr>
          <w:rFonts w:ascii="Lato" w:hAnsi="Lato"/>
        </w:rPr>
      </w:pPr>
    </w:p>
    <w:p w14:paraId="03201992" w14:textId="77777777" w:rsidR="002118C7" w:rsidRPr="0096423A" w:rsidRDefault="002118C7">
      <w:pPr>
        <w:spacing w:line="200" w:lineRule="exact"/>
        <w:rPr>
          <w:rFonts w:ascii="Lato" w:hAnsi="Lato"/>
        </w:rPr>
      </w:pPr>
    </w:p>
    <w:p w14:paraId="01819D28" w14:textId="77777777" w:rsidR="002118C7" w:rsidRPr="0096423A" w:rsidRDefault="002118C7">
      <w:pPr>
        <w:spacing w:line="200" w:lineRule="exact"/>
        <w:rPr>
          <w:rFonts w:ascii="Lato" w:hAnsi="Lato"/>
        </w:rPr>
      </w:pPr>
    </w:p>
    <w:p w14:paraId="6476B3F7" w14:textId="77777777" w:rsidR="002118C7" w:rsidRPr="0096423A" w:rsidRDefault="00BF034D">
      <w:pPr>
        <w:spacing w:before="125" w:line="255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b/>
          <w:bCs/>
          <w:color w:val="000000"/>
        </w:rPr>
        <w:t>Employer </w:t>
      </w:r>
      <w:r w:rsidRPr="0096423A">
        <w:rPr>
          <w:rFonts w:ascii="Lato" w:eastAsia="Arial" w:hAnsi="Lato"/>
          <w:color w:val="000000"/>
        </w:rPr>
        <w:t>Signature</w:t>
      </w:r>
      <w:r w:rsidRPr="0096423A">
        <w:rPr>
          <w:rFonts w:ascii="Lato" w:hAnsi="Lato"/>
          <w:color w:val="000000"/>
        </w:rPr>
        <w:t> </w:t>
      </w:r>
    </w:p>
    <w:p w14:paraId="38E2F08E" w14:textId="77777777" w:rsidR="002118C7" w:rsidRPr="0096423A" w:rsidRDefault="00BF034D">
      <w:pPr>
        <w:spacing w:line="200" w:lineRule="exact"/>
        <w:rPr>
          <w:rFonts w:ascii="Lato" w:hAnsi="Lato"/>
        </w:rPr>
      </w:pPr>
      <w:r w:rsidRPr="0096423A">
        <w:rPr>
          <w:rFonts w:ascii="Lato" w:hAnsi="Lato"/>
        </w:rPr>
        <w:br w:type="column"/>
      </w:r>
    </w:p>
    <w:p w14:paraId="7533388C" w14:textId="77777777" w:rsidR="002118C7" w:rsidRPr="0096423A" w:rsidRDefault="002118C7">
      <w:pPr>
        <w:spacing w:line="200" w:lineRule="exact"/>
        <w:rPr>
          <w:rFonts w:ascii="Lato" w:hAnsi="Lato"/>
        </w:rPr>
      </w:pPr>
    </w:p>
    <w:p w14:paraId="490D3F35" w14:textId="77777777" w:rsidR="002118C7" w:rsidRPr="0096423A" w:rsidRDefault="002118C7">
      <w:pPr>
        <w:spacing w:line="200" w:lineRule="exact"/>
        <w:rPr>
          <w:rFonts w:ascii="Lato" w:hAnsi="Lato"/>
        </w:rPr>
      </w:pPr>
    </w:p>
    <w:p w14:paraId="1C3EA0E8" w14:textId="77777777" w:rsidR="002118C7" w:rsidRPr="0096423A" w:rsidRDefault="002118C7">
      <w:pPr>
        <w:spacing w:line="200" w:lineRule="exact"/>
        <w:rPr>
          <w:rFonts w:ascii="Lato" w:hAnsi="Lato"/>
        </w:rPr>
      </w:pPr>
    </w:p>
    <w:p w14:paraId="29AFB727" w14:textId="77777777" w:rsidR="002118C7" w:rsidRPr="0096423A" w:rsidRDefault="002118C7">
      <w:pPr>
        <w:spacing w:line="200" w:lineRule="exact"/>
        <w:rPr>
          <w:rFonts w:ascii="Lato" w:hAnsi="Lato"/>
        </w:rPr>
      </w:pPr>
    </w:p>
    <w:p w14:paraId="551228F6" w14:textId="77777777" w:rsidR="002118C7" w:rsidRPr="0096423A" w:rsidRDefault="002118C7">
      <w:pPr>
        <w:spacing w:line="200" w:lineRule="exact"/>
        <w:rPr>
          <w:rFonts w:ascii="Lato" w:hAnsi="Lato"/>
        </w:rPr>
      </w:pPr>
    </w:p>
    <w:p w14:paraId="34BA3E62" w14:textId="77777777" w:rsidR="002118C7" w:rsidRPr="0096423A" w:rsidRDefault="00BF034D">
      <w:pPr>
        <w:spacing w:before="125" w:line="255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b/>
          <w:bCs/>
          <w:color w:val="000000"/>
        </w:rPr>
        <w:t>Employer </w:t>
      </w:r>
      <w:r w:rsidRPr="0096423A">
        <w:rPr>
          <w:rFonts w:ascii="Lato" w:eastAsia="Arial" w:hAnsi="Lato"/>
          <w:color w:val="000000"/>
        </w:rPr>
        <w:t>Full Name</w:t>
      </w:r>
      <w:r w:rsidRPr="0096423A">
        <w:rPr>
          <w:rFonts w:ascii="Lato" w:hAnsi="Lato"/>
          <w:color w:val="000000"/>
        </w:rPr>
        <w:t> </w:t>
      </w:r>
    </w:p>
    <w:p w14:paraId="67F80759" w14:textId="77777777" w:rsidR="002118C7" w:rsidRPr="0096423A" w:rsidRDefault="002118C7">
      <w:pPr>
        <w:spacing w:line="20" w:lineRule="exact"/>
        <w:rPr>
          <w:rFonts w:ascii="Lato" w:hAnsi="Lato"/>
        </w:rPr>
        <w:sectPr w:rsidR="002118C7" w:rsidRPr="0096423A">
          <w:type w:val="continuous"/>
          <w:pgSz w:w="11900" w:h="16840"/>
          <w:pgMar w:top="1440" w:right="0" w:bottom="0" w:left="2629" w:header="720" w:footer="720" w:gutter="0"/>
          <w:cols w:num="2" w:space="720" w:equalWidth="0">
            <w:col w:w="1886" w:space="2910"/>
            <w:col w:w="1941"/>
          </w:cols>
        </w:sectPr>
      </w:pPr>
    </w:p>
    <w:p w14:paraId="313EC1B1" w14:textId="77777777" w:rsidR="002118C7" w:rsidRPr="0096423A" w:rsidRDefault="002118C7">
      <w:pPr>
        <w:spacing w:line="200" w:lineRule="exact"/>
        <w:rPr>
          <w:rFonts w:ascii="Lato" w:hAnsi="Lato"/>
        </w:rPr>
      </w:pPr>
    </w:p>
    <w:p w14:paraId="4F996D67" w14:textId="77777777" w:rsidR="002118C7" w:rsidRPr="0096423A" w:rsidRDefault="002118C7">
      <w:pPr>
        <w:spacing w:line="200" w:lineRule="exact"/>
        <w:rPr>
          <w:rFonts w:ascii="Lato" w:hAnsi="Lato"/>
        </w:rPr>
      </w:pPr>
    </w:p>
    <w:p w14:paraId="4C06FAE8" w14:textId="77777777" w:rsidR="002118C7" w:rsidRPr="0096423A" w:rsidRDefault="002118C7">
      <w:pPr>
        <w:spacing w:line="200" w:lineRule="exact"/>
        <w:rPr>
          <w:rFonts w:ascii="Lato" w:hAnsi="Lato"/>
        </w:rPr>
      </w:pPr>
    </w:p>
    <w:p w14:paraId="42D4851A" w14:textId="77777777" w:rsidR="002118C7" w:rsidRPr="0096423A" w:rsidRDefault="002118C7">
      <w:pPr>
        <w:spacing w:line="200" w:lineRule="exact"/>
        <w:rPr>
          <w:rFonts w:ascii="Lato" w:hAnsi="Lato"/>
        </w:rPr>
      </w:pPr>
    </w:p>
    <w:p w14:paraId="6E0302B8" w14:textId="77777777" w:rsidR="002118C7" w:rsidRPr="0096423A" w:rsidRDefault="002118C7">
      <w:pPr>
        <w:spacing w:line="200" w:lineRule="exact"/>
        <w:rPr>
          <w:rFonts w:ascii="Lato" w:hAnsi="Lato"/>
        </w:rPr>
      </w:pPr>
    </w:p>
    <w:p w14:paraId="048C499A" w14:textId="77777777" w:rsidR="002118C7" w:rsidRPr="0096423A" w:rsidRDefault="002118C7">
      <w:pPr>
        <w:spacing w:line="200" w:lineRule="exact"/>
        <w:rPr>
          <w:rFonts w:ascii="Lato" w:hAnsi="Lato"/>
        </w:rPr>
      </w:pPr>
    </w:p>
    <w:p w14:paraId="14F05D0F" w14:textId="77777777" w:rsidR="002118C7" w:rsidRPr="0096423A" w:rsidRDefault="002118C7">
      <w:pPr>
        <w:spacing w:line="200" w:lineRule="exact"/>
        <w:rPr>
          <w:rFonts w:ascii="Lato" w:hAnsi="Lato"/>
        </w:rPr>
      </w:pPr>
    </w:p>
    <w:p w14:paraId="642EC032" w14:textId="77777777" w:rsidR="002118C7" w:rsidRPr="0096423A" w:rsidRDefault="002118C7">
      <w:pPr>
        <w:spacing w:line="200" w:lineRule="exact"/>
        <w:rPr>
          <w:rFonts w:ascii="Lato" w:hAnsi="Lato"/>
        </w:rPr>
      </w:pPr>
    </w:p>
    <w:p w14:paraId="70901D65" w14:textId="77777777" w:rsidR="002118C7" w:rsidRPr="0096423A" w:rsidRDefault="00BF034D">
      <w:pPr>
        <w:spacing w:before="3" w:line="255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b/>
          <w:bCs/>
          <w:color w:val="000000"/>
        </w:rPr>
        <w:t>Company Representative</w:t>
      </w:r>
      <w:r w:rsidRPr="0096423A">
        <w:rPr>
          <w:rFonts w:ascii="Lato" w:eastAsia="Arial" w:hAnsi="Lato"/>
          <w:color w:val="000000"/>
        </w:rPr>
        <w:t> Signature</w:t>
      </w:r>
      <w:r w:rsidRPr="0096423A">
        <w:rPr>
          <w:rFonts w:ascii="Lato" w:hAnsi="Lato"/>
          <w:color w:val="000000"/>
        </w:rPr>
        <w:t> </w:t>
      </w:r>
    </w:p>
    <w:p w14:paraId="63C4A6B9" w14:textId="77777777" w:rsidR="002118C7" w:rsidRPr="0096423A" w:rsidRDefault="00BF034D">
      <w:pPr>
        <w:spacing w:line="200" w:lineRule="exact"/>
        <w:rPr>
          <w:rFonts w:ascii="Lato" w:hAnsi="Lato"/>
        </w:rPr>
      </w:pPr>
      <w:r w:rsidRPr="0096423A">
        <w:rPr>
          <w:rFonts w:ascii="Lato" w:hAnsi="Lato"/>
        </w:rPr>
        <w:br w:type="column"/>
      </w:r>
    </w:p>
    <w:p w14:paraId="0A3CEAF1" w14:textId="77777777" w:rsidR="002118C7" w:rsidRPr="0096423A" w:rsidRDefault="002118C7">
      <w:pPr>
        <w:spacing w:line="200" w:lineRule="exact"/>
        <w:rPr>
          <w:rFonts w:ascii="Lato" w:hAnsi="Lato"/>
        </w:rPr>
      </w:pPr>
    </w:p>
    <w:p w14:paraId="5E0DC9F5" w14:textId="77777777" w:rsidR="002118C7" w:rsidRPr="0096423A" w:rsidRDefault="002118C7">
      <w:pPr>
        <w:spacing w:line="200" w:lineRule="exact"/>
        <w:rPr>
          <w:rFonts w:ascii="Lato" w:hAnsi="Lato"/>
        </w:rPr>
      </w:pPr>
    </w:p>
    <w:p w14:paraId="5209B4DD" w14:textId="77777777" w:rsidR="002118C7" w:rsidRPr="0096423A" w:rsidRDefault="002118C7">
      <w:pPr>
        <w:spacing w:line="200" w:lineRule="exact"/>
        <w:rPr>
          <w:rFonts w:ascii="Lato" w:hAnsi="Lato"/>
        </w:rPr>
      </w:pPr>
    </w:p>
    <w:p w14:paraId="596C5B99" w14:textId="77777777" w:rsidR="002118C7" w:rsidRPr="0096423A" w:rsidRDefault="002118C7">
      <w:pPr>
        <w:spacing w:line="200" w:lineRule="exact"/>
        <w:rPr>
          <w:rFonts w:ascii="Lato" w:hAnsi="Lato"/>
        </w:rPr>
      </w:pPr>
    </w:p>
    <w:p w14:paraId="2D02EA34" w14:textId="77777777" w:rsidR="002118C7" w:rsidRPr="0096423A" w:rsidRDefault="002118C7">
      <w:pPr>
        <w:spacing w:line="200" w:lineRule="exact"/>
        <w:rPr>
          <w:rFonts w:ascii="Lato" w:hAnsi="Lato"/>
        </w:rPr>
      </w:pPr>
    </w:p>
    <w:p w14:paraId="63DF9CC3" w14:textId="77777777" w:rsidR="002118C7" w:rsidRPr="0096423A" w:rsidRDefault="002118C7">
      <w:pPr>
        <w:spacing w:line="200" w:lineRule="exact"/>
        <w:rPr>
          <w:rFonts w:ascii="Lato" w:hAnsi="Lato"/>
        </w:rPr>
      </w:pPr>
    </w:p>
    <w:p w14:paraId="148DD6CF" w14:textId="77777777" w:rsidR="002118C7" w:rsidRPr="0096423A" w:rsidRDefault="002118C7">
      <w:pPr>
        <w:spacing w:line="200" w:lineRule="exact"/>
        <w:rPr>
          <w:rFonts w:ascii="Lato" w:hAnsi="Lato"/>
        </w:rPr>
      </w:pPr>
    </w:p>
    <w:p w14:paraId="2076813E" w14:textId="77777777" w:rsidR="002118C7" w:rsidRPr="0096423A" w:rsidRDefault="00BF034D">
      <w:pPr>
        <w:spacing w:before="3" w:line="255" w:lineRule="exact"/>
        <w:ind w:right="-567"/>
        <w:rPr>
          <w:rFonts w:ascii="Lato" w:hAnsi="Lato"/>
        </w:rPr>
      </w:pPr>
      <w:r w:rsidRPr="0096423A">
        <w:rPr>
          <w:rFonts w:ascii="Lato" w:eastAsia="Arial" w:hAnsi="Lato"/>
          <w:b/>
          <w:bCs/>
          <w:color w:val="000000"/>
        </w:rPr>
        <w:t>Company Representative</w:t>
      </w:r>
      <w:r w:rsidRPr="0096423A">
        <w:rPr>
          <w:rFonts w:ascii="Lato" w:eastAsia="Arial" w:hAnsi="Lato"/>
          <w:color w:val="000000"/>
        </w:rPr>
        <w:t> Name and Title</w:t>
      </w:r>
      <w:r w:rsidRPr="0096423A">
        <w:rPr>
          <w:rFonts w:ascii="Lato" w:hAnsi="Lato"/>
          <w:color w:val="000000"/>
        </w:rPr>
        <w:t> </w:t>
      </w:r>
    </w:p>
    <w:sectPr w:rsidR="002118C7" w:rsidRPr="0096423A" w:rsidSect="002118C7">
      <w:type w:val="continuous"/>
      <w:pgSz w:w="11900" w:h="16840"/>
      <w:pgMar w:top="1440" w:right="0" w:bottom="0" w:left="1884" w:header="720" w:footer="720" w:gutter="0"/>
      <w:cols w:num="2" w:space="720" w:equalWidth="0">
        <w:col w:w="3376" w:space="1198"/>
        <w:col w:w="3876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zMTU2NTM1trS0NDJX0lEKTi0uzszPAykwrAUAOlRTNiwAAAA="/>
  </w:docVars>
  <w:rsids>
    <w:rsidRoot w:val="002118C7"/>
    <w:rsid w:val="002118C7"/>
    <w:rsid w:val="0096423A"/>
    <w:rsid w:val="00BF034D"/>
    <w:rsid w:val="00FF14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95"/>
    <o:shapelayout v:ext="edit">
      <o:idmap v:ext="edit" data="1"/>
    </o:shapelayout>
  </w:shapeDefaults>
  <w:decimalSymbol w:val="."/>
  <w:listSeparator w:val=","/>
  <w14:docId w14:val="6D7CEF79"/>
  <w15:docId w15:val="{95C40E4F-7532-499F-99A3-0456122500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2268</Words>
  <Characters>12932</Characters>
  <Application>Microsoft Office Word</Application>
  <DocSecurity>0</DocSecurity>
  <Lines>107</Lines>
  <Paragraphs>30</Paragraphs>
  <ScaleCrop>false</ScaleCrop>
  <Company/>
  <LinksUpToDate>false</LinksUpToDate>
  <CharactersWithSpaces>15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Ammar Shah</cp:lastModifiedBy>
  <cp:revision>4</cp:revision>
  <dcterms:created xsi:type="dcterms:W3CDTF">2021-04-23T09:55:00Z</dcterms:created>
  <dcterms:modified xsi:type="dcterms:W3CDTF">2021-04-30T06:45:00Z</dcterms:modified>
</cp:coreProperties>
</file>